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F5035" w14:textId="1AF48820" w:rsidR="00D95FE0" w:rsidRDefault="005C0FE0" w:rsidP="005C0FE0">
      <w:pPr>
        <w:pStyle w:val="Title"/>
        <w:jc w:val="right"/>
        <w:rPr>
          <w:b/>
          <w:bCs/>
          <w:color w:val="00B0F0"/>
        </w:rPr>
      </w:pPr>
      <w:r w:rsidRPr="005C0FE0">
        <w:rPr>
          <w:b/>
          <w:bCs/>
        </w:rPr>
        <w:t xml:space="preserve">Python </w:t>
      </w:r>
      <w:r w:rsidRPr="005C0FE0">
        <w:rPr>
          <w:b/>
          <w:bCs/>
          <w:color w:val="00B0F0"/>
        </w:rPr>
        <w:t>3</w:t>
      </w:r>
    </w:p>
    <w:p w14:paraId="27A188A2" w14:textId="77777777" w:rsidR="005C0FE0" w:rsidRDefault="005C0FE0" w:rsidP="005C0FE0">
      <w:pPr>
        <w:rPr>
          <w:rStyle w:val="Strong"/>
          <w:rFonts w:ascii="Arial" w:hAnsi="Arial" w:cs="Arial"/>
          <w:color w:val="273239"/>
          <w:spacing w:val="2"/>
          <w:sz w:val="26"/>
          <w:szCs w:val="26"/>
          <w:bdr w:val="none" w:sz="0" w:space="0" w:color="auto" w:frame="1"/>
          <w:shd w:val="clear" w:color="auto" w:fill="FFFFFF"/>
        </w:rPr>
      </w:pPr>
    </w:p>
    <w:p w14:paraId="3216F749" w14:textId="4DF3CA43" w:rsidR="005C0FE0" w:rsidRDefault="005C0FE0" w:rsidP="00DD4D59">
      <w:pPr>
        <w:pStyle w:val="Subtitle"/>
        <w:rPr>
          <w:shd w:val="clear" w:color="auto" w:fill="FFFFFF"/>
        </w:rPr>
      </w:pPr>
      <w:r>
        <w:rPr>
          <w:rStyle w:val="Strong"/>
          <w:rFonts w:ascii="Arial" w:hAnsi="Arial" w:cs="Arial"/>
          <w:color w:val="273239"/>
          <w:spacing w:val="2"/>
          <w:sz w:val="26"/>
          <w:szCs w:val="26"/>
          <w:bdr w:val="none" w:sz="0" w:space="0" w:color="auto" w:frame="1"/>
          <w:shd w:val="clear" w:color="auto" w:fill="FFFFFF"/>
        </w:rPr>
        <w:t>Python</w:t>
      </w:r>
      <w:r>
        <w:rPr>
          <w:shd w:val="clear" w:color="auto" w:fill="FFFFFF"/>
        </w:rPr>
        <w:t> is an object-oriented programming language like Java. Python is called an interpreted language.</w:t>
      </w:r>
    </w:p>
    <w:p w14:paraId="1CA34AAD" w14:textId="3E416701" w:rsidR="005C0FE0" w:rsidRDefault="005C0FE0" w:rsidP="00DD4D59">
      <w:pPr>
        <w:pStyle w:val="Subtitle"/>
        <w:rPr>
          <w:shd w:val="clear" w:color="auto" w:fill="FFFFFF"/>
        </w:rPr>
      </w:pPr>
      <w:r w:rsidRPr="00DD4D59">
        <w:rPr>
          <w:highlight w:val="green"/>
          <w:shd w:val="clear" w:color="auto" w:fill="FFFFFF"/>
        </w:rPr>
        <w:t>The standard implementation of python is called “</w:t>
      </w:r>
      <w:proofErr w:type="spellStart"/>
      <w:r w:rsidRPr="00DD4D59">
        <w:rPr>
          <w:highlight w:val="green"/>
          <w:shd w:val="clear" w:color="auto" w:fill="FFFFFF"/>
        </w:rPr>
        <w:t>cpython</w:t>
      </w:r>
      <w:proofErr w:type="spellEnd"/>
      <w:r w:rsidRPr="00DD4D59">
        <w:rPr>
          <w:highlight w:val="green"/>
          <w:shd w:val="clear" w:color="auto" w:fill="FFFFFF"/>
        </w:rPr>
        <w:t>”. It is the default and widely used implementation of Python.</w:t>
      </w:r>
    </w:p>
    <w:p w14:paraId="6E197610" w14:textId="1FA0927A" w:rsidR="005C0FE0" w:rsidRDefault="005C0FE0" w:rsidP="00DD4D59">
      <w:pPr>
        <w:pStyle w:val="Subtitle"/>
        <w:rPr>
          <w:shd w:val="clear" w:color="auto" w:fill="FFFFFF"/>
        </w:rPr>
      </w:pPr>
      <w:r>
        <w:rPr>
          <w:shd w:val="clear" w:color="auto" w:fill="FFFFFF"/>
        </w:rPr>
        <w:t xml:space="preserve">Python doesn’t convert its code into machine code, something that hardware can understand. It actually converts it into something called byte code. </w:t>
      </w:r>
      <w:proofErr w:type="gramStart"/>
      <w:r>
        <w:rPr>
          <w:shd w:val="clear" w:color="auto" w:fill="FFFFFF"/>
        </w:rPr>
        <w:t>So</w:t>
      </w:r>
      <w:proofErr w:type="gramEnd"/>
      <w:r>
        <w:rPr>
          <w:shd w:val="clear" w:color="auto" w:fill="FFFFFF"/>
        </w:rPr>
        <w:t xml:space="preserve"> within python, compilation happens, but it’s just not into a machine language. It is into byte code (.</w:t>
      </w:r>
      <w:proofErr w:type="spellStart"/>
      <w:r>
        <w:rPr>
          <w:shd w:val="clear" w:color="auto" w:fill="FFFFFF"/>
        </w:rPr>
        <w:t>pyc</w:t>
      </w:r>
      <w:proofErr w:type="spellEnd"/>
      <w:r>
        <w:rPr>
          <w:shd w:val="clear" w:color="auto" w:fill="FFFFFF"/>
        </w:rPr>
        <w:t xml:space="preserve"> </w:t>
      </w:r>
      <w:proofErr w:type="gramStart"/>
      <w:r>
        <w:rPr>
          <w:shd w:val="clear" w:color="auto" w:fill="FFFFFF"/>
        </w:rPr>
        <w:t>or .</w:t>
      </w:r>
      <w:proofErr w:type="spellStart"/>
      <w:r>
        <w:rPr>
          <w:shd w:val="clear" w:color="auto" w:fill="FFFFFF"/>
        </w:rPr>
        <w:t>pyo</w:t>
      </w:r>
      <w:proofErr w:type="spellEnd"/>
      <w:proofErr w:type="gramEnd"/>
      <w:r>
        <w:rPr>
          <w:shd w:val="clear" w:color="auto" w:fill="FFFFFF"/>
        </w:rPr>
        <w:t xml:space="preserve">) and this byte code can’t be understood by the CPU. </w:t>
      </w:r>
      <w:r w:rsidR="000C154F">
        <w:rPr>
          <w:shd w:val="clear" w:color="auto" w:fill="FFFFFF"/>
        </w:rPr>
        <w:t>So,</w:t>
      </w:r>
      <w:r>
        <w:rPr>
          <w:shd w:val="clear" w:color="auto" w:fill="FFFFFF"/>
        </w:rPr>
        <w:t xml:space="preserve"> we need an </w:t>
      </w:r>
      <w:r w:rsidRPr="005C0FE0">
        <w:rPr>
          <w:highlight w:val="cyan"/>
          <w:shd w:val="clear" w:color="auto" w:fill="FFFFFF"/>
        </w:rPr>
        <w:t>interpreter</w:t>
      </w:r>
      <w:r>
        <w:rPr>
          <w:shd w:val="clear" w:color="auto" w:fill="FFFFFF"/>
        </w:rPr>
        <w:t xml:space="preserve"> called the python virtual machine to execute the byte codes.</w:t>
      </w:r>
    </w:p>
    <w:p w14:paraId="7F8F07C9" w14:textId="3901B32A" w:rsidR="005C0FE0" w:rsidRDefault="005C0FE0" w:rsidP="005C0FE0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</w:p>
    <w:p w14:paraId="114312D9" w14:textId="5536D856" w:rsidR="00DD4D59" w:rsidRDefault="00DD4D59" w:rsidP="005C0FE0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</w:p>
    <w:p w14:paraId="34163C5A" w14:textId="54160BC1" w:rsidR="00DD4D59" w:rsidRDefault="00DD4D59" w:rsidP="005C0FE0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</w:p>
    <w:p w14:paraId="6CCDDAC1" w14:textId="304E10AE" w:rsidR="00DD4D59" w:rsidRDefault="00DD4D59" w:rsidP="005C0FE0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</w:p>
    <w:p w14:paraId="3DE2B2B6" w14:textId="3CEEBF3E" w:rsidR="00DD4D59" w:rsidRDefault="00DD4D59" w:rsidP="005C0FE0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</w:p>
    <w:p w14:paraId="2E2B802C" w14:textId="55E0D8DF" w:rsidR="00DD4D59" w:rsidRDefault="00DD4D59" w:rsidP="005C0FE0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</w:p>
    <w:p w14:paraId="2DECC864" w14:textId="6FD074F3" w:rsidR="00DD4D59" w:rsidRDefault="00DD4D59" w:rsidP="005C0FE0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</w:p>
    <w:p w14:paraId="2B237934" w14:textId="0AED7B2A" w:rsidR="00DD4D59" w:rsidRDefault="00DD4D59" w:rsidP="005C0FE0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</w:p>
    <w:p w14:paraId="539AA15F" w14:textId="6E2D8C4E" w:rsidR="00DD4D59" w:rsidRDefault="00DD4D59" w:rsidP="005C0FE0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</w:p>
    <w:p w14:paraId="646C8186" w14:textId="31B1CED1" w:rsidR="00DD4D59" w:rsidRDefault="00DD4D59" w:rsidP="005C0FE0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</w:p>
    <w:p w14:paraId="0D57F94D" w14:textId="0303BC7E" w:rsidR="00DD4D59" w:rsidRDefault="00DD4D59" w:rsidP="005C0FE0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</w:p>
    <w:p w14:paraId="4162E61F" w14:textId="0A22FD86" w:rsidR="00DD4D59" w:rsidRDefault="00DD4D59" w:rsidP="005C0FE0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</w:p>
    <w:p w14:paraId="7B64A204" w14:textId="5EA87753" w:rsidR="00DD4D59" w:rsidRDefault="00DD4D59" w:rsidP="005C0FE0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</w:p>
    <w:p w14:paraId="7FF69F5D" w14:textId="334CA86C" w:rsidR="00DD4D59" w:rsidRDefault="00DD4D59" w:rsidP="005C0FE0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</w:p>
    <w:p w14:paraId="1EE617F8" w14:textId="7C324BAC" w:rsidR="00DD4D59" w:rsidRDefault="00DD4D59" w:rsidP="005C0FE0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</w:p>
    <w:p w14:paraId="308E09BC" w14:textId="54183BB3" w:rsidR="00DD4D59" w:rsidRDefault="00DD4D59" w:rsidP="005C0FE0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</w:p>
    <w:p w14:paraId="40B72A07" w14:textId="4DD42CE1" w:rsidR="00DD4D59" w:rsidRDefault="00DD4D59" w:rsidP="005C0FE0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</w:p>
    <w:p w14:paraId="5FCA8183" w14:textId="76D76D42" w:rsidR="00DD4D59" w:rsidRDefault="00DD4D59" w:rsidP="005C0FE0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</w:p>
    <w:p w14:paraId="418761AE" w14:textId="01BB2ED9" w:rsidR="00DD4D59" w:rsidRDefault="00DD4D59" w:rsidP="005C0FE0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</w:p>
    <w:p w14:paraId="0500FE1F" w14:textId="1221A317" w:rsidR="00DD4D59" w:rsidRDefault="00DD4D59" w:rsidP="005C0FE0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</w:p>
    <w:p w14:paraId="2F7A59D3" w14:textId="6A07CAF3" w:rsidR="00DD4D59" w:rsidRDefault="00DD4D59" w:rsidP="00DD4D59">
      <w:pPr>
        <w:pStyle w:val="Heading1"/>
        <w:rPr>
          <w:shd w:val="clear" w:color="auto" w:fill="FFFFFF"/>
        </w:rPr>
      </w:pPr>
      <w:r>
        <w:rPr>
          <w:shd w:val="clear" w:color="auto" w:fill="FFFFFF"/>
        </w:rPr>
        <w:lastRenderedPageBreak/>
        <w:t>Internal Architecture for Python</w:t>
      </w:r>
    </w:p>
    <w:p w14:paraId="4801A9F0" w14:textId="02EAE489" w:rsidR="00DD4D59" w:rsidRPr="00DD4D59" w:rsidRDefault="00DD4D59" w:rsidP="00DD4D59">
      <w:pPr>
        <w:pStyle w:val="Heading2"/>
      </w:pPr>
      <w:r>
        <w:t>PVM</w:t>
      </w:r>
    </w:p>
    <w:p w14:paraId="56BA7682" w14:textId="29AF18A2" w:rsidR="005C0FE0" w:rsidRDefault="005C0FE0" w:rsidP="005C0FE0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  <w:r>
        <w:rPr>
          <w:noProof/>
        </w:rPr>
        <w:drawing>
          <wp:inline distT="0" distB="0" distL="0" distR="0" wp14:anchorId="6FA62291" wp14:editId="73FC1B45">
            <wp:extent cx="5731510" cy="251206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1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0CE5A" w14:textId="600921D1" w:rsidR="005C0FE0" w:rsidRDefault="005C0FE0" w:rsidP="005C0FE0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</w:p>
    <w:p w14:paraId="27449A11" w14:textId="77777777" w:rsidR="005C0FE0" w:rsidRPr="005C0FE0" w:rsidRDefault="005C0FE0" w:rsidP="005C0FE0">
      <w:pPr>
        <w:numPr>
          <w:ilvl w:val="0"/>
          <w:numId w:val="1"/>
        </w:numPr>
        <w:shd w:val="clear" w:color="auto" w:fill="FFFFFF"/>
        <w:spacing w:after="0" w:line="240" w:lineRule="auto"/>
        <w:ind w:left="1080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</w:pPr>
      <w:r w:rsidRPr="005C0FE0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  <w:lang w:eastAsia="en-IN"/>
        </w:rPr>
        <w:t>Step 1:</w:t>
      </w:r>
      <w:r w:rsidRPr="005C0FE0"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  <w:t xml:space="preserve"> The python compiler reads a python source code or instruction. Then it verifies that the instruction is well-formatted, </w:t>
      </w:r>
      <w:proofErr w:type="gramStart"/>
      <w:r w:rsidRPr="005C0FE0"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  <w:t>i.e.</w:t>
      </w:r>
      <w:proofErr w:type="gramEnd"/>
      <w:r w:rsidRPr="005C0FE0"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  <w:t xml:space="preserve"> it checks the syntax of each line. If it encounters an error, it immediately halts the translation and shows an error message.</w:t>
      </w:r>
    </w:p>
    <w:p w14:paraId="0DD74357" w14:textId="77777777" w:rsidR="005C0FE0" w:rsidRPr="005C0FE0" w:rsidRDefault="005C0FE0" w:rsidP="005C0FE0">
      <w:pPr>
        <w:numPr>
          <w:ilvl w:val="0"/>
          <w:numId w:val="1"/>
        </w:numPr>
        <w:shd w:val="clear" w:color="auto" w:fill="FFFFFF"/>
        <w:spacing w:after="0" w:line="240" w:lineRule="auto"/>
        <w:ind w:left="1080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</w:pPr>
      <w:r w:rsidRPr="005C0FE0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  <w:lang w:eastAsia="en-IN"/>
        </w:rPr>
        <w:t>Step 2: </w:t>
      </w:r>
      <w:r w:rsidRPr="005C0FE0"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  <w:t xml:space="preserve">If there is no error, </w:t>
      </w:r>
      <w:proofErr w:type="gramStart"/>
      <w:r w:rsidRPr="005C0FE0"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  <w:t>i.e.</w:t>
      </w:r>
      <w:proofErr w:type="gramEnd"/>
      <w:r w:rsidRPr="005C0FE0"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  <w:t xml:space="preserve"> if the python instruction or source code is well-formatted then the compiler translates it into its equivalent form in an intermediate language called “Byte code”.</w:t>
      </w:r>
    </w:p>
    <w:p w14:paraId="163F06D2" w14:textId="385EECC6" w:rsidR="005C0FE0" w:rsidRPr="005C0FE0" w:rsidRDefault="005C0FE0" w:rsidP="005C0FE0">
      <w:pPr>
        <w:numPr>
          <w:ilvl w:val="0"/>
          <w:numId w:val="1"/>
        </w:numPr>
        <w:shd w:val="clear" w:color="auto" w:fill="FFFFFF"/>
        <w:spacing w:after="0" w:line="240" w:lineRule="auto"/>
        <w:ind w:left="1080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</w:pPr>
      <w:r w:rsidRPr="005C0FE0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  <w:lang w:eastAsia="en-IN"/>
        </w:rPr>
        <w:t>Step 3: </w:t>
      </w:r>
      <w:r w:rsidRPr="005C0FE0"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  <w:t xml:space="preserve">Byte code is then sent to the Python Virtual </w:t>
      </w:r>
      <w:proofErr w:type="gramStart"/>
      <w:r w:rsidRPr="005C0FE0"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  <w:t>Machine(</w:t>
      </w:r>
      <w:proofErr w:type="gramEnd"/>
      <w:r w:rsidRPr="005C0FE0"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  <w:t xml:space="preserve">PVM) which is the python interpreter. PVM converts the python byte code into machine-executable code. If an error occurs during this </w:t>
      </w:r>
      <w:r w:rsidR="000C154F" w:rsidRPr="005C0FE0"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  <w:t>interpretation,</w:t>
      </w:r>
      <w:r w:rsidRPr="005C0FE0"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  <w:t xml:space="preserve"> then the conversion is halted with an error message.</w:t>
      </w:r>
    </w:p>
    <w:p w14:paraId="596347EF" w14:textId="77777777" w:rsidR="005C0FE0" w:rsidRDefault="005C0FE0" w:rsidP="005C0FE0">
      <w:pPr>
        <w:rPr>
          <w:rFonts w:ascii="Arial" w:hAnsi="Arial" w:cs="Arial"/>
          <w:color w:val="273239"/>
          <w:spacing w:val="2"/>
          <w:sz w:val="26"/>
          <w:szCs w:val="26"/>
          <w:shd w:val="clear" w:color="auto" w:fill="FFFFFF"/>
        </w:rPr>
      </w:pPr>
    </w:p>
    <w:p w14:paraId="2AAEB015" w14:textId="4C7799A5" w:rsidR="005C0FE0" w:rsidRDefault="005C0FE0" w:rsidP="005C0FE0"/>
    <w:p w14:paraId="234E19F2" w14:textId="06462BF0" w:rsidR="00DD4D59" w:rsidRDefault="00DD4D59" w:rsidP="005C0FE0"/>
    <w:p w14:paraId="4D10538E" w14:textId="06623F5D" w:rsidR="00DD4D59" w:rsidRDefault="00DD4D59" w:rsidP="005C0FE0"/>
    <w:p w14:paraId="02257EEC" w14:textId="7382D6AF" w:rsidR="00DD4D59" w:rsidRDefault="00DD4D59" w:rsidP="005C0FE0"/>
    <w:p w14:paraId="7D72E531" w14:textId="3BCF960B" w:rsidR="00DD4D59" w:rsidRDefault="00DD4D59" w:rsidP="005C0FE0"/>
    <w:p w14:paraId="25BBE69C" w14:textId="348AB482" w:rsidR="00DD4D59" w:rsidRDefault="00DD4D59" w:rsidP="005C0FE0"/>
    <w:p w14:paraId="483B9DCB" w14:textId="322141EC" w:rsidR="00DD4D59" w:rsidRDefault="00DD4D59" w:rsidP="005C0FE0"/>
    <w:p w14:paraId="40EAD805" w14:textId="0C6E1721" w:rsidR="00DD4D59" w:rsidRDefault="00DD4D59" w:rsidP="005C0FE0"/>
    <w:p w14:paraId="767A0242" w14:textId="41B5A3CC" w:rsidR="00DD4D59" w:rsidRDefault="00DD4D59" w:rsidP="005C0FE0"/>
    <w:p w14:paraId="7059B2D5" w14:textId="3C2E7A88" w:rsidR="00DD4D59" w:rsidRDefault="00DD4D59" w:rsidP="005C0FE0"/>
    <w:p w14:paraId="5E1F95A3" w14:textId="7CBC6D12" w:rsidR="00DD4D59" w:rsidRDefault="00DD4D59" w:rsidP="005C0FE0"/>
    <w:p w14:paraId="63B14A17" w14:textId="4499EE0A" w:rsidR="00DD4D59" w:rsidRDefault="00DD4D59" w:rsidP="00DD4D59">
      <w:pPr>
        <w:pStyle w:val="Heading2"/>
      </w:pPr>
      <w:r>
        <w:t>Comparison between other implementations of Python</w:t>
      </w:r>
    </w:p>
    <w:p w14:paraId="5872B71A" w14:textId="77777777" w:rsidR="00DD4D59" w:rsidRPr="00DD4D59" w:rsidRDefault="00DD4D59" w:rsidP="00DD4D59"/>
    <w:p w14:paraId="00991A0A" w14:textId="77777777" w:rsidR="008F65F6" w:rsidRPr="008F65F6" w:rsidRDefault="008F65F6" w:rsidP="008F65F6">
      <w:pPr>
        <w:shd w:val="clear" w:color="auto" w:fill="FFFFFF"/>
        <w:spacing w:after="0" w:afterAutospacing="1" w:line="240" w:lineRule="auto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As </w:t>
      </w:r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python is open source that's why we can customize python as per our requirements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 xml:space="preserve">. After customization, we can name that version as we want. That's why multiple flavours of python are available. Each flavour is a customized version of python to </w:t>
      </w:r>
      <w:proofErr w:type="spellStart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fulfill</w:t>
      </w:r>
      <w:proofErr w:type="spellEnd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 xml:space="preserve"> a special requirement. It is similar to the fact that there are multiple flavours of UNIX like, Ubuntu, Linux, RedHat Linux etc. Below are some of the flavours of </w:t>
      </w:r>
      <w:proofErr w:type="gramStart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python :</w:t>
      </w:r>
      <w:proofErr w:type="gramEnd"/>
    </w:p>
    <w:p w14:paraId="0C88978D" w14:textId="77777777" w:rsidR="008F65F6" w:rsidRPr="008F65F6" w:rsidRDefault="008F65F6" w:rsidP="008F65F6">
      <w:pPr>
        <w:numPr>
          <w:ilvl w:val="0"/>
          <w:numId w:val="2"/>
        </w:num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  <w:proofErr w:type="spellStart"/>
      <w:r w:rsidRPr="00DD4D59">
        <w:rPr>
          <w:rFonts w:ascii="var(--ff-mono)" w:eastAsia="Times New Roman" w:hAnsi="var(--ff-mono)" w:cs="Courier New"/>
          <w:color w:val="232629"/>
          <w:sz w:val="20"/>
          <w:szCs w:val="20"/>
          <w:highlight w:val="green"/>
          <w:bdr w:val="none" w:sz="0" w:space="0" w:color="auto" w:frame="1"/>
          <w:lang w:eastAsia="en-IN"/>
        </w:rPr>
        <w:t>CPython</w:t>
      </w:r>
      <w:proofErr w:type="spellEnd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- </w:t>
      </w:r>
      <w:r w:rsidRPr="00DD4D59">
        <w:rPr>
          <w:rFonts w:ascii="inherit" w:eastAsia="Times New Roman" w:hAnsi="inherit" w:cs="Segoe UI"/>
          <w:b/>
          <w:bCs/>
          <w:color w:val="232629"/>
          <w:sz w:val="23"/>
          <w:szCs w:val="23"/>
          <w:highlight w:val="cyan"/>
          <w:bdr w:val="none" w:sz="0" w:space="0" w:color="auto" w:frame="1"/>
          <w:lang w:eastAsia="en-IN"/>
        </w:rPr>
        <w:t>Default implementation of python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programming language which we download from python.org, provided by python software foundation. It is </w:t>
      </w:r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written in C and python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. It </w:t>
      </w:r>
      <w:r w:rsidRPr="008F65F6">
        <w:rPr>
          <w:rFonts w:ascii="inherit" w:eastAsia="Times New Roman" w:hAnsi="inherit" w:cs="Segoe UI"/>
          <w:b/>
          <w:bCs/>
          <w:color w:val="232629"/>
          <w:sz w:val="23"/>
          <w:szCs w:val="23"/>
          <w:bdr w:val="none" w:sz="0" w:space="0" w:color="auto" w:frame="1"/>
          <w:lang w:eastAsia="en-IN"/>
        </w:rPr>
        <w:t>does not allow us to write any C code, only python code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</w:t>
      </w:r>
      <w:proofErr w:type="gramStart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are</w:t>
      </w:r>
      <w:proofErr w:type="gramEnd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 xml:space="preserve"> allowed. </w:t>
      </w:r>
      <w:proofErr w:type="spellStart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CPython</w:t>
      </w:r>
      <w:proofErr w:type="spellEnd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 xml:space="preserve"> can be called as </w:t>
      </w:r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both an interpreter and a compiler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as here our </w:t>
      </w:r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python code first gets compiled to python bytecode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then the </w:t>
      </w:r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bytecode gets interpreted into machine code by PVM or Python Virtual Machine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.</w:t>
      </w:r>
    </w:p>
    <w:p w14:paraId="6F2AB7C0" w14:textId="77777777" w:rsidR="008F65F6" w:rsidRPr="008F65F6" w:rsidRDefault="008F65F6" w:rsidP="008F65F6">
      <w:pPr>
        <w:shd w:val="clear" w:color="auto" w:fill="FFFFFF"/>
        <w:spacing w:after="100" w:line="240" w:lineRule="auto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  <w:r w:rsidRPr="008F65F6">
        <w:rPr>
          <w:rFonts w:ascii="inherit" w:eastAsia="Times New Roman" w:hAnsi="inherit" w:cs="Segoe UI"/>
          <w:b/>
          <w:bCs/>
          <w:color w:val="232629"/>
          <w:sz w:val="23"/>
          <w:szCs w:val="23"/>
          <w:bdr w:val="none" w:sz="0" w:space="0" w:color="auto" w:frame="1"/>
          <w:lang w:eastAsia="en-IN"/>
        </w:rPr>
        <w:t>Only JavaScript is a fully interpreted language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as JavaScript source code directly gets interpreted one by one line into machine code, no bytecode involved. A JavaScript engine can be implemented as a standard interpreter or Just-In-Time Compiler, like Google Chrome's V8 engine, no bytecode involved, but stores already compiled machine code based on decisions like how often a piece of code is executed etc.</w:t>
      </w:r>
    </w:p>
    <w:p w14:paraId="54D822CD" w14:textId="50C573F3" w:rsidR="008F65F6" w:rsidRPr="008F65F6" w:rsidRDefault="008F65F6" w:rsidP="008F65F6">
      <w:pPr>
        <w:shd w:val="clear" w:color="auto" w:fill="FFFFFF"/>
        <w:spacing w:after="0" w:afterAutospacing="1" w:line="240" w:lineRule="auto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  <w:r w:rsidRPr="008F65F6">
        <w:rPr>
          <w:rFonts w:ascii="inherit" w:eastAsia="Times New Roman" w:hAnsi="inherit" w:cs="Segoe UI"/>
          <w:noProof/>
          <w:color w:val="0000FF"/>
          <w:sz w:val="23"/>
          <w:szCs w:val="23"/>
          <w:bdr w:val="none" w:sz="0" w:space="0" w:color="auto" w:frame="1"/>
          <w:lang w:eastAsia="en-IN"/>
        </w:rPr>
        <w:drawing>
          <wp:inline distT="0" distB="0" distL="0" distR="0" wp14:anchorId="5E600113" wp14:editId="3891E9DC">
            <wp:extent cx="5731510" cy="1557020"/>
            <wp:effectExtent l="0" t="0" r="2540" b="5080"/>
            <wp:docPr id="4" name="Picture 4" descr="enter image description here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nter image description here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5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96C7D" w14:textId="4E73A2A5" w:rsidR="00DD4D59" w:rsidRDefault="00DD4D59" w:rsidP="00DD4D59">
      <w:p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</w:p>
    <w:p w14:paraId="4533665D" w14:textId="5FEAD021" w:rsidR="00DD4D59" w:rsidRDefault="00DD4D59" w:rsidP="00DD4D59">
      <w:p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</w:p>
    <w:p w14:paraId="4E3F73BB" w14:textId="73479C6E" w:rsidR="00DD4D59" w:rsidRDefault="00DD4D59" w:rsidP="00DD4D59">
      <w:p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</w:p>
    <w:p w14:paraId="1D491D73" w14:textId="18FB976D" w:rsidR="00DD4D59" w:rsidRDefault="00DD4D59" w:rsidP="00DD4D59">
      <w:p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</w:p>
    <w:p w14:paraId="06ECF17D" w14:textId="4AF9076D" w:rsidR="00DD4D59" w:rsidRDefault="00DD4D59" w:rsidP="00DD4D59">
      <w:p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</w:p>
    <w:p w14:paraId="4E9EB138" w14:textId="39019C44" w:rsidR="00DD4D59" w:rsidRDefault="00DD4D59" w:rsidP="00DD4D59">
      <w:p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</w:p>
    <w:p w14:paraId="0DD4BE43" w14:textId="3593D6D9" w:rsidR="00DD4D59" w:rsidRDefault="00DD4D59" w:rsidP="00DD4D59">
      <w:p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</w:p>
    <w:p w14:paraId="03A619C1" w14:textId="1636A934" w:rsidR="00DD4D59" w:rsidRDefault="00DD4D59" w:rsidP="00DD4D59">
      <w:p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</w:p>
    <w:p w14:paraId="4A05EA2F" w14:textId="5FF5F30D" w:rsidR="00DD4D59" w:rsidRDefault="00DD4D59" w:rsidP="00DD4D59">
      <w:p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</w:p>
    <w:p w14:paraId="797A1BBA" w14:textId="5C869EE3" w:rsidR="00DD4D59" w:rsidRDefault="00DD4D59" w:rsidP="00DD4D59">
      <w:p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</w:p>
    <w:p w14:paraId="338A4F18" w14:textId="5C092362" w:rsidR="00DD4D59" w:rsidRDefault="00DD4D59" w:rsidP="00DD4D59">
      <w:p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</w:p>
    <w:p w14:paraId="659F545F" w14:textId="2C749E53" w:rsidR="00DD4D59" w:rsidRDefault="00DD4D59" w:rsidP="00DD4D59">
      <w:p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</w:p>
    <w:p w14:paraId="10EA9984" w14:textId="13101BBF" w:rsidR="00DD4D59" w:rsidRDefault="00DD4D59" w:rsidP="00DD4D59">
      <w:p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</w:p>
    <w:p w14:paraId="6C052A1A" w14:textId="1D2D1EBC" w:rsidR="00DD4D59" w:rsidRDefault="00DD4D59" w:rsidP="00DD4D59">
      <w:p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</w:p>
    <w:p w14:paraId="6700CC5D" w14:textId="24AD0339" w:rsidR="00DD4D59" w:rsidRDefault="00DD4D59" w:rsidP="00DD4D59">
      <w:p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</w:p>
    <w:p w14:paraId="1C6169B7" w14:textId="60215A4F" w:rsidR="00DD4D59" w:rsidRDefault="00DD4D59" w:rsidP="00DD4D59">
      <w:p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</w:p>
    <w:p w14:paraId="7A9277D1" w14:textId="600B7513" w:rsidR="00DD4D59" w:rsidRDefault="00DD4D59" w:rsidP="00DD4D59">
      <w:p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</w:p>
    <w:p w14:paraId="32974653" w14:textId="7071B19F" w:rsidR="00DD4D59" w:rsidRDefault="00DD4D59" w:rsidP="00DD4D59">
      <w:p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</w:p>
    <w:p w14:paraId="54B807F0" w14:textId="331560AC" w:rsidR="00DD4D59" w:rsidRDefault="00DD4D59" w:rsidP="00DD4D59">
      <w:p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</w:p>
    <w:p w14:paraId="562A8232" w14:textId="37D19E98" w:rsidR="00DD4D59" w:rsidRDefault="00DD4D59" w:rsidP="00DD4D59">
      <w:p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</w:p>
    <w:p w14:paraId="7FBDEC4E" w14:textId="77777777" w:rsidR="00DD4D59" w:rsidRPr="00DD4D59" w:rsidRDefault="00DD4D59" w:rsidP="00DD4D59">
      <w:p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</w:p>
    <w:p w14:paraId="02BC027F" w14:textId="5A0BD7FA" w:rsidR="008F65F6" w:rsidRPr="008F65F6" w:rsidRDefault="008F65F6" w:rsidP="00DD4D59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  <w:proofErr w:type="spellStart"/>
      <w:r w:rsidRPr="00DD4D59">
        <w:rPr>
          <w:rFonts w:ascii="var(--ff-mono)" w:eastAsia="Times New Roman" w:hAnsi="var(--ff-mono)" w:cs="Courier New"/>
          <w:color w:val="232629"/>
          <w:sz w:val="20"/>
          <w:szCs w:val="20"/>
          <w:highlight w:val="green"/>
          <w:bdr w:val="none" w:sz="0" w:space="0" w:color="auto" w:frame="1"/>
          <w:lang w:eastAsia="en-IN"/>
        </w:rPr>
        <w:t>Cython</w:t>
      </w:r>
      <w:proofErr w:type="spellEnd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 xml:space="preserve"> - </w:t>
      </w:r>
      <w:proofErr w:type="spellStart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Cython</w:t>
      </w:r>
      <w:proofErr w:type="spellEnd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 xml:space="preserve"> is a </w:t>
      </w:r>
      <w:r w:rsidRPr="008F65F6">
        <w:rPr>
          <w:rFonts w:ascii="inherit" w:eastAsia="Times New Roman" w:hAnsi="inherit" w:cs="Segoe UI"/>
          <w:b/>
          <w:bCs/>
          <w:color w:val="232629"/>
          <w:sz w:val="23"/>
          <w:szCs w:val="23"/>
          <w:bdr w:val="none" w:sz="0" w:space="0" w:color="auto" w:frame="1"/>
          <w:lang w:eastAsia="en-IN"/>
        </w:rPr>
        <w:t>programming language which is a superset of python and C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. It is </w:t>
      </w:r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written in C and python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. It is designed to give </w:t>
      </w:r>
      <w:r w:rsidRPr="008F65F6">
        <w:rPr>
          <w:rFonts w:ascii="inherit" w:eastAsia="Times New Roman" w:hAnsi="inherit" w:cs="Segoe UI"/>
          <w:b/>
          <w:bCs/>
          <w:color w:val="232629"/>
          <w:sz w:val="23"/>
          <w:szCs w:val="23"/>
          <w:bdr w:val="none" w:sz="0" w:space="0" w:color="auto" w:frame="1"/>
          <w:lang w:eastAsia="en-IN"/>
        </w:rPr>
        <w:t>C-like performance with python syntax and optional C-syntax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 xml:space="preserve">. </w:t>
      </w:r>
      <w:proofErr w:type="spellStart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Cython</w:t>
      </w:r>
      <w:proofErr w:type="spellEnd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 xml:space="preserve"> is a </w:t>
      </w:r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compiled language as it generates C code and gets compiled by C compiler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. We can write </w:t>
      </w:r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 xml:space="preserve">similar code in </w:t>
      </w:r>
      <w:proofErr w:type="spellStart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Cython</w:t>
      </w:r>
      <w:proofErr w:type="spellEnd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 xml:space="preserve"> as in default python or </w:t>
      </w:r>
      <w:proofErr w:type="spellStart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CPython</w:t>
      </w:r>
      <w:proofErr w:type="spellEnd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, the </w:t>
      </w:r>
      <w:r w:rsidRPr="008F65F6">
        <w:rPr>
          <w:rFonts w:ascii="inherit" w:eastAsia="Times New Roman" w:hAnsi="inherit" w:cs="Segoe UI"/>
          <w:b/>
          <w:bCs/>
          <w:color w:val="232629"/>
          <w:sz w:val="23"/>
          <w:szCs w:val="23"/>
          <w:bdr w:val="none" w:sz="0" w:space="0" w:color="auto" w:frame="1"/>
          <w:lang w:eastAsia="en-IN"/>
        </w:rPr>
        <w:t>differences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</w:t>
      </w:r>
      <w:proofErr w:type="gramStart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are :</w:t>
      </w:r>
      <w:proofErr w:type="gramEnd"/>
    </w:p>
    <w:p w14:paraId="01B86475" w14:textId="77777777" w:rsidR="008F65F6" w:rsidRPr="008F65F6" w:rsidRDefault="008F65F6" w:rsidP="00DD4D59">
      <w:pPr>
        <w:numPr>
          <w:ilvl w:val="1"/>
          <w:numId w:val="2"/>
        </w:numPr>
        <w:shd w:val="clear" w:color="auto" w:fill="FFFFFF"/>
        <w:spacing w:after="0" w:afterAutospacing="1" w:line="240" w:lineRule="auto"/>
        <w:ind w:left="234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  <w:proofErr w:type="spellStart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Cython</w:t>
      </w:r>
      <w:proofErr w:type="spellEnd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 xml:space="preserve"> allows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us to write </w:t>
      </w:r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optional additional C code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and,</w:t>
      </w:r>
    </w:p>
    <w:p w14:paraId="19F29754" w14:textId="77777777" w:rsidR="008F65F6" w:rsidRPr="008F65F6" w:rsidRDefault="008F65F6" w:rsidP="00DD4D59">
      <w:pPr>
        <w:numPr>
          <w:ilvl w:val="1"/>
          <w:numId w:val="2"/>
        </w:numPr>
        <w:shd w:val="clear" w:color="auto" w:fill="FFFFFF"/>
        <w:spacing w:after="0" w:line="240" w:lineRule="auto"/>
        <w:ind w:left="234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 xml:space="preserve">In </w:t>
      </w:r>
      <w:proofErr w:type="spellStart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Cython</w:t>
      </w:r>
      <w:proofErr w:type="spellEnd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, our </w:t>
      </w:r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python code gets translated into C code internally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 xml:space="preserve"> so that it can get compiled by C compiler. Although </w:t>
      </w:r>
      <w:proofErr w:type="spellStart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Cython</w:t>
      </w:r>
      <w:proofErr w:type="spellEnd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 xml:space="preserve"> results in considerably </w:t>
      </w:r>
      <w:r w:rsidRPr="008F65F6">
        <w:rPr>
          <w:rFonts w:ascii="inherit" w:eastAsia="Times New Roman" w:hAnsi="inherit" w:cs="Segoe UI"/>
          <w:b/>
          <w:bCs/>
          <w:color w:val="232629"/>
          <w:sz w:val="23"/>
          <w:szCs w:val="23"/>
          <w:bdr w:val="none" w:sz="0" w:space="0" w:color="auto" w:frame="1"/>
          <w:lang w:eastAsia="en-IN"/>
        </w:rPr>
        <w:t>faster execution, but falls short of original C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language execution. This is </w:t>
      </w:r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 xml:space="preserve">because </w:t>
      </w:r>
      <w:proofErr w:type="spellStart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Cython</w:t>
      </w:r>
      <w:proofErr w:type="spellEnd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 xml:space="preserve"> has to make calls to the </w:t>
      </w:r>
      <w:proofErr w:type="spellStart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CPython</w:t>
      </w:r>
      <w:proofErr w:type="spellEnd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 xml:space="preserve"> interpreter and </w:t>
      </w:r>
      <w:proofErr w:type="spellStart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CPython</w:t>
      </w:r>
      <w:proofErr w:type="spellEnd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 xml:space="preserve"> standard libraries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 xml:space="preserve"> to understand the written </w:t>
      </w:r>
      <w:proofErr w:type="spellStart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CPython</w:t>
      </w:r>
      <w:proofErr w:type="spellEnd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 xml:space="preserve"> code</w:t>
      </w:r>
    </w:p>
    <w:p w14:paraId="0AA42C2F" w14:textId="00B70E18" w:rsidR="008F65F6" w:rsidRPr="008F65F6" w:rsidRDefault="008F65F6" w:rsidP="008F65F6">
      <w:pPr>
        <w:shd w:val="clear" w:color="auto" w:fill="FFFFFF"/>
        <w:spacing w:after="0" w:afterAutospacing="1" w:line="240" w:lineRule="auto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  <w:r w:rsidRPr="008F65F6">
        <w:rPr>
          <w:rFonts w:ascii="inherit" w:eastAsia="Times New Roman" w:hAnsi="inherit" w:cs="Segoe UI"/>
          <w:noProof/>
          <w:color w:val="0000FF"/>
          <w:sz w:val="23"/>
          <w:szCs w:val="23"/>
          <w:bdr w:val="none" w:sz="0" w:space="0" w:color="auto" w:frame="1"/>
          <w:lang w:eastAsia="en-IN"/>
        </w:rPr>
        <w:drawing>
          <wp:inline distT="0" distB="0" distL="0" distR="0" wp14:anchorId="2416265F" wp14:editId="62B97B2B">
            <wp:extent cx="5731510" cy="3462020"/>
            <wp:effectExtent l="0" t="0" r="2540" b="5080"/>
            <wp:docPr id="3" name="Picture 3" descr="enter image description here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nter image description here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6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3FBB8B" w14:textId="0A0AD046" w:rsidR="008F65F6" w:rsidRPr="00DD4D59" w:rsidRDefault="008F65F6" w:rsidP="00DD4D59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  <w:proofErr w:type="spellStart"/>
      <w:r w:rsidRPr="00DD4D59">
        <w:rPr>
          <w:rFonts w:ascii="var(--ff-mono)" w:eastAsia="Times New Roman" w:hAnsi="var(--ff-mono)" w:cs="Courier New"/>
          <w:color w:val="232629"/>
          <w:sz w:val="20"/>
          <w:szCs w:val="20"/>
          <w:highlight w:val="green"/>
          <w:bdr w:val="none" w:sz="0" w:space="0" w:color="auto" w:frame="1"/>
          <w:lang w:eastAsia="en-IN"/>
        </w:rPr>
        <w:t>JPython</w:t>
      </w:r>
      <w:proofErr w:type="spellEnd"/>
      <w:r w:rsidRPr="00DD4D59">
        <w:rPr>
          <w:rFonts w:ascii="var(--ff-mono)" w:eastAsia="Times New Roman" w:hAnsi="var(--ff-mono)" w:cs="Courier New"/>
          <w:color w:val="232629"/>
          <w:sz w:val="20"/>
          <w:szCs w:val="20"/>
          <w:highlight w:val="green"/>
          <w:bdr w:val="none" w:sz="0" w:space="0" w:color="auto" w:frame="1"/>
          <w:lang w:eastAsia="en-IN"/>
        </w:rPr>
        <w:t xml:space="preserve"> / </w:t>
      </w:r>
      <w:proofErr w:type="spellStart"/>
      <w:r w:rsidRPr="00DD4D59">
        <w:rPr>
          <w:rFonts w:ascii="var(--ff-mono)" w:eastAsia="Times New Roman" w:hAnsi="var(--ff-mono)" w:cs="Courier New"/>
          <w:color w:val="232629"/>
          <w:sz w:val="20"/>
          <w:szCs w:val="20"/>
          <w:highlight w:val="green"/>
          <w:bdr w:val="none" w:sz="0" w:space="0" w:color="auto" w:frame="1"/>
          <w:lang w:eastAsia="en-IN"/>
        </w:rPr>
        <w:t>Jython</w:t>
      </w:r>
      <w:proofErr w:type="spellEnd"/>
      <w:r w:rsidRPr="00DD4D59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- </w:t>
      </w:r>
      <w:r w:rsidRPr="00DD4D59">
        <w:rPr>
          <w:rFonts w:ascii="inherit" w:eastAsia="Times New Roman" w:hAnsi="inherit" w:cs="Segoe UI"/>
          <w:b/>
          <w:bCs/>
          <w:color w:val="232629"/>
          <w:sz w:val="23"/>
          <w:szCs w:val="23"/>
          <w:bdr w:val="none" w:sz="0" w:space="0" w:color="auto" w:frame="1"/>
          <w:lang w:eastAsia="en-IN"/>
        </w:rPr>
        <w:t>Java implementation of python</w:t>
      </w:r>
      <w:r w:rsidRPr="00DD4D59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programming language. It is </w:t>
      </w:r>
      <w:r w:rsidRPr="00DD4D59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written in Java and python</w:t>
      </w:r>
      <w:r w:rsidRPr="00DD4D59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. Here our </w:t>
      </w:r>
      <w:r w:rsidRPr="00DD4D59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python code first gets compiled to Java bytecode</w:t>
      </w:r>
      <w:r w:rsidRPr="00DD4D59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and then </w:t>
      </w:r>
      <w:r w:rsidRPr="00DD4D59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that bytecode gets interpreted to machine code by JVM</w:t>
      </w:r>
      <w:r w:rsidRPr="00DD4D59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 xml:space="preserve"> or Java Virtual Machine. This is similar to how Java code gets </w:t>
      </w:r>
      <w:proofErr w:type="gramStart"/>
      <w:r w:rsidRPr="00DD4D59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executed :</w:t>
      </w:r>
      <w:proofErr w:type="gramEnd"/>
      <w:r w:rsidRPr="00DD4D59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 xml:space="preserve"> Java code first gets compiled to intermediate Bytecode and then that Bytecode gets interpreted to machine code by JVM</w:t>
      </w:r>
    </w:p>
    <w:p w14:paraId="430A9B2E" w14:textId="77777777" w:rsidR="008F65F6" w:rsidRPr="008F65F6" w:rsidRDefault="008F65F6" w:rsidP="00DD4D59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  <w:proofErr w:type="spellStart"/>
      <w:r w:rsidRPr="00DD4D59">
        <w:rPr>
          <w:rFonts w:ascii="var(--ff-mono)" w:eastAsia="Times New Roman" w:hAnsi="var(--ff-mono)" w:cs="Courier New"/>
          <w:color w:val="232629"/>
          <w:sz w:val="20"/>
          <w:szCs w:val="20"/>
          <w:highlight w:val="green"/>
          <w:bdr w:val="none" w:sz="0" w:space="0" w:color="auto" w:frame="1"/>
          <w:lang w:eastAsia="en-IN"/>
        </w:rPr>
        <w:t>PyPy</w:t>
      </w:r>
      <w:proofErr w:type="spellEnd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- </w:t>
      </w:r>
      <w:proofErr w:type="spellStart"/>
      <w:r w:rsidRPr="008F65F6">
        <w:rPr>
          <w:rFonts w:ascii="inherit" w:eastAsia="Times New Roman" w:hAnsi="inherit" w:cs="Segoe UI"/>
          <w:b/>
          <w:bCs/>
          <w:color w:val="232629"/>
          <w:sz w:val="23"/>
          <w:szCs w:val="23"/>
          <w:bdr w:val="none" w:sz="0" w:space="0" w:color="auto" w:frame="1"/>
          <w:lang w:eastAsia="en-IN"/>
        </w:rPr>
        <w:t>RPython</w:t>
      </w:r>
      <w:proofErr w:type="spellEnd"/>
      <w:r w:rsidRPr="008F65F6">
        <w:rPr>
          <w:rFonts w:ascii="inherit" w:eastAsia="Times New Roman" w:hAnsi="inherit" w:cs="Segoe UI"/>
          <w:b/>
          <w:bCs/>
          <w:color w:val="232629"/>
          <w:sz w:val="23"/>
          <w:szCs w:val="23"/>
          <w:bdr w:val="none" w:sz="0" w:space="0" w:color="auto" w:frame="1"/>
          <w:lang w:eastAsia="en-IN"/>
        </w:rPr>
        <w:t xml:space="preserve"> implementation of python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programming language. It is </w:t>
      </w:r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written in a restricted subset of python called Restricted Python (</w:t>
      </w:r>
      <w:proofErr w:type="spellStart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RPython</w:t>
      </w:r>
      <w:proofErr w:type="spellEnd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)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. </w:t>
      </w:r>
      <w:proofErr w:type="spellStart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PyPy</w:t>
      </w:r>
      <w:proofErr w:type="spellEnd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 xml:space="preserve"> runs faster than </w:t>
      </w:r>
      <w:proofErr w:type="spellStart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CPython</w:t>
      </w:r>
      <w:proofErr w:type="spellEnd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because </w:t>
      </w:r>
      <w:r w:rsidRPr="008F65F6">
        <w:rPr>
          <w:rFonts w:ascii="inherit" w:eastAsia="Times New Roman" w:hAnsi="inherit" w:cs="Segoe UI"/>
          <w:b/>
          <w:bCs/>
          <w:color w:val="232629"/>
          <w:sz w:val="23"/>
          <w:szCs w:val="23"/>
          <w:bdr w:val="none" w:sz="0" w:space="0" w:color="auto" w:frame="1"/>
          <w:lang w:eastAsia="en-IN"/>
        </w:rPr>
        <w:t xml:space="preserve">to interpret bytecode, </w:t>
      </w:r>
      <w:proofErr w:type="spellStart"/>
      <w:r w:rsidRPr="008F65F6">
        <w:rPr>
          <w:rFonts w:ascii="inherit" w:eastAsia="Times New Roman" w:hAnsi="inherit" w:cs="Segoe UI"/>
          <w:b/>
          <w:bCs/>
          <w:color w:val="232629"/>
          <w:sz w:val="23"/>
          <w:szCs w:val="23"/>
          <w:bdr w:val="none" w:sz="0" w:space="0" w:color="auto" w:frame="1"/>
          <w:lang w:eastAsia="en-IN"/>
        </w:rPr>
        <w:t>PyPy</w:t>
      </w:r>
      <w:proofErr w:type="spellEnd"/>
      <w:r w:rsidRPr="008F65F6">
        <w:rPr>
          <w:rFonts w:ascii="inherit" w:eastAsia="Times New Roman" w:hAnsi="inherit" w:cs="Segoe UI"/>
          <w:b/>
          <w:bCs/>
          <w:color w:val="232629"/>
          <w:sz w:val="23"/>
          <w:szCs w:val="23"/>
          <w:bdr w:val="none" w:sz="0" w:space="0" w:color="auto" w:frame="1"/>
          <w:lang w:eastAsia="en-IN"/>
        </w:rPr>
        <w:t xml:space="preserve"> has a Just-in-time Compiler while </w:t>
      </w:r>
      <w:proofErr w:type="spellStart"/>
      <w:r w:rsidRPr="008F65F6">
        <w:rPr>
          <w:rFonts w:ascii="inherit" w:eastAsia="Times New Roman" w:hAnsi="inherit" w:cs="Segoe UI"/>
          <w:b/>
          <w:bCs/>
          <w:color w:val="232629"/>
          <w:sz w:val="23"/>
          <w:szCs w:val="23"/>
          <w:bdr w:val="none" w:sz="0" w:space="0" w:color="auto" w:frame="1"/>
          <w:lang w:eastAsia="en-IN"/>
        </w:rPr>
        <w:t>CPython</w:t>
      </w:r>
      <w:proofErr w:type="spellEnd"/>
      <w:r w:rsidRPr="008F65F6">
        <w:rPr>
          <w:rFonts w:ascii="inherit" w:eastAsia="Times New Roman" w:hAnsi="inherit" w:cs="Segoe UI"/>
          <w:b/>
          <w:bCs/>
          <w:color w:val="232629"/>
          <w:sz w:val="23"/>
          <w:szCs w:val="23"/>
          <w:bdr w:val="none" w:sz="0" w:space="0" w:color="auto" w:frame="1"/>
          <w:lang w:eastAsia="en-IN"/>
        </w:rPr>
        <w:t xml:space="preserve"> has an Interpreter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.</w:t>
      </w:r>
    </w:p>
    <w:p w14:paraId="08F0199E" w14:textId="2A39E05A" w:rsidR="008F65F6" w:rsidRPr="008F65F6" w:rsidRDefault="008F65F6" w:rsidP="008F65F6">
      <w:pPr>
        <w:shd w:val="clear" w:color="auto" w:fill="FFFFFF"/>
        <w:spacing w:after="0" w:afterAutospacing="1" w:line="240" w:lineRule="auto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  <w:r w:rsidRPr="008F65F6">
        <w:rPr>
          <w:rFonts w:ascii="inherit" w:eastAsia="Times New Roman" w:hAnsi="inherit" w:cs="Segoe UI"/>
          <w:noProof/>
          <w:color w:val="0000FF"/>
          <w:sz w:val="23"/>
          <w:szCs w:val="23"/>
          <w:bdr w:val="none" w:sz="0" w:space="0" w:color="auto" w:frame="1"/>
          <w:lang w:eastAsia="en-IN"/>
        </w:rPr>
        <w:drawing>
          <wp:inline distT="0" distB="0" distL="0" distR="0" wp14:anchorId="00CAD6A5" wp14:editId="3B46E7DD">
            <wp:extent cx="5731510" cy="1557020"/>
            <wp:effectExtent l="0" t="0" r="2540" b="5080"/>
            <wp:docPr id="2" name="Picture 2" descr="enter image description here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nter image description here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5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137712" w14:textId="77777777" w:rsidR="008F65F6" w:rsidRPr="008F65F6" w:rsidRDefault="008F65F6" w:rsidP="008F65F6">
      <w:pPr>
        <w:shd w:val="clear" w:color="auto" w:fill="FFFFFF"/>
        <w:spacing w:after="100" w:line="240" w:lineRule="auto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 xml:space="preserve">Compiler translates our </w:t>
      </w:r>
      <w:proofErr w:type="gramStart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high level</w:t>
      </w:r>
      <w:proofErr w:type="gramEnd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 xml:space="preserve"> source code into bytecode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and </w:t>
      </w:r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to translate bytecode into machine code, some implementations have normal interpreter, some have Just-in-time compiler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. To execute a loop which runs say, million times, a </w:t>
      </w:r>
      <w:r w:rsidRPr="008F65F6">
        <w:rPr>
          <w:rFonts w:ascii="inherit" w:eastAsia="Times New Roman" w:hAnsi="inherit" w:cs="Segoe UI"/>
          <w:b/>
          <w:bCs/>
          <w:color w:val="232629"/>
          <w:sz w:val="23"/>
          <w:szCs w:val="23"/>
          <w:bdr w:val="none" w:sz="0" w:space="0" w:color="auto" w:frame="1"/>
          <w:lang w:eastAsia="en-IN"/>
        </w:rPr>
        <w:t>JIT compiler translates bytecode into machine code only once and for next iterations machine just understands the bytecode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. </w:t>
      </w:r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JIT Compiler stores already compiled machine code based on decisions like how often a piece of code is executed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etc., so it does not have to translate bytecode into machine code each time. Drawback of JIT Compiler is initial slower execution when the code gets analysed. Whereas </w:t>
      </w:r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normal Interpreter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, in </w:t>
      </w:r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each iteration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, </w:t>
      </w:r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repeatedly translates bytecode into machine code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thereby taking more time to complete a loop which runs say, million times</w:t>
      </w:r>
    </w:p>
    <w:p w14:paraId="4BCBE1FA" w14:textId="77777777" w:rsidR="008F65F6" w:rsidRPr="008F65F6" w:rsidRDefault="008F65F6" w:rsidP="008F65F6">
      <w:pPr>
        <w:numPr>
          <w:ilvl w:val="0"/>
          <w:numId w:val="5"/>
        </w:num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  <w:proofErr w:type="spellStart"/>
      <w:r w:rsidRPr="008F65F6">
        <w:rPr>
          <w:rFonts w:ascii="var(--ff-mono)" w:eastAsia="Times New Roman" w:hAnsi="var(--ff-mono)" w:cs="Courier New"/>
          <w:color w:val="232629"/>
          <w:sz w:val="20"/>
          <w:szCs w:val="20"/>
          <w:bdr w:val="none" w:sz="0" w:space="0" w:color="auto" w:frame="1"/>
          <w:lang w:eastAsia="en-IN"/>
        </w:rPr>
        <w:t>IronPython</w:t>
      </w:r>
      <w:proofErr w:type="spellEnd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- </w:t>
      </w:r>
      <w:r w:rsidRPr="008F65F6">
        <w:rPr>
          <w:rFonts w:ascii="inherit" w:eastAsia="Times New Roman" w:hAnsi="inherit" w:cs="Segoe UI"/>
          <w:b/>
          <w:bCs/>
          <w:color w:val="232629"/>
          <w:sz w:val="23"/>
          <w:szCs w:val="23"/>
          <w:bdr w:val="none" w:sz="0" w:space="0" w:color="auto" w:frame="1"/>
          <w:lang w:eastAsia="en-IN"/>
        </w:rPr>
        <w:t>C# implementation of python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, targeting the .NET framework</w:t>
      </w:r>
    </w:p>
    <w:p w14:paraId="67A91826" w14:textId="77777777" w:rsidR="008F65F6" w:rsidRPr="008F65F6" w:rsidRDefault="008F65F6" w:rsidP="008F65F6">
      <w:pPr>
        <w:numPr>
          <w:ilvl w:val="0"/>
          <w:numId w:val="5"/>
        </w:num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  <w:r w:rsidRPr="008F65F6">
        <w:rPr>
          <w:rFonts w:ascii="var(--ff-mono)" w:eastAsia="Times New Roman" w:hAnsi="var(--ff-mono)" w:cs="Courier New"/>
          <w:color w:val="232629"/>
          <w:sz w:val="20"/>
          <w:szCs w:val="20"/>
          <w:bdr w:val="none" w:sz="0" w:space="0" w:color="auto" w:frame="1"/>
          <w:lang w:eastAsia="en-IN"/>
        </w:rPr>
        <w:t>Ruby Python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- works with Ruby platform</w:t>
      </w:r>
    </w:p>
    <w:p w14:paraId="5D104BF6" w14:textId="77777777" w:rsidR="008F65F6" w:rsidRPr="008F65F6" w:rsidRDefault="008F65F6" w:rsidP="008F65F6">
      <w:pPr>
        <w:numPr>
          <w:ilvl w:val="0"/>
          <w:numId w:val="5"/>
        </w:num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  <w:r w:rsidRPr="008F65F6">
        <w:rPr>
          <w:rFonts w:ascii="var(--ff-mono)" w:eastAsia="Times New Roman" w:hAnsi="var(--ff-mono)" w:cs="Courier New"/>
          <w:color w:val="232629"/>
          <w:sz w:val="20"/>
          <w:szCs w:val="20"/>
          <w:bdr w:val="none" w:sz="0" w:space="0" w:color="auto" w:frame="1"/>
          <w:lang w:eastAsia="en-IN"/>
        </w:rPr>
        <w:t>Anaconda Python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- </w:t>
      </w:r>
      <w:r w:rsidRPr="008F65F6">
        <w:rPr>
          <w:rFonts w:ascii="inherit" w:eastAsia="Times New Roman" w:hAnsi="inherit" w:cs="Segoe UI"/>
          <w:b/>
          <w:bCs/>
          <w:color w:val="232629"/>
          <w:sz w:val="23"/>
          <w:szCs w:val="23"/>
          <w:bdr w:val="none" w:sz="0" w:space="0" w:color="auto" w:frame="1"/>
          <w:lang w:eastAsia="en-IN"/>
        </w:rPr>
        <w:t>Distribution of python and R programming languages for scientific computing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like, </w:t>
      </w:r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data science, machine learning, artificial intelligence, deep learning, handling large volume of data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 xml:space="preserve"> etc. Numerous </w:t>
      </w:r>
      <w:proofErr w:type="gramStart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number</w:t>
      </w:r>
      <w:proofErr w:type="gramEnd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 xml:space="preserve"> of </w:t>
      </w:r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 xml:space="preserve">libraries like, scikit-learn, </w:t>
      </w:r>
      <w:proofErr w:type="spellStart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tensorflow</w:t>
      </w:r>
      <w:proofErr w:type="spellEnd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 xml:space="preserve">, </w:t>
      </w:r>
      <w:proofErr w:type="spellStart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pytorch</w:t>
      </w:r>
      <w:proofErr w:type="spellEnd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 xml:space="preserve">, </w:t>
      </w:r>
      <w:proofErr w:type="spellStart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numba</w:t>
      </w:r>
      <w:proofErr w:type="spellEnd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 xml:space="preserve">, pandas, </w:t>
      </w:r>
      <w:proofErr w:type="spellStart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jupyter</w:t>
      </w:r>
      <w:proofErr w:type="spellEnd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 xml:space="preserve">, </w:t>
      </w:r>
      <w:proofErr w:type="spellStart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numpy</w:t>
      </w:r>
      <w:proofErr w:type="spellEnd"/>
      <w:r w:rsidRPr="008F65F6">
        <w:rPr>
          <w:rFonts w:ascii="inherit" w:eastAsia="Times New Roman" w:hAnsi="inherit" w:cs="Segoe UI"/>
          <w:i/>
          <w:iCs/>
          <w:color w:val="232629"/>
          <w:sz w:val="23"/>
          <w:szCs w:val="23"/>
          <w:bdr w:val="none" w:sz="0" w:space="0" w:color="auto" w:frame="1"/>
          <w:lang w:eastAsia="en-IN"/>
        </w:rPr>
        <w:t>, matplotlib etc.</w:t>
      </w: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are available with this package</w:t>
      </w:r>
    </w:p>
    <w:p w14:paraId="553EF442" w14:textId="77777777" w:rsidR="008F65F6" w:rsidRPr="008F65F6" w:rsidRDefault="008F65F6" w:rsidP="008F65F6">
      <w:pPr>
        <w:numPr>
          <w:ilvl w:val="0"/>
          <w:numId w:val="5"/>
        </w:numPr>
        <w:shd w:val="clear" w:color="auto" w:fill="FFFFFF"/>
        <w:spacing w:after="0" w:line="240" w:lineRule="auto"/>
        <w:ind w:left="117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  <w:proofErr w:type="spellStart"/>
      <w:r w:rsidRPr="008F65F6">
        <w:rPr>
          <w:rFonts w:ascii="var(--ff-mono)" w:eastAsia="Times New Roman" w:hAnsi="var(--ff-mono)" w:cs="Courier New"/>
          <w:color w:val="232629"/>
          <w:sz w:val="20"/>
          <w:szCs w:val="20"/>
          <w:bdr w:val="none" w:sz="0" w:space="0" w:color="auto" w:frame="1"/>
          <w:lang w:eastAsia="en-IN"/>
        </w:rPr>
        <w:t>Stackless</w:t>
      </w:r>
      <w:proofErr w:type="spellEnd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 - </w:t>
      </w:r>
      <w:r w:rsidRPr="008F65F6">
        <w:rPr>
          <w:rFonts w:ascii="inherit" w:eastAsia="Times New Roman" w:hAnsi="inherit" w:cs="Segoe UI"/>
          <w:b/>
          <w:bCs/>
          <w:color w:val="232629"/>
          <w:sz w:val="23"/>
          <w:szCs w:val="23"/>
          <w:bdr w:val="none" w:sz="0" w:space="0" w:color="auto" w:frame="1"/>
          <w:lang w:eastAsia="en-IN"/>
        </w:rPr>
        <w:t>Python for Concurrency</w:t>
      </w:r>
    </w:p>
    <w:p w14:paraId="6B2D6449" w14:textId="77777777" w:rsidR="008F65F6" w:rsidRPr="008F65F6" w:rsidRDefault="008F65F6" w:rsidP="008F65F6">
      <w:pPr>
        <w:shd w:val="clear" w:color="auto" w:fill="FFFFFF"/>
        <w:spacing w:after="100" w:afterAutospacing="1" w:line="240" w:lineRule="auto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IN"/>
        </w:rPr>
      </w:pPr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 xml:space="preserve">To test speed of each implementation, we write a program to call </w:t>
      </w:r>
      <w:proofErr w:type="spellStart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integrate_f</w:t>
      </w:r>
      <w:proofErr w:type="spellEnd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 xml:space="preserve"> 500 times using an N value of 50,000, and record the execution time over several runs. Below table shows the benchmark </w:t>
      </w:r>
      <w:proofErr w:type="gramStart"/>
      <w:r w:rsidRPr="008F65F6">
        <w:rPr>
          <w:rFonts w:ascii="inherit" w:eastAsia="Times New Roman" w:hAnsi="inherit" w:cs="Segoe UI"/>
          <w:color w:val="232629"/>
          <w:sz w:val="23"/>
          <w:szCs w:val="23"/>
          <w:lang w:eastAsia="en-IN"/>
        </w:rPr>
        <w:t>results :</w:t>
      </w:r>
      <w:proofErr w:type="gramEnd"/>
    </w:p>
    <w:tbl>
      <w:tblPr>
        <w:tblW w:w="9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25"/>
        <w:gridCol w:w="4965"/>
        <w:gridCol w:w="1795"/>
      </w:tblGrid>
      <w:tr w:rsidR="008F65F6" w:rsidRPr="008F65F6" w14:paraId="665E6E64" w14:textId="77777777" w:rsidTr="00DD4D59">
        <w:trPr>
          <w:tblHeader/>
        </w:trPr>
        <w:tc>
          <w:tcPr>
            <w:tcW w:w="0" w:type="auto"/>
            <w:noWrap/>
            <w:vAlign w:val="bottom"/>
            <w:hideMark/>
          </w:tcPr>
          <w:p w14:paraId="476D3C54" w14:textId="77777777" w:rsidR="008F65F6" w:rsidRPr="00E43D95" w:rsidRDefault="008F65F6" w:rsidP="00E43D95">
            <w:pPr>
              <w:spacing w:after="0" w:line="240" w:lineRule="auto"/>
              <w:jc w:val="center"/>
              <w:rPr>
                <w:rFonts w:ascii="inherit" w:eastAsia="Times New Roman" w:hAnsi="inherit" w:cs="Times New Roman"/>
                <w:b/>
                <w:bCs/>
                <w:color w:val="0099FF"/>
                <w:lang w:eastAsia="en-IN"/>
              </w:rPr>
            </w:pPr>
            <w:r w:rsidRPr="00E43D95">
              <w:rPr>
                <w:rFonts w:ascii="inherit" w:eastAsia="Times New Roman" w:hAnsi="inherit" w:cs="Times New Roman"/>
                <w:b/>
                <w:bCs/>
                <w:color w:val="0099FF"/>
                <w:bdr w:val="none" w:sz="0" w:space="0" w:color="auto" w:frame="1"/>
                <w:lang w:eastAsia="en-IN"/>
              </w:rPr>
              <w:t>Implementation</w:t>
            </w:r>
          </w:p>
        </w:tc>
        <w:tc>
          <w:tcPr>
            <w:tcW w:w="0" w:type="auto"/>
            <w:noWrap/>
            <w:vAlign w:val="bottom"/>
            <w:hideMark/>
          </w:tcPr>
          <w:p w14:paraId="44B04D70" w14:textId="77777777" w:rsidR="008F65F6" w:rsidRPr="00E43D95" w:rsidRDefault="008F65F6" w:rsidP="00E43D95">
            <w:pPr>
              <w:spacing w:after="0" w:line="240" w:lineRule="auto"/>
              <w:jc w:val="center"/>
              <w:rPr>
                <w:rFonts w:ascii="inherit" w:eastAsia="Times New Roman" w:hAnsi="inherit" w:cs="Times New Roman"/>
                <w:b/>
                <w:bCs/>
                <w:color w:val="0099FF"/>
                <w:lang w:eastAsia="en-IN"/>
              </w:rPr>
            </w:pPr>
            <w:r w:rsidRPr="00E43D95">
              <w:rPr>
                <w:rFonts w:ascii="inherit" w:eastAsia="Times New Roman" w:hAnsi="inherit" w:cs="Times New Roman"/>
                <w:b/>
                <w:bCs/>
                <w:color w:val="0099FF"/>
                <w:bdr w:val="none" w:sz="0" w:space="0" w:color="auto" w:frame="1"/>
                <w:lang w:eastAsia="en-IN"/>
              </w:rPr>
              <w:t>Execution Time (seconds)</w:t>
            </w:r>
          </w:p>
        </w:tc>
        <w:tc>
          <w:tcPr>
            <w:tcW w:w="0" w:type="auto"/>
            <w:noWrap/>
            <w:vAlign w:val="bottom"/>
            <w:hideMark/>
          </w:tcPr>
          <w:p w14:paraId="3A97A33F" w14:textId="77777777" w:rsidR="008F65F6" w:rsidRPr="00E43D95" w:rsidRDefault="008F65F6" w:rsidP="00E43D95">
            <w:pPr>
              <w:spacing w:after="0" w:line="240" w:lineRule="auto"/>
              <w:jc w:val="center"/>
              <w:rPr>
                <w:rFonts w:ascii="inherit" w:eastAsia="Times New Roman" w:hAnsi="inherit" w:cs="Times New Roman"/>
                <w:b/>
                <w:bCs/>
                <w:color w:val="0099FF"/>
                <w:lang w:eastAsia="en-IN"/>
              </w:rPr>
            </w:pPr>
            <w:r w:rsidRPr="00E43D95">
              <w:rPr>
                <w:rFonts w:ascii="inherit" w:eastAsia="Times New Roman" w:hAnsi="inherit" w:cs="Times New Roman"/>
                <w:b/>
                <w:bCs/>
                <w:color w:val="0099FF"/>
                <w:bdr w:val="none" w:sz="0" w:space="0" w:color="auto" w:frame="1"/>
                <w:lang w:eastAsia="en-IN"/>
              </w:rPr>
              <w:t>Speed Up</w:t>
            </w:r>
          </w:p>
        </w:tc>
      </w:tr>
      <w:tr w:rsidR="008F65F6" w:rsidRPr="008F65F6" w14:paraId="0FD5005A" w14:textId="77777777" w:rsidTr="00DD4D59">
        <w:tc>
          <w:tcPr>
            <w:tcW w:w="0" w:type="auto"/>
            <w:vAlign w:val="center"/>
            <w:hideMark/>
          </w:tcPr>
          <w:p w14:paraId="4FBDEF9C" w14:textId="77777777" w:rsidR="008F65F6" w:rsidRPr="00E43D95" w:rsidRDefault="008F65F6" w:rsidP="00E43D95">
            <w:pPr>
              <w:spacing w:after="0" w:line="240" w:lineRule="auto"/>
              <w:jc w:val="center"/>
              <w:rPr>
                <w:rFonts w:ascii="inherit" w:eastAsia="Times New Roman" w:hAnsi="inherit" w:cs="Times New Roman"/>
                <w:lang w:eastAsia="en-IN"/>
              </w:rPr>
            </w:pPr>
            <w:proofErr w:type="spellStart"/>
            <w:r w:rsidRPr="00E43D95">
              <w:rPr>
                <w:rFonts w:ascii="inherit" w:eastAsia="Times New Roman" w:hAnsi="inherit" w:cs="Times New Roman"/>
                <w:highlight w:val="cyan"/>
                <w:lang w:eastAsia="en-IN"/>
              </w:rPr>
              <w:t>CPytho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49E021F" w14:textId="77777777" w:rsidR="008F65F6" w:rsidRPr="00E43D95" w:rsidRDefault="008F65F6" w:rsidP="00E43D95">
            <w:pPr>
              <w:spacing w:after="0" w:line="240" w:lineRule="auto"/>
              <w:jc w:val="center"/>
              <w:rPr>
                <w:rFonts w:ascii="inherit" w:eastAsia="Times New Roman" w:hAnsi="inherit" w:cs="Times New Roman"/>
                <w:lang w:eastAsia="en-IN"/>
              </w:rPr>
            </w:pPr>
            <w:r w:rsidRPr="00E43D95">
              <w:rPr>
                <w:rFonts w:ascii="inherit" w:eastAsia="Times New Roman" w:hAnsi="inherit" w:cs="Times New Roman"/>
                <w:lang w:eastAsia="en-IN"/>
              </w:rPr>
              <w:t>9.25</w:t>
            </w:r>
          </w:p>
        </w:tc>
        <w:tc>
          <w:tcPr>
            <w:tcW w:w="0" w:type="auto"/>
            <w:vAlign w:val="center"/>
            <w:hideMark/>
          </w:tcPr>
          <w:p w14:paraId="7CC43FEA" w14:textId="77777777" w:rsidR="008F65F6" w:rsidRPr="00E43D95" w:rsidRDefault="008F65F6" w:rsidP="00E43D95">
            <w:pPr>
              <w:spacing w:after="0" w:line="240" w:lineRule="auto"/>
              <w:jc w:val="center"/>
              <w:rPr>
                <w:rFonts w:ascii="inherit" w:eastAsia="Times New Roman" w:hAnsi="inherit" w:cs="Times New Roman"/>
                <w:lang w:eastAsia="en-IN"/>
              </w:rPr>
            </w:pPr>
          </w:p>
        </w:tc>
      </w:tr>
      <w:tr w:rsidR="008F65F6" w:rsidRPr="008F65F6" w14:paraId="224602C4" w14:textId="77777777" w:rsidTr="00DD4D59">
        <w:tc>
          <w:tcPr>
            <w:tcW w:w="0" w:type="auto"/>
            <w:vAlign w:val="center"/>
            <w:hideMark/>
          </w:tcPr>
          <w:p w14:paraId="797B3869" w14:textId="77777777" w:rsidR="008F65F6" w:rsidRPr="00E43D95" w:rsidRDefault="008F65F6" w:rsidP="00E43D95">
            <w:pPr>
              <w:spacing w:after="0" w:line="240" w:lineRule="auto"/>
              <w:jc w:val="center"/>
              <w:rPr>
                <w:rFonts w:ascii="inherit" w:eastAsia="Times New Roman" w:hAnsi="inherit" w:cs="Times New Roman"/>
                <w:i/>
                <w:iCs/>
                <w:lang w:eastAsia="en-IN"/>
              </w:rPr>
            </w:pPr>
            <w:proofErr w:type="spellStart"/>
            <w:r w:rsidRPr="00E43D95">
              <w:rPr>
                <w:rFonts w:ascii="inherit" w:eastAsia="Times New Roman" w:hAnsi="inherit" w:cs="Times New Roman"/>
                <w:i/>
                <w:iCs/>
                <w:lang w:eastAsia="en-IN"/>
              </w:rPr>
              <w:t>CPython</w:t>
            </w:r>
            <w:proofErr w:type="spellEnd"/>
            <w:r w:rsidRPr="00E43D95">
              <w:rPr>
                <w:rFonts w:ascii="inherit" w:eastAsia="Times New Roman" w:hAnsi="inherit" w:cs="Times New Roman"/>
                <w:i/>
                <w:iCs/>
                <w:lang w:eastAsia="en-IN"/>
              </w:rPr>
              <w:t xml:space="preserve"> + </w:t>
            </w:r>
            <w:proofErr w:type="spellStart"/>
            <w:r w:rsidRPr="00E43D95">
              <w:rPr>
                <w:rFonts w:ascii="inherit" w:eastAsia="Times New Roman" w:hAnsi="inherit" w:cs="Times New Roman"/>
                <w:i/>
                <w:iCs/>
                <w:lang w:eastAsia="en-IN"/>
              </w:rPr>
              <w:t>Cytho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7300B6F" w14:textId="77777777" w:rsidR="008F65F6" w:rsidRPr="00E43D95" w:rsidRDefault="008F65F6" w:rsidP="00E43D95">
            <w:pPr>
              <w:spacing w:after="0" w:line="240" w:lineRule="auto"/>
              <w:jc w:val="center"/>
              <w:rPr>
                <w:rFonts w:ascii="inherit" w:eastAsia="Times New Roman" w:hAnsi="inherit" w:cs="Times New Roman"/>
                <w:i/>
                <w:iCs/>
                <w:lang w:eastAsia="en-IN"/>
              </w:rPr>
            </w:pPr>
            <w:r w:rsidRPr="00E43D95">
              <w:rPr>
                <w:rFonts w:ascii="inherit" w:eastAsia="Times New Roman" w:hAnsi="inherit" w:cs="Times New Roman"/>
                <w:i/>
                <w:iCs/>
                <w:lang w:eastAsia="en-IN"/>
              </w:rPr>
              <w:t>0.21</w:t>
            </w:r>
          </w:p>
        </w:tc>
        <w:tc>
          <w:tcPr>
            <w:tcW w:w="0" w:type="auto"/>
            <w:vAlign w:val="center"/>
            <w:hideMark/>
          </w:tcPr>
          <w:p w14:paraId="59335B64" w14:textId="77777777" w:rsidR="008F65F6" w:rsidRPr="00E43D95" w:rsidRDefault="008F65F6" w:rsidP="00E43D95">
            <w:pPr>
              <w:spacing w:after="0" w:line="240" w:lineRule="auto"/>
              <w:jc w:val="center"/>
              <w:rPr>
                <w:rFonts w:ascii="inherit" w:eastAsia="Times New Roman" w:hAnsi="inherit" w:cs="Times New Roman"/>
                <w:i/>
                <w:iCs/>
                <w:lang w:eastAsia="en-IN"/>
              </w:rPr>
            </w:pPr>
            <w:r w:rsidRPr="00E43D95">
              <w:rPr>
                <w:rFonts w:ascii="inherit" w:eastAsia="Times New Roman" w:hAnsi="inherit" w:cs="Times New Roman"/>
                <w:i/>
                <w:iCs/>
                <w:lang w:eastAsia="en-IN"/>
              </w:rPr>
              <w:t>44x</w:t>
            </w:r>
          </w:p>
        </w:tc>
      </w:tr>
      <w:tr w:rsidR="008F65F6" w:rsidRPr="008F65F6" w14:paraId="37A5028F" w14:textId="77777777" w:rsidTr="00DD4D59">
        <w:tc>
          <w:tcPr>
            <w:tcW w:w="0" w:type="auto"/>
            <w:vAlign w:val="center"/>
            <w:hideMark/>
          </w:tcPr>
          <w:p w14:paraId="72E4E135" w14:textId="77777777" w:rsidR="008F65F6" w:rsidRPr="00E43D95" w:rsidRDefault="008F65F6" w:rsidP="00E43D95">
            <w:pPr>
              <w:spacing w:after="0" w:line="240" w:lineRule="auto"/>
              <w:jc w:val="center"/>
              <w:rPr>
                <w:rFonts w:ascii="inherit" w:eastAsia="Times New Roman" w:hAnsi="inherit" w:cs="Times New Roman"/>
                <w:lang w:eastAsia="en-IN"/>
              </w:rPr>
            </w:pPr>
            <w:proofErr w:type="spellStart"/>
            <w:r w:rsidRPr="00E43D95">
              <w:rPr>
                <w:rFonts w:ascii="inherit" w:eastAsia="Times New Roman" w:hAnsi="inherit" w:cs="Times New Roman"/>
                <w:lang w:eastAsia="en-IN"/>
              </w:rPr>
              <w:t>PyPy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1A09D72" w14:textId="77777777" w:rsidR="008F65F6" w:rsidRPr="00E43D95" w:rsidRDefault="008F65F6" w:rsidP="00E43D95">
            <w:pPr>
              <w:spacing w:after="0" w:line="240" w:lineRule="auto"/>
              <w:jc w:val="center"/>
              <w:rPr>
                <w:rFonts w:ascii="inherit" w:eastAsia="Times New Roman" w:hAnsi="inherit" w:cs="Times New Roman"/>
                <w:i/>
                <w:iCs/>
                <w:lang w:eastAsia="en-IN"/>
              </w:rPr>
            </w:pPr>
            <w:r w:rsidRPr="00E43D95">
              <w:rPr>
                <w:rFonts w:ascii="inherit" w:eastAsia="Times New Roman" w:hAnsi="inherit" w:cs="Times New Roman"/>
                <w:i/>
                <w:iCs/>
                <w:lang w:eastAsia="en-IN"/>
              </w:rPr>
              <w:t>0.57</w:t>
            </w:r>
          </w:p>
        </w:tc>
        <w:tc>
          <w:tcPr>
            <w:tcW w:w="0" w:type="auto"/>
            <w:vAlign w:val="center"/>
            <w:hideMark/>
          </w:tcPr>
          <w:p w14:paraId="19C50D89" w14:textId="77777777" w:rsidR="008F65F6" w:rsidRPr="00E43D95" w:rsidRDefault="008F65F6" w:rsidP="00E43D95">
            <w:pPr>
              <w:spacing w:after="0" w:line="240" w:lineRule="auto"/>
              <w:jc w:val="center"/>
              <w:rPr>
                <w:rFonts w:ascii="inherit" w:eastAsia="Times New Roman" w:hAnsi="inherit" w:cs="Times New Roman"/>
                <w:i/>
                <w:iCs/>
                <w:lang w:eastAsia="en-IN"/>
              </w:rPr>
            </w:pPr>
            <w:r w:rsidRPr="00E43D95">
              <w:rPr>
                <w:rFonts w:ascii="inherit" w:eastAsia="Times New Roman" w:hAnsi="inherit" w:cs="Times New Roman"/>
                <w:i/>
                <w:iCs/>
                <w:lang w:eastAsia="en-IN"/>
              </w:rPr>
              <w:t>16x</w:t>
            </w:r>
          </w:p>
        </w:tc>
      </w:tr>
    </w:tbl>
    <w:p w14:paraId="2EB622E9" w14:textId="77777777" w:rsidR="008F65F6" w:rsidRDefault="008F65F6" w:rsidP="008F65F6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Segoe UI"/>
          <w:color w:val="232629"/>
          <w:sz w:val="20"/>
          <w:szCs w:val="20"/>
          <w:lang w:eastAsia="en-IN"/>
        </w:rPr>
      </w:pPr>
    </w:p>
    <w:p w14:paraId="12172A77" w14:textId="77777777" w:rsidR="008F65F6" w:rsidRDefault="008F65F6" w:rsidP="008F65F6">
      <w:pPr>
        <w:shd w:val="clear" w:color="auto" w:fill="FFFFFF"/>
        <w:spacing w:after="60" w:line="240" w:lineRule="auto"/>
        <w:textAlignment w:val="baseline"/>
        <w:rPr>
          <w:rFonts w:ascii="inherit" w:eastAsia="Times New Roman" w:hAnsi="inherit" w:cs="Segoe UI"/>
          <w:color w:val="232629"/>
          <w:sz w:val="20"/>
          <w:szCs w:val="20"/>
          <w:lang w:eastAsia="en-IN"/>
        </w:rPr>
      </w:pPr>
    </w:p>
    <w:p w14:paraId="37EB5C7A" w14:textId="72F82796" w:rsidR="005C0FE0" w:rsidRDefault="00442B62" w:rsidP="005C0FE0">
      <w:hyperlink r:id="rId12" w:history="1">
        <w:r w:rsidR="008F65F6" w:rsidRPr="00575BA2">
          <w:rPr>
            <w:rStyle w:val="Hyperlink"/>
          </w:rPr>
          <w:t>https://stackoverflow.com/questions/17130975/python-vs-cpython</w:t>
        </w:r>
      </w:hyperlink>
    </w:p>
    <w:p w14:paraId="4EB12152" w14:textId="41BF5877" w:rsidR="008F65F6" w:rsidRDefault="008F65F6" w:rsidP="005C0FE0"/>
    <w:p w14:paraId="64B1ACD6" w14:textId="7CF64765" w:rsidR="0037573B" w:rsidRDefault="0037573B" w:rsidP="005C0FE0"/>
    <w:p w14:paraId="0F1DF4A4" w14:textId="0B3EF04D" w:rsidR="00E43D95" w:rsidRDefault="00E43D95" w:rsidP="005C0FE0"/>
    <w:p w14:paraId="089580B5" w14:textId="6A776536" w:rsidR="00E43D95" w:rsidRDefault="00E43D95" w:rsidP="005C0FE0"/>
    <w:p w14:paraId="0172B112" w14:textId="27FFBAF6" w:rsidR="00E43D95" w:rsidRDefault="00E43D95" w:rsidP="005C0FE0"/>
    <w:p w14:paraId="18B4246C" w14:textId="51E5F2ED" w:rsidR="00E43D95" w:rsidRDefault="00E43D95" w:rsidP="005C0FE0"/>
    <w:p w14:paraId="7DA54C51" w14:textId="496DBC42" w:rsidR="00E43D95" w:rsidRDefault="00E43D95" w:rsidP="005C0FE0"/>
    <w:p w14:paraId="11DBFB22" w14:textId="3F3E01F2" w:rsidR="00E43D95" w:rsidRDefault="00E43D95" w:rsidP="005C0FE0"/>
    <w:p w14:paraId="48DD7C67" w14:textId="77777777" w:rsidR="00E43D95" w:rsidRDefault="00E43D95" w:rsidP="005C0FE0"/>
    <w:p w14:paraId="14E33CFC" w14:textId="77CC5E60" w:rsidR="00B76594" w:rsidRDefault="00DD4D59" w:rsidP="00DD4D59">
      <w:pPr>
        <w:pStyle w:val="Heading2"/>
      </w:pPr>
      <w:r>
        <w:t>Python vs Jav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76594" w14:paraId="1BDB941E" w14:textId="77777777" w:rsidTr="00B76594">
        <w:tc>
          <w:tcPr>
            <w:tcW w:w="4508" w:type="dxa"/>
          </w:tcPr>
          <w:p w14:paraId="1B04572B" w14:textId="4E8B3835" w:rsidR="00B76594" w:rsidRPr="00E43D95" w:rsidRDefault="00B76594" w:rsidP="00B76594">
            <w:pPr>
              <w:jc w:val="center"/>
              <w:rPr>
                <w:b/>
                <w:bCs/>
                <w:color w:val="0099FF"/>
              </w:rPr>
            </w:pPr>
            <w:r w:rsidRPr="00E43D95">
              <w:rPr>
                <w:b/>
                <w:bCs/>
                <w:color w:val="0099FF"/>
              </w:rPr>
              <w:t>Python</w:t>
            </w:r>
          </w:p>
        </w:tc>
        <w:tc>
          <w:tcPr>
            <w:tcW w:w="4508" w:type="dxa"/>
          </w:tcPr>
          <w:p w14:paraId="1090BE27" w14:textId="436D3A7F" w:rsidR="00B76594" w:rsidRPr="00E43D95" w:rsidRDefault="00B76594" w:rsidP="00B76594">
            <w:pPr>
              <w:jc w:val="center"/>
              <w:rPr>
                <w:b/>
                <w:bCs/>
                <w:color w:val="0099FF"/>
              </w:rPr>
            </w:pPr>
            <w:r w:rsidRPr="00E43D95">
              <w:rPr>
                <w:b/>
                <w:bCs/>
                <w:color w:val="0099FF"/>
              </w:rPr>
              <w:t>Java</w:t>
            </w:r>
          </w:p>
        </w:tc>
      </w:tr>
      <w:tr w:rsidR="00E43D95" w14:paraId="0FCA7F84" w14:textId="77777777" w:rsidTr="00B76594">
        <w:tc>
          <w:tcPr>
            <w:tcW w:w="4508" w:type="dxa"/>
          </w:tcPr>
          <w:p w14:paraId="4C094DE8" w14:textId="422A4AEE" w:rsidR="00E43D95" w:rsidRDefault="00E43D95" w:rsidP="00E43D95">
            <w:r w:rsidRPr="00E43D95">
              <w:t>Python is an Interpreted Language</w:t>
            </w:r>
          </w:p>
        </w:tc>
        <w:tc>
          <w:tcPr>
            <w:tcW w:w="4508" w:type="dxa"/>
          </w:tcPr>
          <w:p w14:paraId="1BFE8F41" w14:textId="082FEA74" w:rsidR="00E43D95" w:rsidRDefault="00E43D95" w:rsidP="00E43D95">
            <w:r w:rsidRPr="00E43D95">
              <w:t>Java is a Compiled Language</w:t>
            </w:r>
          </w:p>
        </w:tc>
      </w:tr>
      <w:tr w:rsidR="00B76594" w14:paraId="1F155284" w14:textId="77777777" w:rsidTr="00B76594">
        <w:tc>
          <w:tcPr>
            <w:tcW w:w="4508" w:type="dxa"/>
          </w:tcPr>
          <w:p w14:paraId="51CE1458" w14:textId="5D9829FF" w:rsidR="00B76594" w:rsidRDefault="00B76594" w:rsidP="00E43D95">
            <w:r>
              <w:t>Module</w:t>
            </w:r>
          </w:p>
        </w:tc>
        <w:tc>
          <w:tcPr>
            <w:tcW w:w="4508" w:type="dxa"/>
          </w:tcPr>
          <w:p w14:paraId="69EF5ED0" w14:textId="6A2D711D" w:rsidR="00B76594" w:rsidRDefault="00B76594" w:rsidP="00E43D95">
            <w:r>
              <w:t>Packages</w:t>
            </w:r>
          </w:p>
        </w:tc>
      </w:tr>
      <w:tr w:rsidR="00B76594" w14:paraId="4F001675" w14:textId="77777777" w:rsidTr="00B76594">
        <w:tc>
          <w:tcPr>
            <w:tcW w:w="4508" w:type="dxa"/>
          </w:tcPr>
          <w:p w14:paraId="100B5C96" w14:textId="7B727354" w:rsidR="00B76594" w:rsidRDefault="00B76594" w:rsidP="00E43D95">
            <w:r>
              <w:t>100 % Object Oriented</w:t>
            </w:r>
          </w:p>
        </w:tc>
        <w:tc>
          <w:tcPr>
            <w:tcW w:w="4508" w:type="dxa"/>
          </w:tcPr>
          <w:p w14:paraId="1EEB96AC" w14:textId="4686A7F5" w:rsidR="00B76594" w:rsidRDefault="00B76594" w:rsidP="00E43D95">
            <w:r>
              <w:t>Can be 100 % Oriented</w:t>
            </w:r>
          </w:p>
        </w:tc>
      </w:tr>
      <w:tr w:rsidR="00B76594" w14:paraId="00FAC5EF" w14:textId="77777777" w:rsidTr="00B76594">
        <w:tc>
          <w:tcPr>
            <w:tcW w:w="4508" w:type="dxa"/>
          </w:tcPr>
          <w:p w14:paraId="516A5567" w14:textId="38E06729" w:rsidR="00B76594" w:rsidRDefault="00B76594" w:rsidP="00E43D95">
            <w:r>
              <w:t>Functions</w:t>
            </w:r>
          </w:p>
        </w:tc>
        <w:tc>
          <w:tcPr>
            <w:tcW w:w="4508" w:type="dxa"/>
          </w:tcPr>
          <w:p w14:paraId="775B3485" w14:textId="03C3F86A" w:rsidR="00B76594" w:rsidRDefault="00B76594" w:rsidP="00E43D95">
            <w:r>
              <w:t>Methods</w:t>
            </w:r>
          </w:p>
        </w:tc>
      </w:tr>
      <w:tr w:rsidR="00B76594" w14:paraId="558539D4" w14:textId="77777777" w:rsidTr="00B76594">
        <w:tc>
          <w:tcPr>
            <w:tcW w:w="4508" w:type="dxa"/>
          </w:tcPr>
          <w:p w14:paraId="3B2BF09E" w14:textId="310A8D9D" w:rsidR="00B76594" w:rsidRDefault="00B76594" w:rsidP="00E43D95">
            <w:r>
              <w:t>Latest 3.XX (3.10)</w:t>
            </w:r>
          </w:p>
        </w:tc>
        <w:tc>
          <w:tcPr>
            <w:tcW w:w="4508" w:type="dxa"/>
          </w:tcPr>
          <w:p w14:paraId="1FBA9F7D" w14:textId="1004F30A" w:rsidR="00B76594" w:rsidRDefault="00B76594" w:rsidP="00E43D95">
            <w:r>
              <w:t>JDK 17 LTS., JDK 18</w:t>
            </w:r>
          </w:p>
        </w:tc>
      </w:tr>
      <w:tr w:rsidR="00B76594" w14:paraId="3166722C" w14:textId="77777777" w:rsidTr="00B76594">
        <w:tc>
          <w:tcPr>
            <w:tcW w:w="4508" w:type="dxa"/>
          </w:tcPr>
          <w:p w14:paraId="1F01343C" w14:textId="049E1D5C" w:rsidR="00B76594" w:rsidRDefault="00B76594" w:rsidP="00E43D95">
            <w:r>
              <w:t>Always Dynamically Typed</w:t>
            </w:r>
          </w:p>
        </w:tc>
        <w:tc>
          <w:tcPr>
            <w:tcW w:w="4508" w:type="dxa"/>
          </w:tcPr>
          <w:p w14:paraId="0C3D9414" w14:textId="1A042DFF" w:rsidR="00B76594" w:rsidRDefault="00B76594" w:rsidP="00E43D95">
            <w:r>
              <w:t>Statically Typed (But we can achieve Dynamic Typing using var keyword JDK 11</w:t>
            </w:r>
          </w:p>
        </w:tc>
      </w:tr>
      <w:tr w:rsidR="00B76594" w14:paraId="0122B6A3" w14:textId="77777777" w:rsidTr="00B76594">
        <w:tc>
          <w:tcPr>
            <w:tcW w:w="4508" w:type="dxa"/>
          </w:tcPr>
          <w:p w14:paraId="206AE92B" w14:textId="15E1BC64" w:rsidR="00B76594" w:rsidRDefault="00B76594" w:rsidP="00E43D95">
            <w:r>
              <w:t>Slow in Execution since its interpreted</w:t>
            </w:r>
          </w:p>
        </w:tc>
        <w:tc>
          <w:tcPr>
            <w:tcW w:w="4508" w:type="dxa"/>
          </w:tcPr>
          <w:p w14:paraId="407FC7D9" w14:textId="26C6867E" w:rsidR="00B76594" w:rsidRDefault="00B76594" w:rsidP="00E43D95">
            <w:r>
              <w:t>Fast in Execution Since its compiled</w:t>
            </w:r>
          </w:p>
        </w:tc>
      </w:tr>
    </w:tbl>
    <w:p w14:paraId="6A1BD3D2" w14:textId="57E62EF7" w:rsidR="00B76594" w:rsidRDefault="00B76594" w:rsidP="005C0FE0"/>
    <w:p w14:paraId="34A49452" w14:textId="28DAD86B" w:rsidR="00426419" w:rsidRDefault="00426419" w:rsidP="005C0FE0"/>
    <w:p w14:paraId="6EAD5769" w14:textId="0AFF4F7C" w:rsidR="00426419" w:rsidRDefault="00426419" w:rsidP="005C0FE0"/>
    <w:p w14:paraId="7F98F0BB" w14:textId="1720EF10" w:rsidR="00426419" w:rsidRPr="00E77765" w:rsidRDefault="00426419" w:rsidP="00E77765">
      <w:pPr>
        <w:pStyle w:val="Heading2"/>
        <w:rPr>
          <w:rStyle w:val="Heading2Char"/>
        </w:rPr>
      </w:pPr>
      <w:r>
        <w:t>PEP-8</w:t>
      </w:r>
    </w:p>
    <w:p w14:paraId="657FEBB0" w14:textId="7CCF7335" w:rsidR="00426419" w:rsidRPr="00426419" w:rsidRDefault="00426419" w:rsidP="00426419">
      <w:r>
        <w:t>Pep-8 is a coding standard Guidelines or Python</w:t>
      </w:r>
    </w:p>
    <w:p w14:paraId="345410D4" w14:textId="22D52D87" w:rsidR="00426419" w:rsidRDefault="00442B62" w:rsidP="005C0FE0">
      <w:hyperlink r:id="rId13" w:anchor=":~:text=Modules%20should%20have%20short%2C%20all,use%20of%20underscores%20is%20discouraged" w:history="1">
        <w:r w:rsidR="00426419" w:rsidRPr="00EA5DBF">
          <w:rPr>
            <w:rStyle w:val="Hyperlink"/>
          </w:rPr>
          <w:t>https://peps.python.org/pep-0008/#:~:text=Modules%20should%20have%20short%2C%20all,use%20of%20underscores%20is%20discouraged</w:t>
        </w:r>
      </w:hyperlink>
      <w:r w:rsidR="00426419" w:rsidRPr="00426419">
        <w:t>.</w:t>
      </w:r>
    </w:p>
    <w:p w14:paraId="57057875" w14:textId="3D83B130" w:rsidR="00426419" w:rsidRDefault="00426419" w:rsidP="005C0FE0"/>
    <w:p w14:paraId="00315EE0" w14:textId="2A6E7DEB" w:rsidR="00E77765" w:rsidRDefault="00E77765">
      <w:r>
        <w:br w:type="page"/>
      </w:r>
    </w:p>
    <w:p w14:paraId="6BE157BE" w14:textId="5CC6B15C" w:rsidR="00426419" w:rsidRDefault="00E77765" w:rsidP="00E77765">
      <w:pPr>
        <w:pStyle w:val="Heading1"/>
      </w:pPr>
      <w:r>
        <w:t>Basics</w:t>
      </w:r>
    </w:p>
    <w:p w14:paraId="4D8EECE3" w14:textId="0B038E1F" w:rsidR="00E77765" w:rsidRDefault="00E77765" w:rsidP="00E77765"/>
    <w:p w14:paraId="226FFA94" w14:textId="64D44350" w:rsidR="00E77765" w:rsidRDefault="00E77765" w:rsidP="00E77765">
      <w:pPr>
        <w:pStyle w:val="Heading2"/>
      </w:pPr>
      <w:r>
        <w:t>Hello World</w:t>
      </w:r>
    </w:p>
    <w:p w14:paraId="3E272D9A" w14:textId="53F16FD1" w:rsidR="00E77765" w:rsidRDefault="00E77765" w:rsidP="00E77765"/>
    <w:p w14:paraId="705B8A87" w14:textId="3CF74004" w:rsidR="00E77765" w:rsidRPr="006A569E" w:rsidRDefault="006A569E" w:rsidP="00E77765">
      <w:pPr>
        <w:rPr>
          <w:b/>
          <w:bCs/>
        </w:rPr>
      </w:pPr>
      <w:r w:rsidRPr="002E1D3B">
        <w:rPr>
          <w:b/>
          <w:bCs/>
          <w:highlight w:val="lightGray"/>
        </w:rPr>
        <w:t>hello.py</w:t>
      </w:r>
    </w:p>
    <w:p w14:paraId="24C751AC" w14:textId="77777777" w:rsidR="00E77765" w:rsidRDefault="00E7776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33413726"/>
        <w:rPr>
          <w:rFonts w:ascii="Consolas" w:hAnsi="Consolas" w:cs="Courier New"/>
          <w:sz w:val="17"/>
          <w:szCs w:val="17"/>
        </w:rPr>
      </w:pPr>
      <w:proofErr w:type="gramStart"/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8800"/>
          <w:sz w:val="17"/>
          <w:szCs w:val="17"/>
        </w:rPr>
        <w:t>'Hello World'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0D950BFA" w14:textId="77777777" w:rsidR="00E77765" w:rsidRDefault="00E7776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33413726"/>
        <w:rPr>
          <w:rFonts w:ascii="Consolas" w:hAnsi="Consolas" w:cs="Courier New"/>
          <w:sz w:val="17"/>
          <w:szCs w:val="17"/>
        </w:rPr>
      </w:pPr>
      <w:proofErr w:type="gramStart"/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8800"/>
          <w:sz w:val="17"/>
          <w:szCs w:val="17"/>
        </w:rPr>
        <w:t>"Hello World"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29F93D27" w14:textId="77777777" w:rsidR="00E77765" w:rsidRDefault="00E7776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33413726"/>
        <w:rPr>
          <w:rFonts w:ascii="Consolas" w:hAnsi="Consolas" w:cs="Courier New"/>
          <w:sz w:val="17"/>
          <w:szCs w:val="17"/>
        </w:rPr>
      </w:pPr>
      <w:proofErr w:type="gramStart"/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8800"/>
          <w:sz w:val="17"/>
          <w:szCs w:val="17"/>
        </w:rPr>
        <w:t>'''Hello World'''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59ABD802" w14:textId="77777777" w:rsidR="00E77765" w:rsidRDefault="00E7776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33413726"/>
        <w:rPr>
          <w:rFonts w:ascii="Consolas" w:hAnsi="Consolas" w:cs="Courier New"/>
          <w:sz w:val="17"/>
          <w:szCs w:val="17"/>
        </w:rPr>
      </w:pPr>
      <w:proofErr w:type="gramStart"/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8800"/>
          <w:sz w:val="17"/>
          <w:szCs w:val="17"/>
        </w:rPr>
        <w:t>'''"Hello World"'''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308AB293" w14:textId="77777777" w:rsidR="00E77765" w:rsidRDefault="00E7776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3341372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8BA7AAF" w14:textId="4B8AA1A4" w:rsidR="00E77765" w:rsidRDefault="00E77765" w:rsidP="00E77765"/>
    <w:p w14:paraId="2067F74F" w14:textId="4F87464C" w:rsidR="006A569E" w:rsidRDefault="006A569E" w:rsidP="00E77765"/>
    <w:p w14:paraId="13A0BF15" w14:textId="18CF4A92" w:rsidR="006A569E" w:rsidRDefault="006A569E" w:rsidP="00E77765"/>
    <w:p w14:paraId="636C7085" w14:textId="1A27D762" w:rsidR="006A569E" w:rsidRDefault="002E1D3B" w:rsidP="002E1D3B">
      <w:pPr>
        <w:pStyle w:val="Heading2"/>
      </w:pPr>
      <w:r>
        <w:t>Basic Data Type</w:t>
      </w:r>
    </w:p>
    <w:p w14:paraId="057E84AD" w14:textId="61B48B8E" w:rsidR="002E1D3B" w:rsidRDefault="002E1D3B" w:rsidP="002E1D3B"/>
    <w:p w14:paraId="3EE14C93" w14:textId="3FB5D628" w:rsidR="002E1D3B" w:rsidRPr="002E1D3B" w:rsidRDefault="002E1D3B" w:rsidP="002E1D3B">
      <w:pPr>
        <w:rPr>
          <w:b/>
          <w:bCs/>
        </w:rPr>
      </w:pPr>
      <w:r w:rsidRPr="002E1D3B">
        <w:rPr>
          <w:b/>
          <w:bCs/>
          <w:highlight w:val="lightGray"/>
        </w:rPr>
        <w:t>basic_data_types.py</w:t>
      </w:r>
    </w:p>
    <w:p w14:paraId="5E826187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 xml:space="preserve"># 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str</w:t>
      </w:r>
      <w:proofErr w:type="gramEnd"/>
    </w:p>
    <w:p w14:paraId="4AE45E78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proofErr w:type="spellStart"/>
      <w:r>
        <w:rPr>
          <w:rFonts w:ascii="Consolas" w:hAnsi="Consolas" w:cs="Courier New"/>
          <w:color w:val="000000"/>
          <w:sz w:val="17"/>
          <w:szCs w:val="17"/>
        </w:rPr>
        <w:t>simran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8800"/>
          <w:sz w:val="17"/>
          <w:szCs w:val="17"/>
        </w:rPr>
        <w:t>"Simran Bhat"</w:t>
      </w:r>
    </w:p>
    <w:p w14:paraId="3609070C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le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imra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#11</w:t>
      </w:r>
    </w:p>
    <w:p w14:paraId="13602EF4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(</w:t>
      </w:r>
      <w:r>
        <w:rPr>
          <w:rFonts w:ascii="Consolas" w:hAnsi="Consolas" w:cs="Courier New"/>
          <w:color w:val="000000"/>
          <w:sz w:val="17"/>
          <w:szCs w:val="17"/>
        </w:rPr>
        <w:t>typ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imra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)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#&lt;class 'str'&gt;</w:t>
      </w:r>
    </w:p>
    <w:p w14:paraId="6BF60714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87A6C32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 xml:space="preserve"># 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float</w:t>
      </w:r>
      <w:proofErr w:type="gramEnd"/>
      <w:r>
        <w:rPr>
          <w:rFonts w:ascii="Consolas" w:hAnsi="Consolas" w:cs="Courier New"/>
          <w:color w:val="880000"/>
          <w:sz w:val="17"/>
          <w:szCs w:val="17"/>
        </w:rPr>
        <w:t xml:space="preserve"> </w:t>
      </w:r>
    </w:p>
    <w:p w14:paraId="6B95A396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a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6666"/>
          <w:sz w:val="17"/>
          <w:szCs w:val="17"/>
        </w:rPr>
        <w:t>8.9</w:t>
      </w:r>
    </w:p>
    <w:p w14:paraId="66B1A122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(</w:t>
      </w:r>
      <w:r>
        <w:rPr>
          <w:rFonts w:ascii="Consolas" w:hAnsi="Consolas" w:cs="Courier New"/>
          <w:color w:val="000000"/>
          <w:sz w:val="17"/>
          <w:szCs w:val="17"/>
        </w:rPr>
        <w:t>typ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a</w:t>
      </w:r>
      <w:r>
        <w:rPr>
          <w:rFonts w:ascii="Consolas" w:hAnsi="Consolas" w:cs="Courier New"/>
          <w:color w:val="666600"/>
          <w:sz w:val="17"/>
          <w:szCs w:val="17"/>
        </w:rPr>
        <w:t>))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#&lt;class 'float'&gt;</w:t>
      </w:r>
    </w:p>
    <w:p w14:paraId="477F8811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293D18A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 xml:space="preserve"># 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int</w:t>
      </w:r>
      <w:proofErr w:type="gramEnd"/>
      <w:r>
        <w:rPr>
          <w:rFonts w:ascii="Consolas" w:hAnsi="Consolas" w:cs="Courier New"/>
          <w:color w:val="880000"/>
          <w:sz w:val="17"/>
          <w:szCs w:val="17"/>
        </w:rPr>
        <w:t xml:space="preserve"> </w:t>
      </w:r>
    </w:p>
    <w:p w14:paraId="7BDA5B0B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b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8</w:t>
      </w:r>
    </w:p>
    <w:p w14:paraId="02E3B2E2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typ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b</w:t>
      </w:r>
      <w:r>
        <w:rPr>
          <w:rFonts w:ascii="Consolas" w:hAnsi="Consolas" w:cs="Courier New"/>
          <w:color w:val="666600"/>
          <w:sz w:val="17"/>
          <w:szCs w:val="17"/>
        </w:rPr>
        <w:t>)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#&lt;class 'int'&gt;</w:t>
      </w:r>
    </w:p>
    <w:p w14:paraId="74523249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05FFE7B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c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>b</w:t>
      </w:r>
      <w:proofErr w:type="spellEnd"/>
    </w:p>
    <w:p w14:paraId="4DB264B6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typ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c</w:t>
      </w:r>
      <w:r>
        <w:rPr>
          <w:rFonts w:ascii="Consolas" w:hAnsi="Consolas" w:cs="Courier New"/>
          <w:color w:val="666600"/>
          <w:sz w:val="17"/>
          <w:szCs w:val="17"/>
        </w:rPr>
        <w:t>)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#&lt;class 'float'&gt;</w:t>
      </w:r>
    </w:p>
    <w:p w14:paraId="4FCE8484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0BE9318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 xml:space="preserve"># 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bool</w:t>
      </w:r>
      <w:proofErr w:type="gramEnd"/>
      <w:r>
        <w:rPr>
          <w:rFonts w:ascii="Consolas" w:hAnsi="Consolas" w:cs="Courier New"/>
          <w:color w:val="880000"/>
          <w:sz w:val="17"/>
          <w:szCs w:val="17"/>
        </w:rPr>
        <w:t xml:space="preserve"> </w:t>
      </w:r>
    </w:p>
    <w:p w14:paraId="6A1DE312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True</w:t>
      </w:r>
    </w:p>
    <w:p w14:paraId="179D2433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d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02827945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typ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d</w:t>
      </w:r>
      <w:r>
        <w:rPr>
          <w:rFonts w:ascii="Consolas" w:hAnsi="Consolas" w:cs="Courier New"/>
          <w:color w:val="666600"/>
          <w:sz w:val="17"/>
          <w:szCs w:val="17"/>
        </w:rPr>
        <w:t>)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#&lt;class 'bool'&gt;</w:t>
      </w:r>
    </w:p>
    <w:p w14:paraId="6272FD25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0664D4E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FB0AA84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b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d </w:t>
      </w:r>
      <w:r>
        <w:rPr>
          <w:rFonts w:ascii="Consolas" w:hAnsi="Consolas" w:cs="Courier New"/>
          <w:color w:val="880000"/>
          <w:sz w:val="17"/>
          <w:szCs w:val="17"/>
        </w:rPr>
        <w:t>#this is possible in Python as everything is object</w:t>
      </w:r>
    </w:p>
    <w:p w14:paraId="578A431F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b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#&lt;class 'bool'&gt;</w:t>
      </w:r>
    </w:p>
    <w:p w14:paraId="6E3DECCD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8B26DEE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x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7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8j</w:t>
      </w:r>
    </w:p>
    <w:p w14:paraId="50302E3C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typ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x</w:t>
      </w:r>
      <w:r>
        <w:rPr>
          <w:rFonts w:ascii="Consolas" w:hAnsi="Consolas" w:cs="Courier New"/>
          <w:color w:val="666600"/>
          <w:sz w:val="17"/>
          <w:szCs w:val="17"/>
        </w:rPr>
        <w:t>)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#&lt;class 'complex'&gt;</w:t>
      </w:r>
    </w:p>
    <w:p w14:paraId="636A876A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8D9E2A0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# Examples</w:t>
      </w:r>
    </w:p>
    <w:p w14:paraId="29D7C3EE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proofErr w:type="spellStart"/>
      <w:r>
        <w:rPr>
          <w:rFonts w:ascii="Consolas" w:hAnsi="Consolas" w:cs="Courier New"/>
          <w:color w:val="000000"/>
          <w:sz w:val="17"/>
          <w:szCs w:val="17"/>
        </w:rPr>
        <w:t>first_charact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'X'</w:t>
      </w:r>
    </w:p>
    <w:p w14:paraId="558456F4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typ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first_character</w:t>
      </w:r>
      <w:proofErr w:type="spellEnd"/>
      <w:proofErr w:type="gramStart"/>
      <w:r>
        <w:rPr>
          <w:rFonts w:ascii="Consolas" w:hAnsi="Consolas" w:cs="Courier New"/>
          <w:color w:val="666600"/>
          <w:sz w:val="17"/>
          <w:szCs w:val="17"/>
        </w:rPr>
        <w:t>))#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000088"/>
          <w:sz w:val="17"/>
          <w:szCs w:val="17"/>
        </w:rPr>
        <w:t>class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'str'</w:t>
      </w:r>
      <w:r>
        <w:rPr>
          <w:rFonts w:ascii="Consolas" w:hAnsi="Consolas" w:cs="Courier New"/>
          <w:color w:val="666600"/>
          <w:sz w:val="17"/>
          <w:szCs w:val="17"/>
        </w:rPr>
        <w:t>&gt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as</w:t>
      </w:r>
      <w:r>
        <w:rPr>
          <w:rFonts w:ascii="Consolas" w:hAnsi="Consolas" w:cs="Courier New"/>
          <w:color w:val="000000"/>
          <w:sz w:val="17"/>
          <w:szCs w:val="17"/>
        </w:rPr>
        <w:t xml:space="preserve"> there </w:t>
      </w:r>
      <w:r>
        <w:rPr>
          <w:rFonts w:ascii="Consolas" w:hAnsi="Consolas" w:cs="Courier New"/>
          <w:color w:val="000088"/>
          <w:sz w:val="17"/>
          <w:szCs w:val="17"/>
        </w:rPr>
        <w:t>is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no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char</w:t>
      </w:r>
      <w:r>
        <w:rPr>
          <w:rFonts w:ascii="Consolas" w:hAnsi="Consolas" w:cs="Courier New"/>
          <w:color w:val="000000"/>
          <w:sz w:val="17"/>
          <w:szCs w:val="17"/>
        </w:rPr>
        <w:t xml:space="preserve"> data type </w:t>
      </w:r>
      <w:r>
        <w:rPr>
          <w:rFonts w:ascii="Consolas" w:hAnsi="Consolas" w:cs="Courier New"/>
          <w:color w:val="000088"/>
          <w:sz w:val="17"/>
          <w:szCs w:val="17"/>
        </w:rPr>
        <w:t>in</w:t>
      </w:r>
      <w:r>
        <w:rPr>
          <w:rFonts w:ascii="Consolas" w:hAnsi="Consolas" w:cs="Courier New"/>
          <w:color w:val="000000"/>
          <w:sz w:val="17"/>
          <w:szCs w:val="17"/>
        </w:rPr>
        <w:t xml:space="preserve"> python</w:t>
      </w:r>
    </w:p>
    <w:p w14:paraId="5108B225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5A717AC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e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0</w:t>
      </w:r>
    </w:p>
    <w:p w14:paraId="06440059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typ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e</w:t>
      </w:r>
      <w:r>
        <w:rPr>
          <w:rFonts w:ascii="Consolas" w:hAnsi="Consolas" w:cs="Courier New"/>
          <w:color w:val="666600"/>
          <w:sz w:val="17"/>
          <w:szCs w:val="17"/>
        </w:rPr>
        <w:t>)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#&lt;class 'int'&gt;</w:t>
      </w:r>
    </w:p>
    <w:p w14:paraId="79CE0828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</w:p>
    <w:p w14:paraId="701BDEB7" w14:textId="5398F98A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#There is no physical limit for int data type</w:t>
      </w:r>
    </w:p>
    <w:p w14:paraId="783BF9CE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e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0000000000000000000000000000000000000000000</w:t>
      </w:r>
    </w:p>
    <w:p w14:paraId="2FEB4042" w14:textId="77777777" w:rsidR="002E1D3B" w:rsidRDefault="002E1D3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0674631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typ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e</w:t>
      </w:r>
      <w:r>
        <w:rPr>
          <w:rFonts w:ascii="Consolas" w:hAnsi="Consolas" w:cs="Courier New"/>
          <w:color w:val="666600"/>
          <w:sz w:val="17"/>
          <w:szCs w:val="17"/>
        </w:rPr>
        <w:t>)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#&lt;class 'int'&gt;</w:t>
      </w:r>
    </w:p>
    <w:p w14:paraId="4A6FA3F6" w14:textId="77777777" w:rsidR="002E1D3B" w:rsidRDefault="002E1D3B" w:rsidP="002E1D3B"/>
    <w:p w14:paraId="37F1FEFE" w14:textId="1915B539" w:rsidR="002E1D3B" w:rsidRDefault="002E1D3B" w:rsidP="002E1D3B"/>
    <w:p w14:paraId="70D5FA16" w14:textId="54D8A216" w:rsidR="00C128D4" w:rsidRDefault="00C128D4" w:rsidP="00C128D4">
      <w:pPr>
        <w:pStyle w:val="Heading2"/>
      </w:pPr>
      <w:r>
        <w:t>Command Line Arguments</w:t>
      </w:r>
    </w:p>
    <w:p w14:paraId="15CF1C02" w14:textId="20169E55" w:rsidR="00C128D4" w:rsidRDefault="00C128D4" w:rsidP="00C128D4"/>
    <w:p w14:paraId="1EC4D3BC" w14:textId="7FFB9741" w:rsidR="00C128D4" w:rsidRDefault="00C128D4" w:rsidP="00C128D4"/>
    <w:p w14:paraId="71E68F26" w14:textId="25944C52" w:rsidR="00C128D4" w:rsidRPr="00C128D4" w:rsidRDefault="00C128D4" w:rsidP="00C128D4">
      <w:pPr>
        <w:rPr>
          <w:b/>
          <w:bCs/>
        </w:rPr>
      </w:pPr>
      <w:r w:rsidRPr="00C128D4">
        <w:rPr>
          <w:b/>
          <w:bCs/>
          <w:highlight w:val="lightGray"/>
        </w:rPr>
        <w:t>command_line_args.py</w:t>
      </w:r>
    </w:p>
    <w:p w14:paraId="0073A5F2" w14:textId="77777777" w:rsidR="00F86E3C" w:rsidRDefault="00F86E3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50292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mport</w:t>
      </w:r>
      <w:r>
        <w:rPr>
          <w:rFonts w:ascii="Consolas" w:hAnsi="Consolas" w:cs="Courier New"/>
          <w:color w:val="000000"/>
          <w:sz w:val="17"/>
          <w:szCs w:val="17"/>
        </w:rPr>
        <w:t xml:space="preserve"> sys</w:t>
      </w:r>
    </w:p>
    <w:p w14:paraId="6FB1E2F4" w14:textId="77777777" w:rsidR="00F86E3C" w:rsidRDefault="00F86E3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50292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 xml:space="preserve"># To use Command Line Arguments, we use an inbuilt module called sys </w:t>
      </w:r>
    </w:p>
    <w:p w14:paraId="165CAF61" w14:textId="77777777" w:rsidR="00F86E3C" w:rsidRDefault="00F86E3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50292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CC0E5E4" w14:textId="77777777" w:rsidR="00F86E3C" w:rsidRDefault="00F86E3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50292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Hello"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0F404AE0" w14:textId="77777777" w:rsidR="00F86E3C" w:rsidRDefault="00F86E3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50292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sy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argv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])</w:t>
      </w:r>
    </w:p>
    <w:p w14:paraId="30852E58" w14:textId="77777777" w:rsidR="00F86E3C" w:rsidRDefault="00F86E3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50292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#CommandLineArguments.py (the 1st parameter will always be the file name)</w:t>
      </w:r>
    </w:p>
    <w:p w14:paraId="004FBDF0" w14:textId="77777777" w:rsidR="00F86E3C" w:rsidRDefault="00F86E3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50292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E365D1C" w14:textId="77777777" w:rsidR="00F86E3C" w:rsidRDefault="00F86E3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50292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sy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argv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]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569EA223" w14:textId="77777777" w:rsidR="00F86E3C" w:rsidRDefault="00F86E3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50292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#Python</w:t>
      </w:r>
    </w:p>
    <w:p w14:paraId="1EBEEBF2" w14:textId="77777777" w:rsidR="00F86E3C" w:rsidRDefault="00F86E3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50292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D6E56B1" w14:textId="77777777" w:rsidR="00F86E3C" w:rsidRDefault="00F86E3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50292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sy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argv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6666"/>
          <w:sz w:val="17"/>
          <w:szCs w:val="17"/>
        </w:rPr>
        <w:t>2</w:t>
      </w:r>
      <w:r>
        <w:rPr>
          <w:rFonts w:ascii="Consolas" w:hAnsi="Consolas" w:cs="Courier New"/>
          <w:color w:val="666600"/>
          <w:sz w:val="17"/>
          <w:szCs w:val="17"/>
        </w:rPr>
        <w:t>]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2D008B7C" w14:textId="77777777" w:rsidR="00F86E3C" w:rsidRDefault="00F86E3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50292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#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is</w:t>
      </w:r>
      <w:proofErr w:type="gramEnd"/>
    </w:p>
    <w:p w14:paraId="08F3DCF5" w14:textId="77777777" w:rsidR="00F86E3C" w:rsidRDefault="00F86E3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50292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E704C5E" w14:textId="77777777" w:rsidR="00F86E3C" w:rsidRDefault="00F86E3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50292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sy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argv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[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])</w:t>
      </w:r>
    </w:p>
    <w:p w14:paraId="052E6FD1" w14:textId="77777777" w:rsidR="00F86E3C" w:rsidRDefault="00F86E3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50292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#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with</w:t>
      </w:r>
      <w:proofErr w:type="gramEnd"/>
    </w:p>
    <w:p w14:paraId="61846B35" w14:textId="77777777" w:rsidR="00F86E3C" w:rsidRDefault="00F86E3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50292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3011B8A1" w14:textId="77777777" w:rsidR="00F86E3C" w:rsidRDefault="00F86E3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50292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typ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sys</w:t>
      </w:r>
      <w:r>
        <w:rPr>
          <w:rFonts w:ascii="Consolas" w:hAnsi="Consolas" w:cs="Courier New"/>
          <w:color w:val="666600"/>
          <w:sz w:val="17"/>
          <w:szCs w:val="17"/>
        </w:rPr>
        <w:t>)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#&lt;class 'module'&gt;</w:t>
      </w:r>
    </w:p>
    <w:p w14:paraId="32E4D34D" w14:textId="77777777" w:rsidR="00F86E3C" w:rsidRDefault="00F86E3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50292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typ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sy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argv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)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#&lt;class 'list'&gt;</w:t>
      </w:r>
    </w:p>
    <w:p w14:paraId="0F8B1082" w14:textId="77777777" w:rsidR="00F86E3C" w:rsidRDefault="00F86E3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750292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le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sy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argv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)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#9</w:t>
      </w:r>
    </w:p>
    <w:p w14:paraId="665AB4F4" w14:textId="6804167E" w:rsidR="002E1D3B" w:rsidRDefault="002E1D3B" w:rsidP="00C128D4"/>
    <w:p w14:paraId="7FDFDA94" w14:textId="0684E463" w:rsidR="00C128D4" w:rsidRPr="00C128D4" w:rsidRDefault="00C128D4" w:rsidP="00C128D4">
      <w:pPr>
        <w:rPr>
          <w:b/>
          <w:bCs/>
          <w:i/>
          <w:iCs/>
          <w:color w:val="0099FF"/>
        </w:rPr>
      </w:pPr>
      <w:r w:rsidRPr="00C128D4">
        <w:rPr>
          <w:b/>
          <w:bCs/>
          <w:i/>
          <w:iCs/>
          <w:color w:val="0099FF"/>
        </w:rPr>
        <w:t>execution</w:t>
      </w:r>
      <w:r>
        <w:rPr>
          <w:b/>
          <w:bCs/>
          <w:i/>
          <w:iCs/>
          <w:color w:val="0099FF"/>
        </w:rPr>
        <w:t>…</w:t>
      </w:r>
    </w:p>
    <w:p w14:paraId="31D96B62" w14:textId="77777777" w:rsidR="00C128D4" w:rsidRDefault="00C128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8648293"/>
        <w:rPr>
          <w:rFonts w:ascii="Consolas" w:hAnsi="Consolas" w:cs="Courier New"/>
          <w:sz w:val="17"/>
          <w:szCs w:val="17"/>
        </w:rPr>
      </w:pPr>
      <w:proofErr w:type="spellStart"/>
      <w:r>
        <w:rPr>
          <w:rFonts w:ascii="Consolas" w:hAnsi="Consolas" w:cs="Courier New"/>
          <w:color w:val="000000"/>
          <w:sz w:val="17"/>
          <w:szCs w:val="17"/>
        </w:rPr>
        <w:t>suman@MrHou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MINGW64 </w:t>
      </w:r>
      <w:r>
        <w:rPr>
          <w:rFonts w:ascii="Consolas" w:hAnsi="Consolas" w:cs="Courier New"/>
          <w:color w:val="666600"/>
          <w:sz w:val="17"/>
          <w:szCs w:val="17"/>
        </w:rPr>
        <w:t>~</w:t>
      </w:r>
      <w:r>
        <w:rPr>
          <w:rFonts w:ascii="Consolas" w:hAnsi="Consolas" w:cs="Courier New"/>
          <w:color w:val="008800"/>
          <w:sz w:val="17"/>
          <w:szCs w:val="17"/>
        </w:rPr>
        <w:t>/Downloads/</w:t>
      </w:r>
      <w:r>
        <w:rPr>
          <w:rFonts w:ascii="Consolas" w:hAnsi="Consolas" w:cs="Courier New"/>
          <w:color w:val="000000"/>
          <w:sz w:val="17"/>
          <w:szCs w:val="17"/>
        </w:rPr>
        <w:t>code</w:t>
      </w:r>
      <w:r>
        <w:rPr>
          <w:rFonts w:ascii="Consolas" w:hAnsi="Consolas" w:cs="Courier New"/>
          <w:color w:val="666600"/>
          <w:sz w:val="17"/>
          <w:szCs w:val="17"/>
        </w:rPr>
        <w:t>/</w:t>
      </w:r>
      <w:r>
        <w:rPr>
          <w:rFonts w:ascii="Consolas" w:hAnsi="Consolas" w:cs="Courier New"/>
          <w:color w:val="660066"/>
          <w:sz w:val="17"/>
          <w:szCs w:val="17"/>
        </w:rPr>
        <w:t>Python</w:t>
      </w:r>
      <w:r>
        <w:rPr>
          <w:rFonts w:ascii="Consolas" w:hAnsi="Consolas" w:cs="Courier New"/>
          <w:color w:val="666600"/>
          <w:sz w:val="17"/>
          <w:szCs w:val="17"/>
        </w:rPr>
        <w:t>/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Recall_P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/</w:t>
      </w:r>
      <w:r>
        <w:rPr>
          <w:rFonts w:ascii="Consolas" w:hAnsi="Consolas" w:cs="Courier New"/>
          <w:color w:val="660066"/>
          <w:sz w:val="17"/>
          <w:szCs w:val="17"/>
        </w:rPr>
        <w:t>Basics</w:t>
      </w:r>
    </w:p>
    <w:p w14:paraId="7CF96D02" w14:textId="77777777" w:rsidR="00C128D4" w:rsidRDefault="00C128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864829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$ </w:t>
      </w:r>
      <w:r w:rsidRPr="00F86E3C">
        <w:rPr>
          <w:rFonts w:ascii="Consolas" w:hAnsi="Consolas" w:cs="Courier New"/>
          <w:b/>
          <w:bCs/>
          <w:color w:val="000000"/>
          <w:sz w:val="17"/>
          <w:szCs w:val="17"/>
        </w:rPr>
        <w:t>pytho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command_line_arg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 xml:space="preserve">py  </w:t>
      </w:r>
      <w:r w:rsidRPr="00F86E3C">
        <w:rPr>
          <w:rFonts w:ascii="Consolas" w:hAnsi="Consolas" w:cs="Courier New"/>
          <w:sz w:val="17"/>
          <w:szCs w:val="17"/>
        </w:rPr>
        <w:t>Python</w:t>
      </w:r>
      <w:proofErr w:type="gramEnd"/>
      <w:r w:rsidRPr="00F86E3C">
        <w:rPr>
          <w:rFonts w:ascii="Consolas" w:hAnsi="Consolas" w:cs="Courier New"/>
          <w:sz w:val="17"/>
          <w:szCs w:val="17"/>
        </w:rPr>
        <w:t xml:space="preserve"> </w:t>
      </w:r>
      <w:r w:rsidRPr="00F86E3C">
        <w:rPr>
          <w:rFonts w:ascii="Consolas" w:hAnsi="Consolas" w:cs="Courier New"/>
          <w:i/>
          <w:iCs/>
          <w:sz w:val="17"/>
          <w:szCs w:val="17"/>
        </w:rPr>
        <w:t>is a good language to begin with</w:t>
      </w:r>
    </w:p>
    <w:p w14:paraId="07D7E0D6" w14:textId="77777777" w:rsidR="00C128D4" w:rsidRDefault="00C128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864829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0066"/>
          <w:sz w:val="17"/>
          <w:szCs w:val="17"/>
        </w:rPr>
        <w:t>Hello</w:t>
      </w:r>
    </w:p>
    <w:p w14:paraId="7FD93600" w14:textId="77777777" w:rsidR="00C128D4" w:rsidRDefault="00C128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864829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command_line_arg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py</w:t>
      </w:r>
    </w:p>
    <w:p w14:paraId="4AF98A0C" w14:textId="77777777" w:rsidR="00C128D4" w:rsidRDefault="00C128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864829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0066"/>
          <w:sz w:val="17"/>
          <w:szCs w:val="17"/>
        </w:rPr>
        <w:t>Python</w:t>
      </w:r>
    </w:p>
    <w:p w14:paraId="6231C580" w14:textId="77777777" w:rsidR="00C128D4" w:rsidRDefault="00C128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864829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s</w:t>
      </w:r>
    </w:p>
    <w:p w14:paraId="2A72A2DB" w14:textId="77777777" w:rsidR="00C128D4" w:rsidRDefault="00C128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864829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with</w:t>
      </w:r>
    </w:p>
    <w:p w14:paraId="0ADE7FDB" w14:textId="77777777" w:rsidR="00C128D4" w:rsidRDefault="00C128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864829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000088"/>
          <w:sz w:val="17"/>
          <w:szCs w:val="17"/>
        </w:rPr>
        <w:t>class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'module'</w:t>
      </w:r>
      <w:r>
        <w:rPr>
          <w:rFonts w:ascii="Consolas" w:hAnsi="Consolas" w:cs="Courier New"/>
          <w:color w:val="666600"/>
          <w:sz w:val="17"/>
          <w:szCs w:val="17"/>
        </w:rPr>
        <w:t>&gt;</w:t>
      </w:r>
    </w:p>
    <w:p w14:paraId="14DBB54D" w14:textId="77777777" w:rsidR="00C128D4" w:rsidRDefault="00C128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864829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000088"/>
          <w:sz w:val="17"/>
          <w:szCs w:val="17"/>
        </w:rPr>
        <w:t>class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'list'</w:t>
      </w:r>
      <w:r>
        <w:rPr>
          <w:rFonts w:ascii="Consolas" w:hAnsi="Consolas" w:cs="Courier New"/>
          <w:color w:val="666600"/>
          <w:sz w:val="17"/>
          <w:szCs w:val="17"/>
        </w:rPr>
        <w:t>&gt;</w:t>
      </w:r>
    </w:p>
    <w:p w14:paraId="4BC6FC0D" w14:textId="77777777" w:rsidR="00C128D4" w:rsidRDefault="00C128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864829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9</w:t>
      </w:r>
    </w:p>
    <w:p w14:paraId="7EAF322E" w14:textId="333A5127" w:rsidR="00C128D4" w:rsidRDefault="00C128D4" w:rsidP="00C128D4"/>
    <w:p w14:paraId="5F481EEE" w14:textId="752D982E" w:rsidR="00224691" w:rsidRDefault="00224691">
      <w:r>
        <w:br w:type="page"/>
      </w:r>
    </w:p>
    <w:p w14:paraId="713407EE" w14:textId="77777777" w:rsidR="00C128D4" w:rsidRDefault="00C128D4" w:rsidP="00C128D4"/>
    <w:p w14:paraId="2290F58E" w14:textId="0EC51617" w:rsidR="00C128D4" w:rsidRDefault="00C128D4" w:rsidP="00C128D4">
      <w:pPr>
        <w:pStyle w:val="Heading2"/>
      </w:pPr>
      <w:r>
        <w:t>Introduction to Special Variables in Python</w:t>
      </w:r>
    </w:p>
    <w:p w14:paraId="39ED25A1" w14:textId="77777777" w:rsidR="00C128D4" w:rsidRPr="00C128D4" w:rsidRDefault="00C128D4" w:rsidP="00C128D4"/>
    <w:p w14:paraId="6D7CEBF9" w14:textId="584831D5" w:rsidR="00F86E3C" w:rsidRDefault="00F86E3C" w:rsidP="00F86E3C">
      <w:pPr>
        <w:pStyle w:val="Heading3"/>
      </w:pPr>
      <w:r>
        <w:t>Why is the _ _name_ _ variable used?</w:t>
      </w:r>
    </w:p>
    <w:p w14:paraId="64AC906B" w14:textId="77777777" w:rsidR="00F86E3C" w:rsidRPr="00F86E3C" w:rsidRDefault="00F86E3C" w:rsidP="00F86E3C"/>
    <w:p w14:paraId="77121878" w14:textId="4B2D431E" w:rsidR="00F86E3C" w:rsidRDefault="00F86E3C" w:rsidP="00F86E3C">
      <w:r>
        <w:t xml:space="preserve">The __name__ variable (two underscores before and after) is </w:t>
      </w:r>
      <w:r w:rsidRPr="00224691">
        <w:rPr>
          <w:highlight w:val="green"/>
        </w:rPr>
        <w:t>a special Python variable</w:t>
      </w:r>
      <w:r w:rsidRPr="00F86E3C">
        <w:rPr>
          <w:highlight w:val="cyan"/>
        </w:rPr>
        <w:t>. It gets its value depending on how we execute the containing script.</w:t>
      </w:r>
    </w:p>
    <w:p w14:paraId="0CECFFAB" w14:textId="0C41B4D9" w:rsidR="00C128D4" w:rsidRDefault="00F86E3C" w:rsidP="00F86E3C">
      <w:r>
        <w:t>Sometimes you write a script with functions that might be useful in other scripts as well. In Python, you can import that script as a module in another script.</w:t>
      </w:r>
    </w:p>
    <w:p w14:paraId="09EF63C8" w14:textId="19C6B5CD" w:rsidR="00C128D4" w:rsidRDefault="00F86E3C" w:rsidP="00C128D4">
      <w:r w:rsidRPr="00F86E3C">
        <w:rPr>
          <w:highlight w:val="cyan"/>
        </w:rPr>
        <w:t>Thanks to this special variable, you can decide whether you want to run the script. Or that you want to import the functions defined in the script.</w:t>
      </w:r>
    </w:p>
    <w:p w14:paraId="77392CCC" w14:textId="69C0FFBE" w:rsidR="00F86E3C" w:rsidRDefault="00442B62" w:rsidP="00C128D4">
      <w:hyperlink r:id="rId14" w:anchor=":~:text=The%20__name__%20variable%20(two%20underscores%20before%20and%20after,a%20module%20in%20another%20script" w:history="1">
        <w:r w:rsidR="00F86E3C" w:rsidRPr="00EA5DBF">
          <w:rPr>
            <w:rStyle w:val="Hyperlink"/>
          </w:rPr>
          <w:t>https://www.freecodecamp.org/news/whats-in-a-python-s-name-506262fe61e8/#:~:text=The%20__name__%20variable%20(two%20underscores%20before%20and%20after,a%20module%20in%20another%20script</w:t>
        </w:r>
      </w:hyperlink>
      <w:r w:rsidR="00F86E3C" w:rsidRPr="00F86E3C">
        <w:t>.</w:t>
      </w:r>
    </w:p>
    <w:p w14:paraId="14E0807F" w14:textId="77777777" w:rsidR="00F86E3C" w:rsidRDefault="00F86E3C" w:rsidP="00C128D4"/>
    <w:p w14:paraId="13A86AE3" w14:textId="628A1DB6" w:rsidR="00F86E3C" w:rsidRPr="00224691" w:rsidRDefault="00224691" w:rsidP="00C128D4">
      <w:pPr>
        <w:rPr>
          <w:b/>
          <w:bCs/>
        </w:rPr>
      </w:pPr>
      <w:bookmarkStart w:id="0" w:name="_Hlk107203806"/>
      <w:r w:rsidRPr="00224691">
        <w:rPr>
          <w:b/>
          <w:bCs/>
          <w:highlight w:val="lightGray"/>
        </w:rPr>
        <w:t>sum_of_two_numbers.py</w:t>
      </w:r>
    </w:p>
    <w:bookmarkEnd w:id="0"/>
    <w:p w14:paraId="084A2C0D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# Global Variables</w:t>
      </w:r>
    </w:p>
    <w:p w14:paraId="20889FBA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a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6666"/>
          <w:sz w:val="17"/>
          <w:szCs w:val="17"/>
        </w:rPr>
        <w:t>20</w:t>
      </w:r>
    </w:p>
    <w:p w14:paraId="34647478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b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6666"/>
          <w:sz w:val="17"/>
          <w:szCs w:val="17"/>
        </w:rPr>
        <w:t>80</w:t>
      </w:r>
    </w:p>
    <w:p w14:paraId="0CD4E787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product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>a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>b</w:t>
      </w:r>
    </w:p>
    <w:p w14:paraId="5EC2E7E7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power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a</w:t>
      </w:r>
      <w:r>
        <w:rPr>
          <w:rFonts w:ascii="Consolas" w:hAnsi="Consolas" w:cs="Courier New"/>
          <w:color w:val="666600"/>
          <w:sz w:val="17"/>
          <w:szCs w:val="17"/>
        </w:rPr>
        <w:t>**</w:t>
      </w:r>
      <w:r>
        <w:rPr>
          <w:rFonts w:ascii="Consolas" w:hAnsi="Consolas" w:cs="Courier New"/>
          <w:color w:val="006666"/>
          <w:sz w:val="17"/>
          <w:szCs w:val="17"/>
        </w:rPr>
        <w:t>2</w:t>
      </w:r>
    </w:p>
    <w:p w14:paraId="76477C28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 xml:space="preserve"># 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print</w:t>
      </w:r>
      <w:proofErr w:type="gramEnd"/>
      <w:r>
        <w:rPr>
          <w:rFonts w:ascii="Consolas" w:hAnsi="Consolas" w:cs="Courier New"/>
          <w:color w:val="880000"/>
          <w:sz w:val="17"/>
          <w:szCs w:val="17"/>
        </w:rPr>
        <w:t>(sum) #100</w:t>
      </w:r>
    </w:p>
    <w:p w14:paraId="2F72F24F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 xml:space="preserve"># 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print</w:t>
      </w:r>
      <w:proofErr w:type="gramEnd"/>
      <w:r>
        <w:rPr>
          <w:rFonts w:ascii="Consolas" w:hAnsi="Consolas" w:cs="Courier New"/>
          <w:color w:val="880000"/>
          <w:sz w:val="17"/>
          <w:szCs w:val="17"/>
        </w:rPr>
        <w:t>(power) #400</w:t>
      </w:r>
    </w:p>
    <w:p w14:paraId="67C68A34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6B0CDFF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 xml:space="preserve"># 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def</w:t>
      </w:r>
      <w:proofErr w:type="gramEnd"/>
      <w:r>
        <w:rPr>
          <w:rFonts w:ascii="Consolas" w:hAnsi="Consolas" w:cs="Courier New"/>
          <w:color w:val="880000"/>
          <w:sz w:val="17"/>
          <w:szCs w:val="17"/>
        </w:rPr>
        <w:t xml:space="preserve"> keyword is used to define functions in python </w:t>
      </w:r>
    </w:p>
    <w:p w14:paraId="07DB9911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de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add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a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>b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):</w:t>
      </w:r>
    </w:p>
    <w:p w14:paraId="0E8BC419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880000"/>
          <w:sz w:val="17"/>
          <w:szCs w:val="17"/>
        </w:rPr>
        <w:t xml:space="preserve"># 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local</w:t>
      </w:r>
      <w:proofErr w:type="gramEnd"/>
      <w:r>
        <w:rPr>
          <w:rFonts w:ascii="Consolas" w:hAnsi="Consolas" w:cs="Courier New"/>
          <w:color w:val="880000"/>
          <w:sz w:val="17"/>
          <w:szCs w:val="17"/>
        </w:rPr>
        <w:t xml:space="preserve"> variables</w:t>
      </w:r>
    </w:p>
    <w:p w14:paraId="22EE98EC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c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9</w:t>
      </w:r>
    </w:p>
    <w:p w14:paraId="366D6529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__name__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1DCE9E0E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880000"/>
          <w:sz w:val="17"/>
          <w:szCs w:val="17"/>
        </w:rPr>
        <w:t>#__main__</w:t>
      </w:r>
    </w:p>
    <w:p w14:paraId="1A922F7E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880000"/>
          <w:sz w:val="17"/>
          <w:szCs w:val="17"/>
        </w:rPr>
        <w:t xml:space="preserve">#Stores the name of current file(module) </w:t>
      </w:r>
    </w:p>
    <w:p w14:paraId="7534B549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>b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021B9A6C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7FFE019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#print(__name_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_)#</w:t>
      </w:r>
      <w:proofErr w:type="gramEnd"/>
      <w:r>
        <w:rPr>
          <w:rFonts w:ascii="Consolas" w:hAnsi="Consolas" w:cs="Courier New"/>
          <w:color w:val="880000"/>
          <w:sz w:val="17"/>
          <w:szCs w:val="17"/>
        </w:rPr>
        <w:t>__main__</w:t>
      </w:r>
    </w:p>
    <w:p w14:paraId="2E450823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#The below line will prevent from automatic execution while importing in other modules</w:t>
      </w:r>
    </w:p>
    <w:p w14:paraId="2955E43C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__name__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__main__"</w:t>
      </w:r>
      <w:r>
        <w:rPr>
          <w:rFonts w:ascii="Consolas" w:hAnsi="Consolas" w:cs="Courier New"/>
          <w:color w:val="666600"/>
          <w:sz w:val="17"/>
          <w:szCs w:val="17"/>
        </w:rPr>
        <w:t>:</w:t>
      </w:r>
    </w:p>
    <w:p w14:paraId="5F218A24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add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5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6666"/>
          <w:sz w:val="17"/>
          <w:szCs w:val="17"/>
        </w:rPr>
        <w:t>5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24BD77B3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f</w:t>
      </w:r>
      <w:r>
        <w:rPr>
          <w:rFonts w:ascii="Consolas" w:hAnsi="Consolas" w:cs="Courier New"/>
          <w:color w:val="008800"/>
          <w:sz w:val="17"/>
          <w:szCs w:val="17"/>
        </w:rPr>
        <w:t>' the evaluation of {a}^2 is {power}'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#the evaluation of a=20^2 is 400</w:t>
      </w:r>
    </w:p>
    <w:p w14:paraId="13A5C1BB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typ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__name__</w:t>
      </w:r>
      <w:r>
        <w:rPr>
          <w:rFonts w:ascii="Consolas" w:hAnsi="Consolas" w:cs="Courier New"/>
          <w:color w:val="666600"/>
          <w:sz w:val="17"/>
          <w:szCs w:val="17"/>
        </w:rPr>
        <w:t>)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#&lt;class 'str'&gt;</w:t>
      </w:r>
    </w:p>
    <w:p w14:paraId="5905E325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28523728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__name__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#__main__</w:t>
      </w:r>
    </w:p>
    <w:p w14:paraId="38AD1129" w14:textId="6464B32C" w:rsidR="00224691" w:rsidRDefault="00224691" w:rsidP="00224691"/>
    <w:p w14:paraId="063A9B72" w14:textId="04691D33" w:rsidR="00397416" w:rsidRPr="00397416" w:rsidRDefault="00397416" w:rsidP="00224691">
      <w:pPr>
        <w:rPr>
          <w:b/>
          <w:bCs/>
        </w:rPr>
      </w:pPr>
      <w:r w:rsidRPr="00397416">
        <w:rPr>
          <w:b/>
          <w:bCs/>
          <w:highlight w:val="lightGray"/>
        </w:rPr>
        <w:t>special_keywords_in_python.py</w:t>
      </w:r>
    </w:p>
    <w:p w14:paraId="36AAC060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8985484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mpor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um_of_two_number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as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imy</w:t>
      </w:r>
      <w:proofErr w:type="spellEnd"/>
    </w:p>
    <w:p w14:paraId="4FA2EA81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8985484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 xml:space="preserve"># 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in</w:t>
      </w:r>
      <w:proofErr w:type="gramEnd"/>
      <w:r>
        <w:rPr>
          <w:rFonts w:ascii="Consolas" w:hAnsi="Consolas" w:cs="Courier New"/>
          <w:color w:val="880000"/>
          <w:sz w:val="17"/>
          <w:szCs w:val="17"/>
        </w:rPr>
        <w:t xml:space="preserve"> python every file is a module</w:t>
      </w:r>
    </w:p>
    <w:p w14:paraId="380B4994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8985484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4129021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8985484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__name__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__main__"</w:t>
      </w:r>
      <w:r>
        <w:rPr>
          <w:rFonts w:ascii="Consolas" w:hAnsi="Consolas" w:cs="Courier New"/>
          <w:color w:val="666600"/>
          <w:sz w:val="17"/>
          <w:szCs w:val="17"/>
        </w:rPr>
        <w:t>:</w:t>
      </w:r>
    </w:p>
    <w:p w14:paraId="773001E6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8985484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simy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88"/>
          <w:sz w:val="17"/>
          <w:szCs w:val="17"/>
        </w:rPr>
        <w:t>ad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5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6666"/>
          <w:sz w:val="17"/>
          <w:szCs w:val="17"/>
        </w:rPr>
        <w:t>5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 xml:space="preserve">#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sum_of_two_numbers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 xml:space="preserve"> 10</w:t>
      </w:r>
    </w:p>
    <w:p w14:paraId="07C5D270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8985484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simy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a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#20</w:t>
      </w:r>
    </w:p>
    <w:p w14:paraId="4B26CC28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8985484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typ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__name__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))#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__main__</w:t>
      </w:r>
    </w:p>
    <w:p w14:paraId="2A730096" w14:textId="77777777" w:rsidR="00397416" w:rsidRDefault="003974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8985484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__name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_</w:t>
      </w:r>
      <w:r>
        <w:rPr>
          <w:rFonts w:ascii="Consolas" w:hAnsi="Consolas" w:cs="Courier New"/>
          <w:color w:val="666600"/>
          <w:sz w:val="17"/>
          <w:szCs w:val="17"/>
        </w:rPr>
        <w:t>)#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__main__</w:t>
      </w:r>
    </w:p>
    <w:p w14:paraId="2C714B08" w14:textId="18EA3D1B" w:rsidR="00397416" w:rsidRDefault="00397416" w:rsidP="00224691"/>
    <w:p w14:paraId="64492A7A" w14:textId="50BC848E" w:rsidR="00397416" w:rsidRDefault="00397416" w:rsidP="00397416">
      <w:pPr>
        <w:pStyle w:val="Heading2"/>
      </w:pPr>
      <w:r>
        <w:t>if-</w:t>
      </w:r>
      <w:proofErr w:type="spellStart"/>
      <w:r>
        <w:t>elif</w:t>
      </w:r>
      <w:proofErr w:type="spellEnd"/>
      <w:r>
        <w:t>-else using turtle example</w:t>
      </w:r>
    </w:p>
    <w:p w14:paraId="144F6BF3" w14:textId="05FB3787" w:rsidR="00397416" w:rsidRDefault="00397416" w:rsidP="00397416"/>
    <w:p w14:paraId="118DF1EA" w14:textId="75B16B0D" w:rsidR="00655F26" w:rsidRPr="00655F26" w:rsidRDefault="00655F26" w:rsidP="00397416">
      <w:pPr>
        <w:rPr>
          <w:b/>
          <w:bCs/>
        </w:rPr>
      </w:pPr>
      <w:r w:rsidRPr="00655F26">
        <w:rPr>
          <w:b/>
          <w:bCs/>
          <w:highlight w:val="lightGray"/>
        </w:rPr>
        <w:t>turtle_graphics.py</w:t>
      </w:r>
    </w:p>
    <w:p w14:paraId="778B030A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mport</w:t>
      </w:r>
      <w:r>
        <w:rPr>
          <w:rFonts w:ascii="Consolas" w:hAnsi="Consolas" w:cs="Courier New"/>
          <w:color w:val="000000"/>
          <w:sz w:val="17"/>
          <w:szCs w:val="17"/>
        </w:rPr>
        <w:t xml:space="preserve"> turtle</w:t>
      </w:r>
    </w:p>
    <w:p w14:paraId="2B008454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DE1615B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def</w:t>
      </w:r>
      <w:r>
        <w:rPr>
          <w:rFonts w:ascii="Consolas" w:hAnsi="Consolas" w:cs="Courier New"/>
          <w:color w:val="000000"/>
          <w:sz w:val="17"/>
          <w:szCs w:val="17"/>
        </w:rPr>
        <w:t xml:space="preserve"> squar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length</w:t>
      </w:r>
      <w:r>
        <w:rPr>
          <w:rFonts w:ascii="Consolas" w:hAnsi="Consolas" w:cs="Courier New"/>
          <w:color w:val="666600"/>
          <w:sz w:val="17"/>
          <w:szCs w:val="17"/>
        </w:rPr>
        <w:t>):</w:t>
      </w:r>
    </w:p>
    <w:p w14:paraId="5A60CDE7" w14:textId="0C03B9CA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880000"/>
          <w:sz w:val="17"/>
          <w:szCs w:val="17"/>
        </w:rPr>
        <w:t xml:space="preserve"># 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default</w:t>
      </w:r>
      <w:proofErr w:type="gramEnd"/>
      <w:r>
        <w:rPr>
          <w:rFonts w:ascii="Consolas" w:hAnsi="Consolas" w:cs="Courier New"/>
          <w:color w:val="880000"/>
          <w:sz w:val="17"/>
          <w:szCs w:val="17"/>
        </w:rPr>
        <w:t xml:space="preserve"> orientation is right </w:t>
      </w:r>
    </w:p>
    <w:p w14:paraId="4EC7FBB2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   rafale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turtl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Turtle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)</w:t>
      </w:r>
    </w:p>
    <w:p w14:paraId="690FC144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typ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rafale</w:t>
      </w:r>
      <w:r>
        <w:rPr>
          <w:rFonts w:ascii="Consolas" w:hAnsi="Consolas" w:cs="Courier New"/>
          <w:color w:val="666600"/>
          <w:sz w:val="17"/>
          <w:szCs w:val="17"/>
        </w:rPr>
        <w:t>))</w:t>
      </w:r>
    </w:p>
    <w:p w14:paraId="1C76333C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rafal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fd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length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7D983CFD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rafal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rt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90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5468BEF4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rafal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fd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length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51727905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rafal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rt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90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2F99A19D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rafal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fd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length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33D9D3FC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rafal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rt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90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46A63D1E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rafal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fd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length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7283882E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rafal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rt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90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3B0C3636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E8885DD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de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quare_using_forloop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length</w:t>
      </w:r>
      <w:r>
        <w:rPr>
          <w:rFonts w:ascii="Consolas" w:hAnsi="Consolas" w:cs="Courier New"/>
          <w:color w:val="666600"/>
          <w:sz w:val="17"/>
          <w:szCs w:val="17"/>
        </w:rPr>
        <w:t>):</w:t>
      </w:r>
    </w:p>
    <w:p w14:paraId="36845DBB" w14:textId="36483AC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880000"/>
          <w:sz w:val="17"/>
          <w:szCs w:val="17"/>
        </w:rPr>
        <w:t xml:space="preserve"># 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default</w:t>
      </w:r>
      <w:proofErr w:type="gramEnd"/>
      <w:r>
        <w:rPr>
          <w:rFonts w:ascii="Consolas" w:hAnsi="Consolas" w:cs="Courier New"/>
          <w:color w:val="880000"/>
          <w:sz w:val="17"/>
          <w:szCs w:val="17"/>
        </w:rPr>
        <w:t xml:space="preserve"> orientation is right </w:t>
      </w:r>
    </w:p>
    <w:p w14:paraId="0F0C9EBC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   rafale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turtl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Turtle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)</w:t>
      </w:r>
    </w:p>
    <w:p w14:paraId="723256EE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fo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i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i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ang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4</w:t>
      </w:r>
      <w:r>
        <w:rPr>
          <w:rFonts w:ascii="Consolas" w:hAnsi="Consolas" w:cs="Courier New"/>
          <w:color w:val="666600"/>
          <w:sz w:val="17"/>
          <w:szCs w:val="17"/>
        </w:rPr>
        <w:t>):</w:t>
      </w:r>
    </w:p>
    <w:p w14:paraId="103DD0FD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i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2E873C5F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rafal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fd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length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1523E6C6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rafal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rt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90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1D5900BD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A7E1F15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de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olygon_of_n_side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n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>length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):</w:t>
      </w:r>
    </w:p>
    <w:p w14:paraId="537B7352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n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:</w:t>
      </w:r>
    </w:p>
    <w:p w14:paraId="4203F305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End"/>
      <w:r>
        <w:rPr>
          <w:rFonts w:ascii="Consolas" w:hAnsi="Consolas" w:cs="Courier New"/>
          <w:color w:val="000000"/>
          <w:sz w:val="17"/>
          <w:szCs w:val="17"/>
        </w:rPr>
        <w:t>f</w:t>
      </w:r>
      <w:r>
        <w:rPr>
          <w:rFonts w:ascii="Consolas" w:hAnsi="Consolas" w:cs="Courier New"/>
          <w:color w:val="008800"/>
          <w:sz w:val="17"/>
          <w:szCs w:val="17"/>
        </w:rPr>
        <w:t>'Illegal</w:t>
      </w:r>
      <w:proofErr w:type="spellEnd"/>
      <w:r>
        <w:rPr>
          <w:rFonts w:ascii="Consolas" w:hAnsi="Consolas" w:cs="Courier New"/>
          <w:color w:val="008800"/>
          <w:sz w:val="17"/>
          <w:szCs w:val="17"/>
        </w:rPr>
        <w:t xml:space="preserve"> closed shape of sides {n}'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2C8EE5AD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88"/>
          <w:sz w:val="17"/>
          <w:szCs w:val="17"/>
        </w:rPr>
        <w:t>elif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n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006666"/>
          <w:sz w:val="17"/>
          <w:szCs w:val="17"/>
        </w:rPr>
        <w:t>3</w:t>
      </w:r>
      <w:r>
        <w:rPr>
          <w:rFonts w:ascii="Consolas" w:hAnsi="Consolas" w:cs="Courier New"/>
          <w:color w:val="666600"/>
          <w:sz w:val="17"/>
          <w:szCs w:val="17"/>
        </w:rPr>
        <w:t>):</w:t>
      </w:r>
    </w:p>
    <w:p w14:paraId="010DF60B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End"/>
      <w:r>
        <w:rPr>
          <w:rFonts w:ascii="Consolas" w:hAnsi="Consolas" w:cs="Courier New"/>
          <w:color w:val="000000"/>
          <w:sz w:val="17"/>
          <w:szCs w:val="17"/>
        </w:rPr>
        <w:t>f</w:t>
      </w:r>
      <w:r>
        <w:rPr>
          <w:rFonts w:ascii="Consolas" w:hAnsi="Consolas" w:cs="Courier New"/>
          <w:color w:val="008800"/>
          <w:sz w:val="17"/>
          <w:szCs w:val="17"/>
        </w:rPr>
        <w:t>"Polygon</w:t>
      </w:r>
      <w:proofErr w:type="spellEnd"/>
      <w:r>
        <w:rPr>
          <w:rFonts w:ascii="Consolas" w:hAnsi="Consolas" w:cs="Courier New"/>
          <w:color w:val="008800"/>
          <w:sz w:val="17"/>
          <w:szCs w:val="17"/>
        </w:rPr>
        <w:t xml:space="preserve"> impossible with sides {n}"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0FA4AF75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</w:p>
    <w:p w14:paraId="3BEBDC78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else</w:t>
      </w:r>
      <w:r>
        <w:rPr>
          <w:rFonts w:ascii="Consolas" w:hAnsi="Consolas" w:cs="Courier New"/>
          <w:color w:val="666600"/>
          <w:sz w:val="17"/>
          <w:szCs w:val="17"/>
        </w:rPr>
        <w:t>:</w:t>
      </w:r>
    </w:p>
    <w:p w14:paraId="6275B914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ngle_of_turn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360</w:t>
      </w:r>
      <w:r>
        <w:rPr>
          <w:rFonts w:ascii="Consolas" w:hAnsi="Consolas" w:cs="Courier New"/>
          <w:color w:val="666600"/>
          <w:sz w:val="17"/>
          <w:szCs w:val="17"/>
        </w:rPr>
        <w:t>/</w:t>
      </w:r>
      <w:r>
        <w:rPr>
          <w:rFonts w:ascii="Consolas" w:hAnsi="Consolas" w:cs="Courier New"/>
          <w:color w:val="000000"/>
          <w:sz w:val="17"/>
          <w:szCs w:val="17"/>
        </w:rPr>
        <w:t>n</w:t>
      </w:r>
    </w:p>
    <w:p w14:paraId="594A0F61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    rafale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turtl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Turtle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)</w:t>
      </w:r>
    </w:p>
    <w:p w14:paraId="093CD149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000088"/>
          <w:sz w:val="17"/>
          <w:szCs w:val="17"/>
        </w:rPr>
        <w:t>fo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i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in</w:t>
      </w:r>
      <w:r>
        <w:rPr>
          <w:rFonts w:ascii="Consolas" w:hAnsi="Consolas" w:cs="Courier New"/>
          <w:color w:val="000000"/>
          <w:sz w:val="17"/>
          <w:szCs w:val="17"/>
        </w:rPr>
        <w:t xml:space="preserve"> rang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n</w:t>
      </w:r>
      <w:r>
        <w:rPr>
          <w:rFonts w:ascii="Consolas" w:hAnsi="Consolas" w:cs="Courier New"/>
          <w:color w:val="666600"/>
          <w:sz w:val="17"/>
          <w:szCs w:val="17"/>
        </w:rPr>
        <w:t>):</w:t>
      </w:r>
    </w:p>
    <w:p w14:paraId="7D359736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rafal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fd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length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0BF6ED94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    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afal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l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ngle_of_tur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1B04FD17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96E2948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__name__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__main__"</w:t>
      </w:r>
      <w:r>
        <w:rPr>
          <w:rFonts w:ascii="Consolas" w:hAnsi="Consolas" w:cs="Courier New"/>
          <w:color w:val="666600"/>
          <w:sz w:val="17"/>
          <w:szCs w:val="17"/>
        </w:rPr>
        <w:t>:</w:t>
      </w:r>
    </w:p>
    <w:p w14:paraId="02328567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typ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turtle</w:t>
      </w:r>
      <w:r>
        <w:rPr>
          <w:rFonts w:ascii="Consolas" w:hAnsi="Consolas" w:cs="Courier New"/>
          <w:color w:val="666600"/>
          <w:sz w:val="17"/>
          <w:szCs w:val="17"/>
        </w:rPr>
        <w:t>))</w:t>
      </w:r>
    </w:p>
    <w:p w14:paraId="67347684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880000"/>
          <w:sz w:val="17"/>
          <w:szCs w:val="17"/>
        </w:rPr>
        <w:t xml:space="preserve">#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square_using_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forloop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880000"/>
          <w:sz w:val="17"/>
          <w:szCs w:val="17"/>
        </w:rPr>
        <w:t>300)</w:t>
      </w:r>
    </w:p>
    <w:p w14:paraId="62B38556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olygon_of_n_side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length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proofErr w:type="gramStart"/>
      <w:r>
        <w:rPr>
          <w:rFonts w:ascii="Consolas" w:hAnsi="Consolas" w:cs="Courier New"/>
          <w:color w:val="006666"/>
          <w:sz w:val="17"/>
          <w:szCs w:val="17"/>
        </w:rPr>
        <w:t>2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>n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6666"/>
          <w:sz w:val="17"/>
          <w:szCs w:val="17"/>
        </w:rPr>
        <w:t>100</w:t>
      </w:r>
      <w:r>
        <w:rPr>
          <w:rFonts w:ascii="Consolas" w:hAnsi="Consolas" w:cs="Courier New"/>
          <w:color w:val="666600"/>
          <w:sz w:val="17"/>
          <w:szCs w:val="17"/>
        </w:rPr>
        <w:t>)#</w:t>
      </w:r>
      <w:r>
        <w:rPr>
          <w:rFonts w:ascii="Consolas" w:hAnsi="Consolas" w:cs="Courier New"/>
          <w:color w:val="000000"/>
          <w:sz w:val="17"/>
          <w:szCs w:val="17"/>
        </w:rPr>
        <w:t>keyword arguments</w:t>
      </w:r>
    </w:p>
    <w:p w14:paraId="1C0F2DDA" w14:textId="77777777" w:rsidR="00655F26" w:rsidRDefault="00655F2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420668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880000"/>
          <w:sz w:val="17"/>
          <w:szCs w:val="17"/>
        </w:rPr>
        <w:t xml:space="preserve"># 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square(</w:t>
      </w:r>
      <w:proofErr w:type="gramEnd"/>
      <w:r>
        <w:rPr>
          <w:rFonts w:ascii="Consolas" w:hAnsi="Consolas" w:cs="Courier New"/>
          <w:color w:val="880000"/>
          <w:sz w:val="17"/>
          <w:szCs w:val="17"/>
        </w:rPr>
        <w:t>400)</w:t>
      </w:r>
    </w:p>
    <w:p w14:paraId="13655958" w14:textId="0D5ED678" w:rsidR="00397416" w:rsidRDefault="00397416" w:rsidP="00397416"/>
    <w:p w14:paraId="0A567E02" w14:textId="13C92A24" w:rsidR="00485BE6" w:rsidRDefault="00485BE6">
      <w:r>
        <w:br w:type="page"/>
      </w:r>
    </w:p>
    <w:p w14:paraId="2762724F" w14:textId="77777777" w:rsidR="00655F26" w:rsidRDefault="00655F26" w:rsidP="00397416"/>
    <w:p w14:paraId="5FA2B09B" w14:textId="40F6F704" w:rsidR="00655F26" w:rsidRDefault="00655F26" w:rsidP="00655F26">
      <w:pPr>
        <w:pStyle w:val="Heading2"/>
      </w:pPr>
      <w:r>
        <w:t>Various arguments passed to a function</w:t>
      </w:r>
    </w:p>
    <w:p w14:paraId="5D6F3D47" w14:textId="6114E83B" w:rsidR="00655F26" w:rsidRDefault="00655F26" w:rsidP="00655F26"/>
    <w:p w14:paraId="7A1E16A4" w14:textId="0D721821" w:rsidR="00485BE6" w:rsidRPr="00485BE6" w:rsidRDefault="00485BE6" w:rsidP="00655F26">
      <w:pPr>
        <w:rPr>
          <w:b/>
          <w:bCs/>
        </w:rPr>
      </w:pPr>
      <w:r w:rsidRPr="00485BE6">
        <w:rPr>
          <w:b/>
          <w:bCs/>
          <w:highlight w:val="lightGray"/>
        </w:rPr>
        <w:t>fn_args_types.py</w:t>
      </w:r>
    </w:p>
    <w:p w14:paraId="203D6583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de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powe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88"/>
          <w:sz w:val="17"/>
          <w:szCs w:val="17"/>
        </w:rPr>
        <w:t>bas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exponent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):#</w:t>
      </w:r>
      <w:r>
        <w:rPr>
          <w:rFonts w:ascii="Consolas" w:hAnsi="Consolas" w:cs="Courier New"/>
          <w:color w:val="000088"/>
          <w:sz w:val="17"/>
          <w:szCs w:val="17"/>
        </w:rPr>
        <w:t>default</w:t>
      </w:r>
      <w:r>
        <w:rPr>
          <w:rFonts w:ascii="Consolas" w:hAnsi="Consolas" w:cs="Courier New"/>
          <w:color w:val="000000"/>
          <w:sz w:val="17"/>
          <w:szCs w:val="17"/>
        </w:rPr>
        <w:t xml:space="preserve"> arguments</w:t>
      </w:r>
    </w:p>
    <w:p w14:paraId="6E6C0B62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base</w:t>
      </w:r>
      <w:r>
        <w:rPr>
          <w:rFonts w:ascii="Consolas" w:hAnsi="Consolas" w:cs="Courier New"/>
          <w:color w:val="666600"/>
          <w:sz w:val="17"/>
          <w:szCs w:val="17"/>
        </w:rPr>
        <w:t>**</w:t>
      </w:r>
      <w:r>
        <w:rPr>
          <w:rFonts w:ascii="Consolas" w:hAnsi="Consolas" w:cs="Courier New"/>
          <w:color w:val="000000"/>
          <w:sz w:val="17"/>
          <w:szCs w:val="17"/>
        </w:rPr>
        <w:t>exponent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41FDA2AA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3A563B89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de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how_student_data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*</w:t>
      </w:r>
      <w:r>
        <w:rPr>
          <w:rFonts w:ascii="Consolas" w:hAnsi="Consolas" w:cs="Courier New"/>
          <w:color w:val="000000"/>
          <w:sz w:val="17"/>
          <w:szCs w:val="17"/>
        </w:rPr>
        <w:t>details</w:t>
      </w:r>
      <w:r>
        <w:rPr>
          <w:rFonts w:ascii="Consolas" w:hAnsi="Consolas" w:cs="Courier New"/>
          <w:color w:val="666600"/>
          <w:sz w:val="17"/>
          <w:szCs w:val="17"/>
        </w:rPr>
        <w:t>):</w:t>
      </w:r>
    </w:p>
    <w:p w14:paraId="1936C034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typ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details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))#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tuple </w:t>
      </w:r>
      <w:r>
        <w:rPr>
          <w:rFonts w:ascii="Consolas" w:hAnsi="Consolas" w:cs="Courier New"/>
          <w:color w:val="000088"/>
          <w:sz w:val="17"/>
          <w:szCs w:val="17"/>
        </w:rPr>
        <w:t>is</w:t>
      </w:r>
      <w:r>
        <w:rPr>
          <w:rFonts w:ascii="Consolas" w:hAnsi="Consolas" w:cs="Courier New"/>
          <w:color w:val="000000"/>
          <w:sz w:val="17"/>
          <w:szCs w:val="17"/>
        </w:rPr>
        <w:t xml:space="preserve"> the type </w:t>
      </w:r>
      <w:r>
        <w:rPr>
          <w:rFonts w:ascii="Consolas" w:hAnsi="Consolas" w:cs="Courier New"/>
          <w:color w:val="000088"/>
          <w:sz w:val="17"/>
          <w:szCs w:val="17"/>
        </w:rPr>
        <w:t>fo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va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rgs</w:t>
      </w:r>
      <w:proofErr w:type="spellEnd"/>
    </w:p>
    <w:p w14:paraId="64783EAA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fo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i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in</w:t>
      </w:r>
      <w:r>
        <w:rPr>
          <w:rFonts w:ascii="Consolas" w:hAnsi="Consolas" w:cs="Courier New"/>
          <w:color w:val="000000"/>
          <w:sz w:val="17"/>
          <w:szCs w:val="17"/>
        </w:rPr>
        <w:t xml:space="preserve"> details</w:t>
      </w:r>
      <w:r>
        <w:rPr>
          <w:rFonts w:ascii="Consolas" w:hAnsi="Consolas" w:cs="Courier New"/>
          <w:color w:val="666600"/>
          <w:sz w:val="17"/>
          <w:szCs w:val="17"/>
        </w:rPr>
        <w:t>:</w:t>
      </w:r>
    </w:p>
    <w:p w14:paraId="7408ED4D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End"/>
      <w:r>
        <w:rPr>
          <w:rFonts w:ascii="Consolas" w:hAnsi="Consolas" w:cs="Courier New"/>
          <w:color w:val="000000"/>
          <w:sz w:val="17"/>
          <w:szCs w:val="17"/>
        </w:rPr>
        <w:t>i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8800"/>
          <w:sz w:val="17"/>
          <w:szCs w:val="17"/>
        </w:rPr>
        <w:t>" "</w:t>
      </w:r>
      <w:r>
        <w:rPr>
          <w:rFonts w:ascii="Consolas" w:hAnsi="Consolas" w:cs="Courier New"/>
          <w:color w:val="666600"/>
          <w:sz w:val="17"/>
          <w:szCs w:val="17"/>
        </w:rPr>
        <w:t>)#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8800"/>
          <w:sz w:val="17"/>
          <w:szCs w:val="17"/>
        </w:rPr>
        <w:t>" "</w:t>
      </w:r>
      <w:r>
        <w:rPr>
          <w:rFonts w:ascii="Consolas" w:hAnsi="Consolas" w:cs="Courier New"/>
          <w:color w:val="000000"/>
          <w:sz w:val="17"/>
          <w:szCs w:val="17"/>
        </w:rPr>
        <w:t xml:space="preserve"> parameter prevents changing </w:t>
      </w:r>
      <w:r>
        <w:rPr>
          <w:rFonts w:ascii="Consolas" w:hAnsi="Consolas" w:cs="Courier New"/>
          <w:color w:val="000088"/>
          <w:sz w:val="17"/>
          <w:szCs w:val="17"/>
        </w:rPr>
        <w:t>of</w:t>
      </w:r>
      <w:r>
        <w:rPr>
          <w:rFonts w:ascii="Consolas" w:hAnsi="Consolas" w:cs="Courier New"/>
          <w:color w:val="000000"/>
          <w:sz w:val="17"/>
          <w:szCs w:val="17"/>
        </w:rPr>
        <w:t xml:space="preserve"> line </w:t>
      </w:r>
      <w:r>
        <w:rPr>
          <w:rFonts w:ascii="Consolas" w:hAnsi="Consolas" w:cs="Courier New"/>
          <w:color w:val="000088"/>
          <w:sz w:val="17"/>
          <w:szCs w:val="17"/>
        </w:rPr>
        <w:t>while</w:t>
      </w:r>
      <w:r>
        <w:rPr>
          <w:rFonts w:ascii="Consolas" w:hAnsi="Consolas" w:cs="Courier New"/>
          <w:color w:val="000000"/>
          <w:sz w:val="17"/>
          <w:szCs w:val="17"/>
        </w:rPr>
        <w:t xml:space="preserve"> printing </w:t>
      </w:r>
    </w:p>
    <w:p w14:paraId="1584923E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r>
        <w:rPr>
          <w:rFonts w:ascii="Consolas" w:hAnsi="Consolas" w:cs="Courier New"/>
          <w:color w:val="880000"/>
          <w:sz w:val="17"/>
          <w:szCs w:val="17"/>
        </w:rPr>
        <w:t>#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and</w:t>
      </w:r>
      <w:proofErr w:type="gramEnd"/>
      <w:r>
        <w:rPr>
          <w:rFonts w:ascii="Consolas" w:hAnsi="Consolas" w:cs="Courier New"/>
          <w:color w:val="880000"/>
          <w:sz w:val="17"/>
          <w:szCs w:val="17"/>
        </w:rPr>
        <w:t xml:space="preserve"> adds a space between each printing operation</w:t>
      </w:r>
    </w:p>
    <w:p w14:paraId="19EB2453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6CDD48C9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de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how_details_stude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**</w:t>
      </w:r>
      <w:r>
        <w:rPr>
          <w:rFonts w:ascii="Consolas" w:hAnsi="Consolas" w:cs="Courier New"/>
          <w:color w:val="000000"/>
          <w:sz w:val="17"/>
          <w:szCs w:val="17"/>
        </w:rPr>
        <w:t>details</w:t>
      </w:r>
      <w:r>
        <w:rPr>
          <w:rFonts w:ascii="Consolas" w:hAnsi="Consolas" w:cs="Courier New"/>
          <w:color w:val="666600"/>
          <w:sz w:val="17"/>
          <w:szCs w:val="17"/>
        </w:rPr>
        <w:t>):</w:t>
      </w:r>
    </w:p>
    <w:p w14:paraId="003E2F8C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typ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details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))#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dictionary</w:t>
      </w:r>
    </w:p>
    <w:p w14:paraId="6CB2D052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000088"/>
          <w:sz w:val="17"/>
          <w:szCs w:val="17"/>
        </w:rPr>
        <w:t>fo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key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88"/>
          <w:sz w:val="17"/>
          <w:szCs w:val="17"/>
        </w:rPr>
        <w:t>value</w:t>
      </w:r>
      <w:proofErr w:type="spellEnd"/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i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detail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item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):</w:t>
      </w:r>
    </w:p>
    <w:p w14:paraId="22EEB80D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   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End"/>
      <w:r>
        <w:rPr>
          <w:rFonts w:ascii="Consolas" w:hAnsi="Consolas" w:cs="Courier New"/>
          <w:color w:val="000000"/>
          <w:sz w:val="17"/>
          <w:szCs w:val="17"/>
        </w:rPr>
        <w:t>f</w:t>
      </w:r>
      <w:r>
        <w:rPr>
          <w:rFonts w:ascii="Consolas" w:hAnsi="Consolas" w:cs="Courier New"/>
          <w:color w:val="008800"/>
          <w:sz w:val="17"/>
          <w:szCs w:val="17"/>
        </w:rPr>
        <w:t>'STUDENT</w:t>
      </w:r>
      <w:proofErr w:type="spellEnd"/>
      <w:r>
        <w:rPr>
          <w:rFonts w:ascii="Consolas" w:hAnsi="Consolas" w:cs="Courier New"/>
          <w:color w:val="008800"/>
          <w:sz w:val="17"/>
          <w:szCs w:val="17"/>
        </w:rPr>
        <w:t xml:space="preserve"> ROLL: {key} | STUDENT NAME: {value} '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3B179FEB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45EC201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__name__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__main__"</w:t>
      </w:r>
      <w:r>
        <w:rPr>
          <w:rFonts w:ascii="Consolas" w:hAnsi="Consolas" w:cs="Courier New"/>
          <w:color w:val="666600"/>
          <w:sz w:val="17"/>
          <w:szCs w:val="17"/>
        </w:rPr>
        <w:t>:</w:t>
      </w:r>
    </w:p>
    <w:p w14:paraId="12456CB8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how_student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ata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8800"/>
          <w:sz w:val="17"/>
          <w:szCs w:val="17"/>
        </w:rPr>
        <w:t>"</w:t>
      </w:r>
      <w:proofErr w:type="spellStart"/>
      <w:r>
        <w:rPr>
          <w:rFonts w:ascii="Consolas" w:hAnsi="Consolas" w:cs="Courier New"/>
          <w:color w:val="008800"/>
          <w:sz w:val="17"/>
          <w:szCs w:val="17"/>
        </w:rPr>
        <w:t>Simarn</w:t>
      </w:r>
      <w:proofErr w:type="spellEnd"/>
      <w:r>
        <w:rPr>
          <w:rFonts w:ascii="Consolas" w:hAnsi="Consolas" w:cs="Courier New"/>
          <w:color w:val="008800"/>
          <w:sz w:val="17"/>
          <w:szCs w:val="17"/>
        </w:rPr>
        <w:t>"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8800"/>
          <w:sz w:val="17"/>
          <w:szCs w:val="17"/>
        </w:rPr>
        <w:t>"Suman"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6666"/>
          <w:sz w:val="17"/>
          <w:szCs w:val="17"/>
        </w:rPr>
        <w:t>89</w:t>
      </w:r>
      <w:r>
        <w:rPr>
          <w:rFonts w:ascii="Consolas" w:hAnsi="Consolas" w:cs="Courier New"/>
          <w:color w:val="666600"/>
          <w:sz w:val="17"/>
          <w:szCs w:val="17"/>
        </w:rPr>
        <w:t>)#</w:t>
      </w:r>
      <w:r>
        <w:rPr>
          <w:rFonts w:ascii="Consolas" w:hAnsi="Consolas" w:cs="Courier New"/>
          <w:color w:val="000000"/>
          <w:sz w:val="17"/>
          <w:szCs w:val="17"/>
        </w:rPr>
        <w:t>vargs</w:t>
      </w:r>
    </w:p>
    <w:p w14:paraId="0C6885D8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)#</w:t>
      </w:r>
      <w:r>
        <w:rPr>
          <w:rFonts w:ascii="Consolas" w:hAnsi="Consolas" w:cs="Courier New"/>
          <w:color w:val="000000"/>
          <w:sz w:val="17"/>
          <w:szCs w:val="17"/>
        </w:rPr>
        <w:t>to change the line</w:t>
      </w:r>
    </w:p>
    <w:p w14:paraId="20E36F63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list_of_data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[</w:t>
      </w:r>
      <w:r>
        <w:rPr>
          <w:rFonts w:ascii="Consolas" w:hAnsi="Consolas" w:cs="Courier New"/>
          <w:color w:val="008800"/>
          <w:sz w:val="17"/>
          <w:szCs w:val="17"/>
        </w:rPr>
        <w:t>"</w:t>
      </w:r>
      <w:proofErr w:type="spellStart"/>
      <w:r>
        <w:rPr>
          <w:rFonts w:ascii="Consolas" w:hAnsi="Consolas" w:cs="Courier New"/>
          <w:color w:val="008800"/>
          <w:sz w:val="17"/>
          <w:szCs w:val="17"/>
        </w:rPr>
        <w:t>Simarn</w:t>
      </w:r>
      <w:proofErr w:type="spellEnd"/>
      <w:r>
        <w:rPr>
          <w:rFonts w:ascii="Consolas" w:hAnsi="Consolas" w:cs="Courier New"/>
          <w:color w:val="008800"/>
          <w:sz w:val="17"/>
          <w:szCs w:val="17"/>
        </w:rPr>
        <w:t>"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8800"/>
          <w:sz w:val="17"/>
          <w:szCs w:val="17"/>
        </w:rPr>
        <w:t>"Suman"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6666"/>
          <w:sz w:val="17"/>
          <w:szCs w:val="17"/>
        </w:rPr>
        <w:t>89</w:t>
      </w:r>
      <w:r>
        <w:rPr>
          <w:rFonts w:ascii="Consolas" w:hAnsi="Consolas" w:cs="Courier New"/>
          <w:color w:val="666600"/>
          <w:sz w:val="17"/>
          <w:szCs w:val="17"/>
        </w:rPr>
        <w:t>]</w:t>
      </w:r>
    </w:p>
    <w:p w14:paraId="5034DA1E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how_student_data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*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list_of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ata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#</w:t>
      </w:r>
      <w:proofErr w:type="gramEnd"/>
      <w:r>
        <w:rPr>
          <w:rFonts w:ascii="Consolas" w:hAnsi="Consolas" w:cs="Courier New"/>
          <w:color w:val="000088"/>
          <w:sz w:val="17"/>
          <w:szCs w:val="17"/>
        </w:rPr>
        <w:t>dynamic</w:t>
      </w:r>
      <w:r>
        <w:rPr>
          <w:rFonts w:ascii="Consolas" w:hAnsi="Consolas" w:cs="Courier New"/>
          <w:color w:val="000000"/>
          <w:sz w:val="17"/>
          <w:szCs w:val="17"/>
        </w:rPr>
        <w:t xml:space="preserve"> unpacking</w:t>
      </w:r>
    </w:p>
    <w:p w14:paraId="16A090BC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)#</w:t>
      </w:r>
      <w:r>
        <w:rPr>
          <w:rFonts w:ascii="Consolas" w:hAnsi="Consolas" w:cs="Courier New"/>
          <w:color w:val="000000"/>
          <w:sz w:val="17"/>
          <w:szCs w:val="17"/>
        </w:rPr>
        <w:t>to change the line</w:t>
      </w:r>
    </w:p>
    <w:p w14:paraId="28DD3BFD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A531B85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880000"/>
          <w:sz w:val="17"/>
          <w:szCs w:val="17"/>
        </w:rPr>
        <w:t>#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kwargs</w:t>
      </w:r>
      <w:proofErr w:type="gramEnd"/>
    </w:p>
    <w:p w14:paraId="7153A983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880000"/>
          <w:sz w:val="17"/>
          <w:szCs w:val="17"/>
        </w:rPr>
        <w:t xml:space="preserve">#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details_of_student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 xml:space="preserve"> = {1:"Suman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" ,</w:t>
      </w:r>
      <w:proofErr w:type="gramEnd"/>
      <w:r>
        <w:rPr>
          <w:rFonts w:ascii="Consolas" w:hAnsi="Consolas" w:cs="Courier New"/>
          <w:color w:val="880000"/>
          <w:sz w:val="17"/>
          <w:szCs w:val="17"/>
        </w:rPr>
        <w:t xml:space="preserve"> 2 :"Amy" , 8 :'Simran', 3:"Satya"}#dictionary</w:t>
      </w:r>
    </w:p>
    <w:p w14:paraId="319AEB85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r>
        <w:rPr>
          <w:rFonts w:ascii="Consolas" w:hAnsi="Consolas" w:cs="Courier New"/>
          <w:color w:val="880000"/>
          <w:sz w:val="17"/>
          <w:szCs w:val="17"/>
        </w:rPr>
        <w:t xml:space="preserve">#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show_details_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student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880000"/>
          <w:sz w:val="17"/>
          <w:szCs w:val="17"/>
        </w:rPr>
        <w:t>first ='Python', mid ='is', last='Fun')#dynamic unpacking</w:t>
      </w:r>
    </w:p>
    <w:p w14:paraId="1F4A1A92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8EA10ED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powe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2</w:t>
      </w:r>
      <w:r>
        <w:rPr>
          <w:rFonts w:ascii="Consolas" w:hAnsi="Consolas" w:cs="Courier New"/>
          <w:color w:val="666600"/>
          <w:sz w:val="17"/>
          <w:szCs w:val="17"/>
        </w:rPr>
        <w:t>)#</w:t>
      </w:r>
      <w:r>
        <w:rPr>
          <w:rFonts w:ascii="Consolas" w:hAnsi="Consolas" w:cs="Courier New"/>
          <w:color w:val="000088"/>
          <w:sz w:val="17"/>
          <w:szCs w:val="17"/>
        </w:rPr>
        <w:t>defaul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rg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exponent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469855A6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powe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2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6666"/>
          <w:sz w:val="17"/>
          <w:szCs w:val="17"/>
        </w:rPr>
        <w:t>10</w:t>
      </w:r>
      <w:r>
        <w:rPr>
          <w:rFonts w:ascii="Consolas" w:hAnsi="Consolas" w:cs="Courier New"/>
          <w:color w:val="666600"/>
          <w:sz w:val="17"/>
          <w:szCs w:val="17"/>
        </w:rPr>
        <w:t>)#</w:t>
      </w:r>
      <w:r>
        <w:rPr>
          <w:rFonts w:ascii="Consolas" w:hAnsi="Consolas" w:cs="Courier New"/>
          <w:color w:val="000000"/>
          <w:sz w:val="17"/>
          <w:szCs w:val="17"/>
        </w:rPr>
        <w:t xml:space="preserve">positional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rgs</w:t>
      </w:r>
      <w:proofErr w:type="spellEnd"/>
    </w:p>
    <w:p w14:paraId="5D1A9D64" w14:textId="77777777" w:rsidR="00485BE6" w:rsidRDefault="00485BE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9510018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powe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exponent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6666"/>
          <w:sz w:val="17"/>
          <w:szCs w:val="17"/>
        </w:rPr>
        <w:t>1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base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6666"/>
          <w:sz w:val="17"/>
          <w:szCs w:val="17"/>
        </w:rPr>
        <w:t>2</w:t>
      </w:r>
      <w:r>
        <w:rPr>
          <w:rFonts w:ascii="Consolas" w:hAnsi="Consolas" w:cs="Courier New"/>
          <w:color w:val="666600"/>
          <w:sz w:val="17"/>
          <w:szCs w:val="17"/>
        </w:rPr>
        <w:t>)#</w:t>
      </w:r>
      <w:r>
        <w:rPr>
          <w:rFonts w:ascii="Consolas" w:hAnsi="Consolas" w:cs="Courier New"/>
          <w:color w:val="000000"/>
          <w:sz w:val="17"/>
          <w:szCs w:val="17"/>
        </w:rPr>
        <w:t xml:space="preserve">keyword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rgs</w:t>
      </w:r>
      <w:proofErr w:type="spellEnd"/>
    </w:p>
    <w:p w14:paraId="6D439A59" w14:textId="328839A0" w:rsidR="00485BE6" w:rsidRDefault="00485BE6" w:rsidP="00655F26"/>
    <w:p w14:paraId="2F176EBE" w14:textId="0D6D99B5" w:rsidR="00485BE6" w:rsidRDefault="00485BE6" w:rsidP="00655F26"/>
    <w:p w14:paraId="40AE67DB" w14:textId="57D91F15" w:rsidR="00442B62" w:rsidRDefault="00442B62">
      <w:r>
        <w:br w:type="page"/>
      </w:r>
    </w:p>
    <w:p w14:paraId="3F8A4D8F" w14:textId="77777777" w:rsidR="00442B62" w:rsidRDefault="00442B62" w:rsidP="00655F26"/>
    <w:p w14:paraId="255CE0BF" w14:textId="5C81A54A" w:rsidR="00442B62" w:rsidRDefault="00442B62" w:rsidP="00442B62">
      <w:pPr>
        <w:pStyle w:val="Heading2"/>
      </w:pPr>
      <w:r>
        <w:t>Loops in Python</w:t>
      </w:r>
    </w:p>
    <w:p w14:paraId="579AEAD9" w14:textId="0D804898" w:rsidR="00442B62" w:rsidRPr="00442B62" w:rsidRDefault="00442B62" w:rsidP="00442B62">
      <w:pPr>
        <w:rPr>
          <w:b/>
          <w:bCs/>
        </w:rPr>
      </w:pPr>
      <w:r w:rsidRPr="00442B62">
        <w:rPr>
          <w:b/>
          <w:bCs/>
          <w:highlight w:val="lightGray"/>
        </w:rPr>
        <w:t>while_loop.py</w:t>
      </w:r>
    </w:p>
    <w:p w14:paraId="23E7FDF9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de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wap_a_numb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a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>b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):</w:t>
      </w:r>
    </w:p>
    <w:p w14:paraId="160709EF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c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a</w:t>
      </w:r>
    </w:p>
    <w:p w14:paraId="2714CC73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a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b</w:t>
      </w:r>
    </w:p>
    <w:p w14:paraId="63F41B36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b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c</w:t>
      </w:r>
    </w:p>
    <w:p w14:paraId="26C4D2BE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a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>b</w:t>
      </w:r>
      <w:proofErr w:type="spellEnd"/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880000"/>
          <w:sz w:val="17"/>
          <w:szCs w:val="17"/>
        </w:rPr>
        <w:t># returning multiple arguments in form of tuple</w:t>
      </w:r>
    </w:p>
    <w:p w14:paraId="67D57A9E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3CDF710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#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dynamic</w:t>
      </w:r>
      <w:proofErr w:type="gramEnd"/>
      <w:r>
        <w:rPr>
          <w:rFonts w:ascii="Consolas" w:hAnsi="Consolas" w:cs="Courier New"/>
          <w:color w:val="880000"/>
          <w:sz w:val="17"/>
          <w:szCs w:val="17"/>
        </w:rPr>
        <w:t xml:space="preserve"> swapping</w:t>
      </w:r>
    </w:p>
    <w:p w14:paraId="0F8BD75D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de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wap_a_number_dynamic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a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>b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):</w:t>
      </w:r>
    </w:p>
    <w:p w14:paraId="02D1C742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End"/>
      <w:r>
        <w:rPr>
          <w:rFonts w:ascii="Consolas" w:hAnsi="Consolas" w:cs="Courier New"/>
          <w:color w:val="000000"/>
          <w:sz w:val="17"/>
          <w:szCs w:val="17"/>
        </w:rPr>
        <w:t>f</w:t>
      </w:r>
      <w:r>
        <w:rPr>
          <w:rFonts w:ascii="Consolas" w:hAnsi="Consolas" w:cs="Courier New"/>
          <w:color w:val="008800"/>
          <w:sz w:val="17"/>
          <w:szCs w:val="17"/>
        </w:rPr>
        <w:t>'BEFORE</w:t>
      </w:r>
      <w:proofErr w:type="spellEnd"/>
      <w:r>
        <w:rPr>
          <w:rFonts w:ascii="Consolas" w:hAnsi="Consolas" w:cs="Courier New"/>
          <w:color w:val="008800"/>
          <w:sz w:val="17"/>
          <w:szCs w:val="17"/>
        </w:rPr>
        <w:t xml:space="preserve"> : a = {a} b = {b}'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44D5D27E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a 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b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b 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</w:t>
      </w:r>
      <w:r>
        <w:rPr>
          <w:rFonts w:ascii="Consolas" w:hAnsi="Consolas" w:cs="Courier New"/>
          <w:color w:val="880000"/>
          <w:sz w:val="17"/>
          <w:szCs w:val="17"/>
        </w:rPr>
        <w:t>#Dynamic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 xml:space="preserve"> Internal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Pythn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 xml:space="preserve"> swap</w:t>
      </w:r>
    </w:p>
    <w:p w14:paraId="59F9095C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End"/>
      <w:r>
        <w:rPr>
          <w:rFonts w:ascii="Consolas" w:hAnsi="Consolas" w:cs="Courier New"/>
          <w:color w:val="000000"/>
          <w:sz w:val="17"/>
          <w:szCs w:val="17"/>
        </w:rPr>
        <w:t>f</w:t>
      </w:r>
      <w:r>
        <w:rPr>
          <w:rFonts w:ascii="Consolas" w:hAnsi="Consolas" w:cs="Courier New"/>
          <w:color w:val="008800"/>
          <w:sz w:val="17"/>
          <w:szCs w:val="17"/>
        </w:rPr>
        <w:t>'AFTER</w:t>
      </w:r>
      <w:proofErr w:type="spellEnd"/>
      <w:r>
        <w:rPr>
          <w:rFonts w:ascii="Consolas" w:hAnsi="Consolas" w:cs="Courier New"/>
          <w:color w:val="008800"/>
          <w:sz w:val="17"/>
          <w:szCs w:val="17"/>
        </w:rPr>
        <w:t xml:space="preserve"> : a = {a} b = {b}'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41E8FA3E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1D504FA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 xml:space="preserve"># 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while</w:t>
      </w:r>
      <w:proofErr w:type="gramEnd"/>
      <w:r>
        <w:rPr>
          <w:rFonts w:ascii="Consolas" w:hAnsi="Consolas" w:cs="Courier New"/>
          <w:color w:val="880000"/>
          <w:sz w:val="17"/>
          <w:szCs w:val="17"/>
        </w:rPr>
        <w:t xml:space="preserve"> loop </w:t>
      </w:r>
    </w:p>
    <w:p w14:paraId="042CA63E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def</w:t>
      </w:r>
      <w:r>
        <w:rPr>
          <w:rFonts w:ascii="Consolas" w:hAnsi="Consolas" w:cs="Courier New"/>
          <w:color w:val="000000"/>
          <w:sz w:val="17"/>
          <w:szCs w:val="17"/>
        </w:rPr>
        <w:t xml:space="preserve"> factorial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n</w:t>
      </w:r>
      <w:r>
        <w:rPr>
          <w:rFonts w:ascii="Consolas" w:hAnsi="Consolas" w:cs="Courier New"/>
          <w:color w:val="666600"/>
          <w:sz w:val="17"/>
          <w:szCs w:val="17"/>
        </w:rPr>
        <w:t>):</w:t>
      </w:r>
    </w:p>
    <w:p w14:paraId="3FF24D93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result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</w:t>
      </w:r>
    </w:p>
    <w:p w14:paraId="4D96CAF5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whil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n</w:t>
      </w:r>
      <w:r>
        <w:rPr>
          <w:rFonts w:ascii="Consolas" w:hAnsi="Consolas" w:cs="Courier New"/>
          <w:color w:val="666600"/>
          <w:sz w:val="17"/>
          <w:szCs w:val="17"/>
        </w:rPr>
        <w:t>&gt;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):</w:t>
      </w:r>
    </w:p>
    <w:p w14:paraId="2CF4E894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result </w:t>
      </w:r>
      <w:r>
        <w:rPr>
          <w:rFonts w:ascii="Consolas" w:hAnsi="Consolas" w:cs="Courier New"/>
          <w:color w:val="666600"/>
          <w:sz w:val="17"/>
          <w:szCs w:val="17"/>
        </w:rPr>
        <w:t>*=</w:t>
      </w:r>
      <w:r>
        <w:rPr>
          <w:rFonts w:ascii="Consolas" w:hAnsi="Consolas" w:cs="Courier New"/>
          <w:color w:val="000000"/>
          <w:sz w:val="17"/>
          <w:szCs w:val="17"/>
        </w:rPr>
        <w:t>n</w:t>
      </w:r>
    </w:p>
    <w:p w14:paraId="4A8B4BDC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n</w:t>
      </w:r>
      <w:r>
        <w:rPr>
          <w:rFonts w:ascii="Consolas" w:hAnsi="Consolas" w:cs="Courier New"/>
          <w:color w:val="666600"/>
          <w:sz w:val="17"/>
          <w:szCs w:val="17"/>
        </w:rPr>
        <w:t>-=</w:t>
      </w:r>
      <w:r>
        <w:rPr>
          <w:rFonts w:ascii="Consolas" w:hAnsi="Consolas" w:cs="Courier New"/>
          <w:color w:val="006666"/>
          <w:sz w:val="17"/>
          <w:szCs w:val="17"/>
        </w:rPr>
        <w:t>1</w:t>
      </w:r>
    </w:p>
    <w:p w14:paraId="5CEA0572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000000"/>
          <w:sz w:val="17"/>
          <w:szCs w:val="17"/>
        </w:rPr>
        <w:t xml:space="preserve"> result</w:t>
      </w:r>
    </w:p>
    <w:p w14:paraId="18DFCE0B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CF0377D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880000"/>
          <w:sz w:val="17"/>
          <w:szCs w:val="17"/>
        </w:rPr>
        <w:t>#</w:t>
      </w:r>
      <w:proofErr w:type="gramStart"/>
      <w:r>
        <w:rPr>
          <w:rFonts w:ascii="Consolas" w:hAnsi="Consolas" w:cs="Courier New"/>
          <w:color w:val="880000"/>
          <w:sz w:val="17"/>
          <w:szCs w:val="17"/>
        </w:rPr>
        <w:t>for</w:t>
      </w:r>
      <w:proofErr w:type="gramEnd"/>
      <w:r>
        <w:rPr>
          <w:rFonts w:ascii="Consolas" w:hAnsi="Consolas" w:cs="Courier New"/>
          <w:color w:val="880000"/>
          <w:sz w:val="17"/>
          <w:szCs w:val="17"/>
        </w:rPr>
        <w:t xml:space="preserve"> loop and range </w:t>
      </w:r>
      <w:proofErr w:type="spellStart"/>
      <w:r>
        <w:rPr>
          <w:rFonts w:ascii="Consolas" w:hAnsi="Consolas" w:cs="Courier New"/>
          <w:color w:val="880000"/>
          <w:sz w:val="17"/>
          <w:szCs w:val="17"/>
        </w:rPr>
        <w:t>fn</w:t>
      </w:r>
      <w:proofErr w:type="spellEnd"/>
    </w:p>
    <w:p w14:paraId="068D98CB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de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lay_with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ang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):</w:t>
      </w:r>
    </w:p>
    <w:p w14:paraId="012B6A2F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fo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i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i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ang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6666"/>
          <w:sz w:val="17"/>
          <w:szCs w:val="17"/>
        </w:rPr>
        <w:t>11</w:t>
      </w:r>
      <w:r>
        <w:rPr>
          <w:rFonts w:ascii="Consolas" w:hAnsi="Consolas" w:cs="Courier New"/>
          <w:color w:val="666600"/>
          <w:sz w:val="17"/>
          <w:szCs w:val="17"/>
        </w:rPr>
        <w:t>):#</w:t>
      </w:r>
      <w:r>
        <w:rPr>
          <w:rFonts w:ascii="Consolas" w:hAnsi="Consolas" w:cs="Courier New"/>
          <w:color w:val="000000"/>
          <w:sz w:val="17"/>
          <w:szCs w:val="17"/>
        </w:rPr>
        <w:t xml:space="preserve">start </w:t>
      </w:r>
      <w:r>
        <w:rPr>
          <w:rFonts w:ascii="Consolas" w:hAnsi="Consolas" w:cs="Courier New"/>
          <w:color w:val="000088"/>
          <w:sz w:val="17"/>
          <w:szCs w:val="17"/>
        </w:rPr>
        <w:t>and</w:t>
      </w:r>
      <w:r>
        <w:rPr>
          <w:rFonts w:ascii="Consolas" w:hAnsi="Consolas" w:cs="Courier New"/>
          <w:color w:val="000000"/>
          <w:sz w:val="17"/>
          <w:szCs w:val="17"/>
        </w:rPr>
        <w:t xml:space="preserve"> stop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</w:p>
    <w:p w14:paraId="799536A8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End"/>
      <w:r>
        <w:rPr>
          <w:rFonts w:ascii="Consolas" w:hAnsi="Consolas" w:cs="Courier New"/>
          <w:color w:val="000000"/>
          <w:sz w:val="17"/>
          <w:szCs w:val="17"/>
        </w:rPr>
        <w:t>i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8800"/>
          <w:sz w:val="17"/>
          <w:szCs w:val="17"/>
        </w:rPr>
        <w:t>" "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6C5EC3F7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0A90C68E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fo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i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i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ang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6666"/>
          <w:sz w:val="17"/>
          <w:szCs w:val="17"/>
        </w:rPr>
        <w:t>1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6666"/>
          <w:sz w:val="17"/>
          <w:szCs w:val="17"/>
        </w:rPr>
        <w:t>2</w:t>
      </w:r>
      <w:r>
        <w:rPr>
          <w:rFonts w:ascii="Consolas" w:hAnsi="Consolas" w:cs="Courier New"/>
          <w:color w:val="666600"/>
          <w:sz w:val="17"/>
          <w:szCs w:val="17"/>
        </w:rPr>
        <w:t>):#</w:t>
      </w:r>
      <w:r>
        <w:rPr>
          <w:rFonts w:ascii="Consolas" w:hAnsi="Consolas" w:cs="Courier New"/>
          <w:color w:val="000000"/>
          <w:sz w:val="17"/>
          <w:szCs w:val="17"/>
        </w:rPr>
        <w:t>start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top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and</w:t>
      </w:r>
      <w:r>
        <w:rPr>
          <w:rFonts w:ascii="Consolas" w:hAnsi="Consolas" w:cs="Courier New"/>
          <w:color w:val="000000"/>
          <w:sz w:val="17"/>
          <w:szCs w:val="17"/>
        </w:rPr>
        <w:t xml:space="preserve"> steps</w:t>
      </w:r>
    </w:p>
    <w:p w14:paraId="6F1DF7BF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End"/>
      <w:r>
        <w:rPr>
          <w:rFonts w:ascii="Consolas" w:hAnsi="Consolas" w:cs="Courier New"/>
          <w:color w:val="000000"/>
          <w:sz w:val="17"/>
          <w:szCs w:val="17"/>
        </w:rPr>
        <w:t>i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8800"/>
          <w:sz w:val="17"/>
          <w:szCs w:val="17"/>
        </w:rPr>
        <w:t>" "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6BB64322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4A3A6D28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fo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i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in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ang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11</w:t>
      </w:r>
      <w:r>
        <w:rPr>
          <w:rFonts w:ascii="Consolas" w:hAnsi="Consolas" w:cs="Courier New"/>
          <w:color w:val="666600"/>
          <w:sz w:val="17"/>
          <w:szCs w:val="17"/>
        </w:rPr>
        <w:t>,-</w:t>
      </w:r>
      <w:r>
        <w:rPr>
          <w:rFonts w:ascii="Consolas" w:hAnsi="Consolas" w:cs="Courier New"/>
          <w:color w:val="006666"/>
          <w:sz w:val="17"/>
          <w:szCs w:val="17"/>
        </w:rPr>
        <w:t>4</w:t>
      </w:r>
      <w:r>
        <w:rPr>
          <w:rFonts w:ascii="Consolas" w:hAnsi="Consolas" w:cs="Courier New"/>
          <w:color w:val="666600"/>
          <w:sz w:val="17"/>
          <w:szCs w:val="17"/>
        </w:rPr>
        <w:t>,-</w:t>
      </w:r>
      <w:r>
        <w:rPr>
          <w:rFonts w:ascii="Consolas" w:hAnsi="Consolas" w:cs="Courier New"/>
          <w:color w:val="006666"/>
          <w:sz w:val="17"/>
          <w:szCs w:val="17"/>
        </w:rPr>
        <w:t>2</w:t>
      </w:r>
      <w:r>
        <w:rPr>
          <w:rFonts w:ascii="Consolas" w:hAnsi="Consolas" w:cs="Courier New"/>
          <w:color w:val="666600"/>
          <w:sz w:val="17"/>
          <w:szCs w:val="17"/>
        </w:rPr>
        <w:t>):#</w:t>
      </w:r>
      <w:r>
        <w:rPr>
          <w:rFonts w:ascii="Consolas" w:hAnsi="Consolas" w:cs="Courier New"/>
          <w:color w:val="000000"/>
          <w:sz w:val="17"/>
          <w:szCs w:val="17"/>
        </w:rPr>
        <w:t>start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top</w:t>
      </w:r>
      <w:r>
        <w:rPr>
          <w:rFonts w:ascii="Consolas" w:hAnsi="Consolas" w:cs="Courier New"/>
          <w:color w:val="666600"/>
          <w:sz w:val="17"/>
          <w:szCs w:val="17"/>
        </w:rPr>
        <w:t>-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and</w:t>
      </w:r>
      <w:r>
        <w:rPr>
          <w:rFonts w:ascii="Consolas" w:hAnsi="Consolas" w:cs="Courier New"/>
          <w:color w:val="000000"/>
          <w:sz w:val="17"/>
          <w:szCs w:val="17"/>
        </w:rPr>
        <w:t xml:space="preserve"> reverse steps</w:t>
      </w:r>
    </w:p>
    <w:p w14:paraId="3E7A7079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End"/>
      <w:r>
        <w:rPr>
          <w:rFonts w:ascii="Consolas" w:hAnsi="Consolas" w:cs="Courier New"/>
          <w:color w:val="000000"/>
          <w:sz w:val="17"/>
          <w:szCs w:val="17"/>
        </w:rPr>
        <w:t>i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88"/>
          <w:sz w:val="17"/>
          <w:szCs w:val="17"/>
        </w:rPr>
        <w:t>en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8800"/>
          <w:sz w:val="17"/>
          <w:szCs w:val="17"/>
        </w:rPr>
        <w:t>" "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7A399CBB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0F3EBCC7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4DCE818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__name__ </w:t>
      </w:r>
      <w:r>
        <w:rPr>
          <w:rFonts w:ascii="Consolas" w:hAnsi="Consolas" w:cs="Courier New"/>
          <w:color w:val="666600"/>
          <w:sz w:val="17"/>
          <w:szCs w:val="17"/>
        </w:rPr>
        <w:t>=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__main__"</w:t>
      </w:r>
      <w:r>
        <w:rPr>
          <w:rFonts w:ascii="Consolas" w:hAnsi="Consolas" w:cs="Courier New"/>
          <w:color w:val="666600"/>
          <w:sz w:val="17"/>
          <w:szCs w:val="17"/>
        </w:rPr>
        <w:t>:</w:t>
      </w:r>
    </w:p>
    <w:p w14:paraId="59C0DDB3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n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=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factorial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6666"/>
          <w:sz w:val="17"/>
          <w:szCs w:val="17"/>
        </w:rPr>
        <w:t>10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5705F4F7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n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1A9398E0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B5C877E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lay_with_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rang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17C6B681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</w:p>
    <w:p w14:paraId="3D544283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a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8</w:t>
      </w:r>
    </w:p>
    <w:p w14:paraId="648878A6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b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9</w:t>
      </w:r>
    </w:p>
    <w:p w14:paraId="62896912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C90BF8A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wapped_numb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wap_a_numb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a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>b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6810EF77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id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wapped_number</w:t>
      </w:r>
      <w:proofErr w:type="spellEnd"/>
      <w:proofErr w:type="gramStart"/>
      <w:r>
        <w:rPr>
          <w:rFonts w:ascii="Consolas" w:hAnsi="Consolas" w:cs="Courier New"/>
          <w:color w:val="666600"/>
          <w:sz w:val="17"/>
          <w:szCs w:val="17"/>
        </w:rPr>
        <w:t>))#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prints unique ID </w:t>
      </w:r>
      <w:r>
        <w:rPr>
          <w:rFonts w:ascii="Consolas" w:hAnsi="Consolas" w:cs="Courier New"/>
          <w:color w:val="000088"/>
          <w:sz w:val="17"/>
          <w:szCs w:val="17"/>
        </w:rPr>
        <w:t>of</w:t>
      </w:r>
      <w:r>
        <w:rPr>
          <w:rFonts w:ascii="Consolas" w:hAnsi="Consolas" w:cs="Courier New"/>
          <w:color w:val="000000"/>
          <w:sz w:val="17"/>
          <w:szCs w:val="17"/>
        </w:rPr>
        <w:t xml:space="preserve"> the </w:t>
      </w:r>
      <w:r>
        <w:rPr>
          <w:rFonts w:ascii="Consolas" w:hAnsi="Consolas" w:cs="Courier New"/>
          <w:color w:val="000088"/>
          <w:sz w:val="17"/>
          <w:szCs w:val="17"/>
        </w:rPr>
        <w:t>object</w:t>
      </w:r>
    </w:p>
    <w:p w14:paraId="6CBF9C5E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typ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wapped_number</w:t>
      </w:r>
      <w:proofErr w:type="spellEnd"/>
      <w:proofErr w:type="gramStart"/>
      <w:r>
        <w:rPr>
          <w:rFonts w:ascii="Consolas" w:hAnsi="Consolas" w:cs="Courier New"/>
          <w:color w:val="666600"/>
          <w:sz w:val="17"/>
          <w:szCs w:val="17"/>
        </w:rPr>
        <w:t>))#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000088"/>
          <w:sz w:val="17"/>
          <w:szCs w:val="17"/>
        </w:rPr>
        <w:t>class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'tuple'</w:t>
      </w:r>
      <w:r>
        <w:rPr>
          <w:rFonts w:ascii="Consolas" w:hAnsi="Consolas" w:cs="Courier New"/>
          <w:color w:val="666600"/>
          <w:sz w:val="17"/>
          <w:szCs w:val="17"/>
        </w:rPr>
        <w:t>&gt;</w:t>
      </w:r>
    </w:p>
    <w:p w14:paraId="0DDEB0D2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wapped_numb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333226B5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603ACFF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a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>b</w:t>
      </w:r>
      <w:proofErr w:type="spellEnd"/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wapped_number</w:t>
      </w:r>
      <w:r>
        <w:rPr>
          <w:rFonts w:ascii="Consolas" w:hAnsi="Consolas" w:cs="Courier New"/>
          <w:color w:val="880000"/>
          <w:sz w:val="17"/>
          <w:szCs w:val="17"/>
        </w:rPr>
        <w:t>#dynamic</w:t>
      </w:r>
      <w:proofErr w:type="spellEnd"/>
      <w:r>
        <w:rPr>
          <w:rFonts w:ascii="Consolas" w:hAnsi="Consolas" w:cs="Courier New"/>
          <w:color w:val="880000"/>
          <w:sz w:val="17"/>
          <w:szCs w:val="17"/>
        </w:rPr>
        <w:t xml:space="preserve"> unpacking of tuple</w:t>
      </w:r>
    </w:p>
    <w:p w14:paraId="761071CC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prin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End"/>
      <w:r>
        <w:rPr>
          <w:rFonts w:ascii="Consolas" w:hAnsi="Consolas" w:cs="Courier New"/>
          <w:color w:val="000000"/>
          <w:sz w:val="17"/>
          <w:szCs w:val="17"/>
        </w:rPr>
        <w:t>f</w:t>
      </w:r>
      <w:r>
        <w:rPr>
          <w:rFonts w:ascii="Consolas" w:hAnsi="Consolas" w:cs="Courier New"/>
          <w:color w:val="008800"/>
          <w:sz w:val="17"/>
          <w:szCs w:val="17"/>
        </w:rPr>
        <w:t>'a</w:t>
      </w:r>
      <w:proofErr w:type="spellEnd"/>
      <w:r>
        <w:rPr>
          <w:rFonts w:ascii="Consolas" w:hAnsi="Consolas" w:cs="Courier New"/>
          <w:color w:val="008800"/>
          <w:sz w:val="17"/>
          <w:szCs w:val="17"/>
        </w:rPr>
        <w:t xml:space="preserve"> = {a} b = {b}'</w:t>
      </w:r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6FEAA408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7A3A9BD" w14:textId="77777777" w:rsidR="00442B62" w:rsidRDefault="00442B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453895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wap_a_number_dynamic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a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>b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)</w:t>
      </w:r>
    </w:p>
    <w:p w14:paraId="77FA0E99" w14:textId="3D2DDF9A" w:rsidR="00485BE6" w:rsidRPr="00655F26" w:rsidRDefault="00485BE6" w:rsidP="00442B62"/>
    <w:sectPr w:rsidR="00485BE6" w:rsidRPr="00655F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ff-mono)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C10681"/>
    <w:multiLevelType w:val="multilevel"/>
    <w:tmpl w:val="4CBEAE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9BA2AF8"/>
    <w:multiLevelType w:val="multilevel"/>
    <w:tmpl w:val="3D984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2841F8D"/>
    <w:multiLevelType w:val="multilevel"/>
    <w:tmpl w:val="1EFAA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4F55C73"/>
    <w:multiLevelType w:val="multilevel"/>
    <w:tmpl w:val="A4EA46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94C6AC4"/>
    <w:multiLevelType w:val="multilevel"/>
    <w:tmpl w:val="67908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15B0E09"/>
    <w:multiLevelType w:val="multilevel"/>
    <w:tmpl w:val="A4EA46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3829802">
    <w:abstractNumId w:val="2"/>
  </w:num>
  <w:num w:numId="2" w16cid:durableId="1534343259">
    <w:abstractNumId w:val="3"/>
  </w:num>
  <w:num w:numId="3" w16cid:durableId="1160199796">
    <w:abstractNumId w:val="5"/>
  </w:num>
  <w:num w:numId="4" w16cid:durableId="749347677">
    <w:abstractNumId w:val="1"/>
  </w:num>
  <w:num w:numId="5" w16cid:durableId="1674528381">
    <w:abstractNumId w:val="4"/>
  </w:num>
  <w:num w:numId="6" w16cid:durableId="15196588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bU0MzM2NjS1MDFX0lEKTi0uzszPAykwrgUAJ1jthCwAAAA="/>
  </w:docVars>
  <w:rsids>
    <w:rsidRoot w:val="005C0FE0"/>
    <w:rsid w:val="000950B3"/>
    <w:rsid w:val="000C154F"/>
    <w:rsid w:val="00224691"/>
    <w:rsid w:val="002E1D3B"/>
    <w:rsid w:val="0037573B"/>
    <w:rsid w:val="00397416"/>
    <w:rsid w:val="00426419"/>
    <w:rsid w:val="00442B62"/>
    <w:rsid w:val="00485BE6"/>
    <w:rsid w:val="005C0FE0"/>
    <w:rsid w:val="00655F26"/>
    <w:rsid w:val="006A569E"/>
    <w:rsid w:val="008F65F6"/>
    <w:rsid w:val="00A91CA9"/>
    <w:rsid w:val="00B76594"/>
    <w:rsid w:val="00C128D4"/>
    <w:rsid w:val="00D95FE0"/>
    <w:rsid w:val="00DD4D59"/>
    <w:rsid w:val="00E366BF"/>
    <w:rsid w:val="00E43D95"/>
    <w:rsid w:val="00E77765"/>
    <w:rsid w:val="00F86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925E2"/>
  <w15:chartTrackingRefBased/>
  <w15:docId w15:val="{CEBA9518-A5B9-4948-B863-496B51508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64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4D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6E3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86E3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C0FE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0F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5C0FE0"/>
    <w:rPr>
      <w:b/>
      <w:bCs/>
    </w:rPr>
  </w:style>
  <w:style w:type="paragraph" w:styleId="NormalWeb">
    <w:name w:val="Normal (Web)"/>
    <w:basedOn w:val="Normal"/>
    <w:uiPriority w:val="99"/>
    <w:unhideWhenUsed/>
    <w:rsid w:val="008F65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8F65F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F65F6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F65F6"/>
    <w:rPr>
      <w:color w:val="0000FF"/>
      <w:u w:val="single"/>
    </w:rPr>
  </w:style>
  <w:style w:type="character" w:customStyle="1" w:styleId="relativetime">
    <w:name w:val="relativetime"/>
    <w:basedOn w:val="DefaultParagraphFont"/>
    <w:rsid w:val="008F65F6"/>
  </w:style>
  <w:style w:type="character" w:styleId="UnresolvedMention">
    <w:name w:val="Unresolved Mention"/>
    <w:basedOn w:val="DefaultParagraphFont"/>
    <w:uiPriority w:val="99"/>
    <w:semiHidden/>
    <w:unhideWhenUsed/>
    <w:rsid w:val="008F65F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765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264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D4D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D4D5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D4D59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DD4D5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77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7765"/>
    <w:rPr>
      <w:rFonts w:ascii="Courier New" w:eastAsiaTheme="minorEastAsia" w:hAnsi="Courier New" w:cs="Courier New"/>
      <w:sz w:val="20"/>
      <w:szCs w:val="20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86E3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F86E3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7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97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41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8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62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68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1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6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7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8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02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65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92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5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75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8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84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13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4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97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2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7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1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6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74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6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20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86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5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0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2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7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702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32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53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0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20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89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87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6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69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24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0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2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9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7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1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7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1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40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4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5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7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1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5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6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12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1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1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2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26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2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6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7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2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1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8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5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8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5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8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5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4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18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00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72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2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7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68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52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4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9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91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7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1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2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6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4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6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8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4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72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81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530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1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3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23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29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72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614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650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9786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05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041229">
                  <w:marLeft w:val="0"/>
                  <w:marRight w:val="0"/>
                  <w:marTop w:val="15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289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567196">
                  <w:marLeft w:val="0"/>
                  <w:marRight w:val="0"/>
                  <w:marTop w:val="15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60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38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55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6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12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96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4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1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0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5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9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5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.stack.imgur.com/WwhR2.png" TargetMode="External"/><Relationship Id="rId13" Type="http://schemas.openxmlformats.org/officeDocument/2006/relationships/hyperlink" Target="https://peps.python.org/pep-0008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stackoverflow.com/questions/17130975/python-vs-cpython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i.stack.imgur.com/UEPNg.png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hyperlink" Target="https://i.stack.imgur.com/5yFZe.pn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freecodecamp.org/news/whats-in-a-python-s-name-506262fe61e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5801135-4A89-4D9D-BB9E-E8255236332D}">
  <we:reference id="wa104382008" version="1.1.0.0" store="en-US" storeType="OMEX"/>
  <we:alternateReferences>
    <we:reference id="wa104382008" version="1.1.0.0" store="WA104382008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6</TotalTime>
  <Pages>12</Pages>
  <Words>2002</Words>
  <Characters>11418</Characters>
  <Application>Microsoft Office Word</Application>
  <DocSecurity>0</DocSecurity>
  <Lines>95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/>
      <vt:lpstr>Internal Architecture for Python</vt:lpstr>
      <vt:lpstr>    PVM</vt:lpstr>
      <vt:lpstr>    Comparison between other implementations of Python</vt:lpstr>
      <vt:lpstr>    Python vs Java</vt:lpstr>
      <vt:lpstr>    PEP-8</vt:lpstr>
      <vt:lpstr>Basics</vt:lpstr>
      <vt:lpstr>    Hello World</vt:lpstr>
      <vt:lpstr>    Basic Data Type</vt:lpstr>
      <vt:lpstr>    Command Line Arguments</vt:lpstr>
      <vt:lpstr>    Introduction to Special Variables in Python</vt:lpstr>
      <vt:lpstr>        Why is the _ _name_ _ variable used?</vt:lpstr>
      <vt:lpstr>    if-elif-else using turtle example</vt:lpstr>
      <vt:lpstr>    Various arguments passed to a function</vt:lpstr>
    </vt:vector>
  </TitlesOfParts>
  <Company/>
  <LinksUpToDate>false</LinksUpToDate>
  <CharactersWithSpaces>13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n shekhar</dc:creator>
  <cp:keywords/>
  <dc:description/>
  <cp:lastModifiedBy>suman shekhar</cp:lastModifiedBy>
  <cp:revision>7</cp:revision>
  <dcterms:created xsi:type="dcterms:W3CDTF">2022-06-24T14:52:00Z</dcterms:created>
  <dcterms:modified xsi:type="dcterms:W3CDTF">2022-06-27T01:33:00Z</dcterms:modified>
</cp:coreProperties>
</file>